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20854" w14:textId="77777777" w:rsidR="00C86D02" w:rsidRDefault="00C86D02" w:rsidP="002754B5">
      <w:pPr>
        <w:pStyle w:val="Default"/>
        <w:spacing w:line="360" w:lineRule="auto"/>
        <w:jc w:val="center"/>
        <w:rPr>
          <w:rFonts w:ascii="Arial" w:hAnsi="Arial" w:cs="Arial"/>
          <w:sz w:val="23"/>
          <w:szCs w:val="23"/>
        </w:rPr>
      </w:pPr>
    </w:p>
    <w:p w14:paraId="2E3D090F" w14:textId="363F7401" w:rsidR="005A2BB3" w:rsidRDefault="005A2BB3" w:rsidP="002754B5">
      <w:pPr>
        <w:pStyle w:val="Default"/>
        <w:spacing w:line="360" w:lineRule="auto"/>
        <w:jc w:val="center"/>
        <w:rPr>
          <w:rFonts w:ascii="Arial" w:hAnsi="Arial" w:cs="Arial"/>
          <w:sz w:val="23"/>
          <w:szCs w:val="23"/>
        </w:rPr>
      </w:pPr>
      <w:r>
        <w:rPr>
          <w:rFonts w:ascii="Arial" w:hAnsi="Arial" w:cs="Arial"/>
          <w:sz w:val="23"/>
          <w:szCs w:val="23"/>
        </w:rPr>
        <w:t>CENTRE FOR RESEARCH AND CONSULTANCY</w:t>
      </w:r>
      <w:r w:rsidRPr="004E516E">
        <w:rPr>
          <w:rFonts w:ascii="Arial" w:hAnsi="Arial" w:cs="Arial"/>
          <w:sz w:val="23"/>
          <w:szCs w:val="23"/>
        </w:rPr>
        <w:t xml:space="preserve">, </w:t>
      </w:r>
      <w:r>
        <w:rPr>
          <w:rFonts w:ascii="Arial" w:hAnsi="Arial" w:cs="Arial"/>
          <w:sz w:val="23"/>
          <w:szCs w:val="23"/>
        </w:rPr>
        <w:t>HINDUSTAN INSTITUTE OF TECHNOLOGY AND SCIENCE</w:t>
      </w:r>
    </w:p>
    <w:p w14:paraId="76915C30" w14:textId="77777777" w:rsidR="005A2BB3" w:rsidRDefault="005A2BB3" w:rsidP="002754B5">
      <w:pPr>
        <w:pStyle w:val="Default"/>
        <w:spacing w:line="360" w:lineRule="auto"/>
        <w:jc w:val="center"/>
      </w:pPr>
      <w:r w:rsidRPr="004E516E">
        <w:rPr>
          <w:b/>
          <w:bCs/>
          <w:sz w:val="26"/>
          <w:szCs w:val="26"/>
        </w:rPr>
        <w:t xml:space="preserve">ADVERTISEMENT IN </w:t>
      </w:r>
      <w:r w:rsidR="00B67398">
        <w:rPr>
          <w:b/>
          <w:bCs/>
          <w:sz w:val="26"/>
          <w:szCs w:val="26"/>
        </w:rPr>
        <w:t>HITS</w:t>
      </w:r>
      <w:r w:rsidRPr="004E516E">
        <w:rPr>
          <w:b/>
          <w:bCs/>
          <w:sz w:val="26"/>
          <w:szCs w:val="26"/>
        </w:rPr>
        <w:t xml:space="preserve"> WEBSITE FOR RECRUITEMENT OF PROJECT STAFF</w:t>
      </w:r>
    </w:p>
    <w:p w14:paraId="418A922D" w14:textId="77777777" w:rsidR="005A2BB3" w:rsidRDefault="005A2BB3" w:rsidP="005A2BB3">
      <w:pPr>
        <w:jc w:val="both"/>
        <w:rPr>
          <w:b/>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7"/>
        <w:gridCol w:w="2459"/>
      </w:tblGrid>
      <w:tr w:rsidR="005A2BB3" w:rsidRPr="004144B5" w14:paraId="633D718F" w14:textId="77777777" w:rsidTr="004144B5">
        <w:trPr>
          <w:trHeight w:val="1980"/>
        </w:trPr>
        <w:tc>
          <w:tcPr>
            <w:tcW w:w="6737" w:type="dxa"/>
            <w:shd w:val="clear" w:color="auto" w:fill="auto"/>
            <w:vAlign w:val="center"/>
          </w:tcPr>
          <w:p w14:paraId="7C16A22F" w14:textId="77777777" w:rsidR="005A2BB3" w:rsidRPr="004144B5" w:rsidRDefault="005A2BB3" w:rsidP="004144B5">
            <w:pPr>
              <w:pStyle w:val="Default"/>
              <w:jc w:val="center"/>
              <w:rPr>
                <w:szCs w:val="25"/>
              </w:rPr>
            </w:pPr>
            <w:r w:rsidRPr="004144B5">
              <w:rPr>
                <w:szCs w:val="25"/>
              </w:rPr>
              <w:t>For Office Use only</w:t>
            </w:r>
          </w:p>
          <w:p w14:paraId="0B58DD1D" w14:textId="77777777" w:rsidR="005A2BB3" w:rsidRPr="004144B5" w:rsidRDefault="005A2BB3" w:rsidP="004144B5">
            <w:pPr>
              <w:pStyle w:val="Default"/>
              <w:jc w:val="center"/>
              <w:rPr>
                <w:szCs w:val="25"/>
              </w:rPr>
            </w:pPr>
          </w:p>
          <w:p w14:paraId="6B2754B5" w14:textId="77777777" w:rsidR="005A2BB3" w:rsidRPr="004144B5" w:rsidRDefault="005A2BB3" w:rsidP="005A2BB3">
            <w:pPr>
              <w:pStyle w:val="Default"/>
              <w:rPr>
                <w:szCs w:val="25"/>
              </w:rPr>
            </w:pPr>
            <w:r w:rsidRPr="004144B5">
              <w:rPr>
                <w:szCs w:val="25"/>
              </w:rPr>
              <w:t>Serial Number allotted to the Applicant…………………………………….</w:t>
            </w:r>
          </w:p>
          <w:p w14:paraId="5EE9A647" w14:textId="77777777" w:rsidR="005A2BB3" w:rsidRPr="004144B5" w:rsidRDefault="005A2BB3" w:rsidP="005A2BB3">
            <w:pPr>
              <w:pStyle w:val="Default"/>
              <w:rPr>
                <w:szCs w:val="25"/>
              </w:rPr>
            </w:pPr>
          </w:p>
          <w:p w14:paraId="449CDBD1" w14:textId="77777777" w:rsidR="005A2BB3" w:rsidRPr="004144B5" w:rsidRDefault="005A2BB3" w:rsidP="004144B5">
            <w:pPr>
              <w:pStyle w:val="Default"/>
              <w:jc w:val="center"/>
              <w:rPr>
                <w:szCs w:val="25"/>
              </w:rPr>
            </w:pPr>
            <w:r w:rsidRPr="004144B5">
              <w:rPr>
                <w:szCs w:val="25"/>
              </w:rPr>
              <w:t>Signature of the Application Screening Committee Chairman</w:t>
            </w:r>
          </w:p>
          <w:p w14:paraId="50A9BB97" w14:textId="77777777" w:rsidR="005A2BB3" w:rsidRPr="004144B5" w:rsidRDefault="005A2BB3" w:rsidP="004144B5">
            <w:pPr>
              <w:spacing w:after="0" w:line="240" w:lineRule="auto"/>
              <w:jc w:val="center"/>
              <w:rPr>
                <w:sz w:val="24"/>
                <w:szCs w:val="24"/>
              </w:rPr>
            </w:pPr>
          </w:p>
        </w:tc>
        <w:tc>
          <w:tcPr>
            <w:tcW w:w="2459" w:type="dxa"/>
            <w:shd w:val="clear" w:color="auto" w:fill="auto"/>
            <w:vAlign w:val="center"/>
          </w:tcPr>
          <w:p w14:paraId="1A8E6174" w14:textId="77777777" w:rsidR="005A2BB3" w:rsidRPr="004144B5" w:rsidRDefault="005A2BB3" w:rsidP="004144B5">
            <w:pPr>
              <w:pStyle w:val="Default"/>
              <w:jc w:val="center"/>
              <w:rPr>
                <w:b/>
                <w:sz w:val="25"/>
                <w:szCs w:val="25"/>
              </w:rPr>
            </w:pPr>
            <w:r w:rsidRPr="004144B5">
              <w:rPr>
                <w:b/>
                <w:szCs w:val="25"/>
              </w:rPr>
              <w:t>Paste here your recent passport size colour Photograph</w:t>
            </w:r>
          </w:p>
        </w:tc>
      </w:tr>
    </w:tbl>
    <w:p w14:paraId="473A73A9" w14:textId="77777777" w:rsidR="005A2BB3" w:rsidRDefault="005A2BB3" w:rsidP="005A2BB3">
      <w:pPr>
        <w:jc w:val="center"/>
        <w:rPr>
          <w:b/>
          <w:bCs/>
          <w:sz w:val="25"/>
          <w:szCs w:val="25"/>
        </w:rPr>
      </w:pPr>
      <w:r>
        <w:rPr>
          <w:b/>
          <w:bCs/>
          <w:sz w:val="25"/>
          <w:szCs w:val="25"/>
        </w:rPr>
        <w:t>APPLICATION FOR THE POST OF JRF</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8"/>
        <w:gridCol w:w="1968"/>
        <w:gridCol w:w="141"/>
        <w:gridCol w:w="1185"/>
        <w:gridCol w:w="1327"/>
        <w:gridCol w:w="1326"/>
        <w:gridCol w:w="1327"/>
      </w:tblGrid>
      <w:tr w:rsidR="005A2BB3" w:rsidRPr="004144B5" w14:paraId="75DDC715" w14:textId="77777777" w:rsidTr="004144B5">
        <w:tc>
          <w:tcPr>
            <w:tcW w:w="4077" w:type="dxa"/>
            <w:gridSpan w:val="3"/>
            <w:shd w:val="clear" w:color="auto" w:fill="auto"/>
          </w:tcPr>
          <w:p w14:paraId="2873E5C6" w14:textId="77777777" w:rsidR="005A2BB3" w:rsidRPr="004144B5" w:rsidRDefault="005A2BB3" w:rsidP="004144B5">
            <w:pPr>
              <w:pStyle w:val="Default"/>
              <w:spacing w:line="276" w:lineRule="auto"/>
              <w:rPr>
                <w:sz w:val="25"/>
                <w:szCs w:val="25"/>
              </w:rPr>
            </w:pPr>
            <w:r w:rsidRPr="004144B5">
              <w:rPr>
                <w:sz w:val="25"/>
                <w:szCs w:val="25"/>
              </w:rPr>
              <w:t xml:space="preserve">1. Name of the Candidate in full </w:t>
            </w:r>
          </w:p>
        </w:tc>
        <w:tc>
          <w:tcPr>
            <w:tcW w:w="5165" w:type="dxa"/>
            <w:gridSpan w:val="4"/>
            <w:shd w:val="clear" w:color="auto" w:fill="auto"/>
          </w:tcPr>
          <w:p w14:paraId="0142AC6F" w14:textId="77777777" w:rsidR="005A2BB3" w:rsidRPr="004144B5" w:rsidRDefault="005A2BB3" w:rsidP="004144B5">
            <w:pPr>
              <w:spacing w:after="0" w:line="276" w:lineRule="auto"/>
              <w:jc w:val="center"/>
              <w:rPr>
                <w:sz w:val="25"/>
                <w:szCs w:val="25"/>
              </w:rPr>
            </w:pPr>
          </w:p>
        </w:tc>
      </w:tr>
      <w:tr w:rsidR="005A2BB3" w:rsidRPr="004144B5" w14:paraId="217E3B91" w14:textId="77777777" w:rsidTr="004144B5">
        <w:tc>
          <w:tcPr>
            <w:tcW w:w="4077" w:type="dxa"/>
            <w:gridSpan w:val="3"/>
            <w:shd w:val="clear" w:color="auto" w:fill="auto"/>
          </w:tcPr>
          <w:p w14:paraId="582B69A3" w14:textId="77777777" w:rsidR="005A2BB3" w:rsidRPr="004144B5" w:rsidRDefault="005A2BB3" w:rsidP="004144B5">
            <w:pPr>
              <w:pStyle w:val="Default"/>
              <w:spacing w:line="276" w:lineRule="auto"/>
              <w:rPr>
                <w:sz w:val="25"/>
                <w:szCs w:val="25"/>
              </w:rPr>
            </w:pPr>
            <w:r w:rsidRPr="004144B5">
              <w:rPr>
                <w:sz w:val="25"/>
                <w:szCs w:val="25"/>
              </w:rPr>
              <w:t xml:space="preserve">2. Nationality </w:t>
            </w:r>
          </w:p>
        </w:tc>
        <w:tc>
          <w:tcPr>
            <w:tcW w:w="5165" w:type="dxa"/>
            <w:gridSpan w:val="4"/>
            <w:shd w:val="clear" w:color="auto" w:fill="auto"/>
          </w:tcPr>
          <w:p w14:paraId="14808515" w14:textId="77777777" w:rsidR="005A2BB3" w:rsidRPr="004144B5" w:rsidRDefault="005A2BB3" w:rsidP="004144B5">
            <w:pPr>
              <w:spacing w:after="0" w:line="276" w:lineRule="auto"/>
              <w:jc w:val="center"/>
              <w:rPr>
                <w:sz w:val="25"/>
                <w:szCs w:val="25"/>
              </w:rPr>
            </w:pPr>
          </w:p>
        </w:tc>
      </w:tr>
      <w:tr w:rsidR="005A2BB3" w:rsidRPr="004144B5" w14:paraId="073F2561" w14:textId="77777777" w:rsidTr="004144B5">
        <w:tc>
          <w:tcPr>
            <w:tcW w:w="4077" w:type="dxa"/>
            <w:gridSpan w:val="3"/>
            <w:shd w:val="clear" w:color="auto" w:fill="auto"/>
          </w:tcPr>
          <w:p w14:paraId="02BFE15A" w14:textId="77777777" w:rsidR="005A2BB3" w:rsidRPr="004144B5" w:rsidRDefault="005A2BB3" w:rsidP="004144B5">
            <w:pPr>
              <w:pStyle w:val="Default"/>
              <w:spacing w:line="276" w:lineRule="auto"/>
              <w:rPr>
                <w:sz w:val="25"/>
                <w:szCs w:val="25"/>
              </w:rPr>
            </w:pPr>
            <w:r w:rsidRPr="004144B5">
              <w:rPr>
                <w:sz w:val="25"/>
                <w:szCs w:val="25"/>
              </w:rPr>
              <w:t xml:space="preserve">3. Mother Tongue </w:t>
            </w:r>
          </w:p>
        </w:tc>
        <w:tc>
          <w:tcPr>
            <w:tcW w:w="5165" w:type="dxa"/>
            <w:gridSpan w:val="4"/>
            <w:shd w:val="clear" w:color="auto" w:fill="auto"/>
          </w:tcPr>
          <w:p w14:paraId="1634EB9A" w14:textId="77777777" w:rsidR="005A2BB3" w:rsidRPr="004144B5" w:rsidRDefault="005A2BB3" w:rsidP="004144B5">
            <w:pPr>
              <w:spacing w:after="0" w:line="276" w:lineRule="auto"/>
              <w:jc w:val="center"/>
              <w:rPr>
                <w:sz w:val="25"/>
                <w:szCs w:val="25"/>
              </w:rPr>
            </w:pPr>
          </w:p>
        </w:tc>
      </w:tr>
      <w:tr w:rsidR="005A2BB3" w:rsidRPr="004144B5" w14:paraId="1BB5F54F" w14:textId="77777777" w:rsidTr="004144B5">
        <w:tc>
          <w:tcPr>
            <w:tcW w:w="4077" w:type="dxa"/>
            <w:gridSpan w:val="3"/>
            <w:shd w:val="clear" w:color="auto" w:fill="auto"/>
          </w:tcPr>
          <w:p w14:paraId="1C89A7B9" w14:textId="77777777" w:rsidR="005A2BB3" w:rsidRPr="004144B5" w:rsidRDefault="005A2BB3" w:rsidP="004144B5">
            <w:pPr>
              <w:pStyle w:val="Default"/>
              <w:spacing w:line="276" w:lineRule="auto"/>
              <w:rPr>
                <w:sz w:val="25"/>
                <w:szCs w:val="25"/>
              </w:rPr>
            </w:pPr>
            <w:r w:rsidRPr="004144B5">
              <w:rPr>
                <w:sz w:val="25"/>
                <w:szCs w:val="25"/>
              </w:rPr>
              <w:t xml:space="preserve">4. Date of Birth </w:t>
            </w:r>
          </w:p>
        </w:tc>
        <w:tc>
          <w:tcPr>
            <w:tcW w:w="5165" w:type="dxa"/>
            <w:gridSpan w:val="4"/>
            <w:shd w:val="clear" w:color="auto" w:fill="auto"/>
          </w:tcPr>
          <w:p w14:paraId="67F4217F" w14:textId="77777777" w:rsidR="005A2BB3" w:rsidRPr="004144B5" w:rsidRDefault="002754B5" w:rsidP="004144B5">
            <w:pPr>
              <w:pStyle w:val="Default"/>
              <w:spacing w:line="276" w:lineRule="auto"/>
              <w:rPr>
                <w:sz w:val="25"/>
                <w:szCs w:val="25"/>
              </w:rPr>
            </w:pPr>
            <w:r w:rsidRPr="004144B5">
              <w:rPr>
                <w:sz w:val="25"/>
                <w:szCs w:val="25"/>
              </w:rPr>
              <w:t xml:space="preserve">          Date             Month                Year </w:t>
            </w:r>
          </w:p>
        </w:tc>
      </w:tr>
      <w:tr w:rsidR="002754B5" w:rsidRPr="004144B5" w14:paraId="4DD142E8" w14:textId="77777777" w:rsidTr="004144B5">
        <w:tc>
          <w:tcPr>
            <w:tcW w:w="4077" w:type="dxa"/>
            <w:gridSpan w:val="3"/>
            <w:shd w:val="clear" w:color="auto" w:fill="auto"/>
          </w:tcPr>
          <w:p w14:paraId="2E9087F4" w14:textId="77777777" w:rsidR="002754B5" w:rsidRPr="004144B5" w:rsidRDefault="002754B5" w:rsidP="004144B5">
            <w:pPr>
              <w:pStyle w:val="Default"/>
              <w:spacing w:line="276" w:lineRule="auto"/>
              <w:rPr>
                <w:sz w:val="25"/>
                <w:szCs w:val="25"/>
              </w:rPr>
            </w:pPr>
            <w:r w:rsidRPr="004144B5">
              <w:rPr>
                <w:sz w:val="25"/>
                <w:szCs w:val="25"/>
              </w:rPr>
              <w:t xml:space="preserve">5. Sex </w:t>
            </w:r>
          </w:p>
        </w:tc>
        <w:tc>
          <w:tcPr>
            <w:tcW w:w="5165" w:type="dxa"/>
            <w:gridSpan w:val="4"/>
            <w:shd w:val="clear" w:color="auto" w:fill="auto"/>
          </w:tcPr>
          <w:p w14:paraId="79BC7494" w14:textId="77777777" w:rsidR="002754B5" w:rsidRPr="004144B5" w:rsidRDefault="002754B5" w:rsidP="004144B5">
            <w:pPr>
              <w:pStyle w:val="Default"/>
              <w:spacing w:line="276" w:lineRule="auto"/>
              <w:rPr>
                <w:sz w:val="25"/>
                <w:szCs w:val="25"/>
              </w:rPr>
            </w:pPr>
            <w:r w:rsidRPr="004144B5">
              <w:rPr>
                <w:sz w:val="25"/>
                <w:szCs w:val="25"/>
              </w:rPr>
              <w:t xml:space="preserve">Male / Female </w:t>
            </w:r>
          </w:p>
        </w:tc>
      </w:tr>
      <w:tr w:rsidR="002754B5" w:rsidRPr="004144B5" w14:paraId="5857709E" w14:textId="77777777" w:rsidTr="004144B5">
        <w:tc>
          <w:tcPr>
            <w:tcW w:w="4077" w:type="dxa"/>
            <w:gridSpan w:val="3"/>
            <w:shd w:val="clear" w:color="auto" w:fill="auto"/>
          </w:tcPr>
          <w:p w14:paraId="7000A2E8" w14:textId="77777777" w:rsidR="002754B5" w:rsidRPr="004144B5" w:rsidRDefault="002754B5" w:rsidP="004144B5">
            <w:pPr>
              <w:pStyle w:val="Default"/>
              <w:spacing w:line="276" w:lineRule="auto"/>
              <w:rPr>
                <w:sz w:val="25"/>
                <w:szCs w:val="25"/>
              </w:rPr>
            </w:pPr>
            <w:r w:rsidRPr="004144B5">
              <w:rPr>
                <w:sz w:val="25"/>
                <w:szCs w:val="25"/>
              </w:rPr>
              <w:t xml:space="preserve">6. Marital Status </w:t>
            </w:r>
          </w:p>
        </w:tc>
        <w:tc>
          <w:tcPr>
            <w:tcW w:w="5165" w:type="dxa"/>
            <w:gridSpan w:val="4"/>
            <w:shd w:val="clear" w:color="auto" w:fill="auto"/>
          </w:tcPr>
          <w:p w14:paraId="63769C4F" w14:textId="77777777" w:rsidR="002754B5" w:rsidRPr="004144B5" w:rsidRDefault="002754B5" w:rsidP="004144B5">
            <w:pPr>
              <w:pStyle w:val="Default"/>
              <w:spacing w:line="276" w:lineRule="auto"/>
              <w:rPr>
                <w:sz w:val="25"/>
                <w:szCs w:val="25"/>
              </w:rPr>
            </w:pPr>
            <w:r w:rsidRPr="004144B5">
              <w:rPr>
                <w:sz w:val="25"/>
                <w:szCs w:val="25"/>
              </w:rPr>
              <w:t xml:space="preserve">Married / Single </w:t>
            </w:r>
          </w:p>
        </w:tc>
      </w:tr>
      <w:tr w:rsidR="002754B5" w:rsidRPr="004144B5" w14:paraId="01CFD0A4" w14:textId="77777777" w:rsidTr="004144B5">
        <w:tc>
          <w:tcPr>
            <w:tcW w:w="4077" w:type="dxa"/>
            <w:gridSpan w:val="3"/>
            <w:shd w:val="clear" w:color="auto" w:fill="auto"/>
            <w:vAlign w:val="center"/>
          </w:tcPr>
          <w:p w14:paraId="2D884926" w14:textId="77777777" w:rsidR="002754B5" w:rsidRPr="004144B5" w:rsidRDefault="002754B5" w:rsidP="004144B5">
            <w:pPr>
              <w:pStyle w:val="Default"/>
              <w:spacing w:line="276" w:lineRule="auto"/>
              <w:rPr>
                <w:sz w:val="25"/>
                <w:szCs w:val="25"/>
              </w:rPr>
            </w:pPr>
            <w:r w:rsidRPr="004144B5">
              <w:rPr>
                <w:sz w:val="25"/>
                <w:szCs w:val="25"/>
              </w:rPr>
              <w:t xml:space="preserve">7. Category SC / ST / OBC / General </w:t>
            </w:r>
          </w:p>
        </w:tc>
        <w:tc>
          <w:tcPr>
            <w:tcW w:w="5165" w:type="dxa"/>
            <w:gridSpan w:val="4"/>
            <w:shd w:val="clear" w:color="auto" w:fill="auto"/>
          </w:tcPr>
          <w:p w14:paraId="606AF1EC" w14:textId="77777777" w:rsidR="002754B5" w:rsidRPr="004144B5" w:rsidRDefault="002754B5" w:rsidP="004144B5">
            <w:pPr>
              <w:pStyle w:val="Default"/>
              <w:spacing w:line="276" w:lineRule="auto"/>
              <w:rPr>
                <w:sz w:val="25"/>
                <w:szCs w:val="25"/>
              </w:rPr>
            </w:pPr>
            <w:r w:rsidRPr="004144B5">
              <w:rPr>
                <w:sz w:val="25"/>
                <w:szCs w:val="25"/>
              </w:rPr>
              <w:t xml:space="preserve">Please specify </w:t>
            </w:r>
          </w:p>
        </w:tc>
      </w:tr>
      <w:tr w:rsidR="002754B5" w:rsidRPr="004144B5" w14:paraId="2CF6721F" w14:textId="77777777" w:rsidTr="004144B5">
        <w:tc>
          <w:tcPr>
            <w:tcW w:w="4077" w:type="dxa"/>
            <w:gridSpan w:val="3"/>
            <w:shd w:val="clear" w:color="auto" w:fill="auto"/>
            <w:vAlign w:val="center"/>
          </w:tcPr>
          <w:p w14:paraId="1C83D841" w14:textId="77777777" w:rsidR="002754B5" w:rsidRPr="004144B5" w:rsidRDefault="002754B5" w:rsidP="004144B5">
            <w:pPr>
              <w:pStyle w:val="Default"/>
              <w:spacing w:line="276" w:lineRule="auto"/>
              <w:jc w:val="both"/>
              <w:rPr>
                <w:sz w:val="25"/>
                <w:szCs w:val="25"/>
              </w:rPr>
            </w:pPr>
            <w:r w:rsidRPr="004144B5">
              <w:rPr>
                <w:sz w:val="25"/>
                <w:szCs w:val="25"/>
              </w:rPr>
              <w:t>8. Address for communication with Mobile number and E Mail ID</w:t>
            </w:r>
          </w:p>
        </w:tc>
        <w:tc>
          <w:tcPr>
            <w:tcW w:w="5165" w:type="dxa"/>
            <w:gridSpan w:val="4"/>
            <w:shd w:val="clear" w:color="auto" w:fill="auto"/>
          </w:tcPr>
          <w:p w14:paraId="090C03B2" w14:textId="77777777" w:rsidR="002754B5" w:rsidRPr="004144B5" w:rsidRDefault="002754B5" w:rsidP="004144B5">
            <w:pPr>
              <w:spacing w:after="0" w:line="276" w:lineRule="auto"/>
              <w:jc w:val="center"/>
              <w:rPr>
                <w:sz w:val="25"/>
                <w:szCs w:val="25"/>
              </w:rPr>
            </w:pPr>
          </w:p>
        </w:tc>
      </w:tr>
      <w:tr w:rsidR="002754B5" w:rsidRPr="004144B5" w14:paraId="49C4B1B8" w14:textId="77777777" w:rsidTr="004144B5">
        <w:tc>
          <w:tcPr>
            <w:tcW w:w="4077" w:type="dxa"/>
            <w:gridSpan w:val="3"/>
            <w:shd w:val="clear" w:color="auto" w:fill="auto"/>
            <w:vAlign w:val="center"/>
          </w:tcPr>
          <w:p w14:paraId="0584DA6B" w14:textId="77777777" w:rsidR="002754B5" w:rsidRPr="004144B5" w:rsidRDefault="002754B5" w:rsidP="004144B5">
            <w:pPr>
              <w:pStyle w:val="Default"/>
              <w:spacing w:line="276" w:lineRule="auto"/>
              <w:jc w:val="both"/>
              <w:rPr>
                <w:sz w:val="25"/>
                <w:szCs w:val="25"/>
              </w:rPr>
            </w:pPr>
            <w:r w:rsidRPr="004144B5">
              <w:rPr>
                <w:sz w:val="25"/>
                <w:szCs w:val="25"/>
              </w:rPr>
              <w:t>9. Project Title</w:t>
            </w:r>
          </w:p>
        </w:tc>
        <w:tc>
          <w:tcPr>
            <w:tcW w:w="5165" w:type="dxa"/>
            <w:gridSpan w:val="4"/>
            <w:shd w:val="clear" w:color="auto" w:fill="auto"/>
          </w:tcPr>
          <w:p w14:paraId="54BBF577" w14:textId="77777777" w:rsidR="002754B5" w:rsidRPr="004144B5" w:rsidRDefault="002754B5" w:rsidP="004144B5">
            <w:pPr>
              <w:spacing w:after="0" w:line="276" w:lineRule="auto"/>
              <w:jc w:val="center"/>
              <w:rPr>
                <w:sz w:val="25"/>
                <w:szCs w:val="25"/>
              </w:rPr>
            </w:pPr>
          </w:p>
        </w:tc>
      </w:tr>
      <w:tr w:rsidR="002754B5" w:rsidRPr="004144B5" w14:paraId="2FF7A06A" w14:textId="77777777" w:rsidTr="004144B5">
        <w:tc>
          <w:tcPr>
            <w:tcW w:w="4077" w:type="dxa"/>
            <w:gridSpan w:val="3"/>
            <w:shd w:val="clear" w:color="auto" w:fill="auto"/>
            <w:vAlign w:val="center"/>
          </w:tcPr>
          <w:p w14:paraId="19E2B15E" w14:textId="77777777" w:rsidR="002754B5" w:rsidRPr="004144B5" w:rsidRDefault="002754B5" w:rsidP="004144B5">
            <w:pPr>
              <w:pStyle w:val="Default"/>
              <w:spacing w:line="276" w:lineRule="auto"/>
              <w:jc w:val="both"/>
              <w:rPr>
                <w:sz w:val="25"/>
                <w:szCs w:val="25"/>
              </w:rPr>
            </w:pPr>
            <w:r w:rsidRPr="004144B5">
              <w:rPr>
                <w:sz w:val="25"/>
                <w:szCs w:val="25"/>
              </w:rPr>
              <w:t>10. Name of the Post applied for</w:t>
            </w:r>
          </w:p>
        </w:tc>
        <w:tc>
          <w:tcPr>
            <w:tcW w:w="5165" w:type="dxa"/>
            <w:gridSpan w:val="4"/>
            <w:shd w:val="clear" w:color="auto" w:fill="auto"/>
          </w:tcPr>
          <w:p w14:paraId="28BB2E9A" w14:textId="77777777" w:rsidR="002754B5" w:rsidRPr="004144B5" w:rsidRDefault="002754B5" w:rsidP="004144B5">
            <w:pPr>
              <w:spacing w:after="0" w:line="276" w:lineRule="auto"/>
              <w:jc w:val="center"/>
              <w:rPr>
                <w:sz w:val="25"/>
                <w:szCs w:val="25"/>
              </w:rPr>
            </w:pPr>
          </w:p>
        </w:tc>
      </w:tr>
      <w:tr w:rsidR="002754B5" w:rsidRPr="004144B5" w14:paraId="14395D68" w14:textId="77777777" w:rsidTr="004144B5">
        <w:tc>
          <w:tcPr>
            <w:tcW w:w="4077" w:type="dxa"/>
            <w:gridSpan w:val="3"/>
            <w:shd w:val="clear" w:color="auto" w:fill="auto"/>
            <w:vAlign w:val="center"/>
          </w:tcPr>
          <w:p w14:paraId="49D1CD83" w14:textId="77777777" w:rsidR="002754B5" w:rsidRPr="004144B5" w:rsidRDefault="002754B5" w:rsidP="004144B5">
            <w:pPr>
              <w:pStyle w:val="Default"/>
              <w:spacing w:line="276" w:lineRule="auto"/>
              <w:jc w:val="both"/>
              <w:rPr>
                <w:sz w:val="25"/>
                <w:szCs w:val="25"/>
              </w:rPr>
            </w:pPr>
            <w:r w:rsidRPr="004144B5">
              <w:rPr>
                <w:sz w:val="25"/>
                <w:szCs w:val="25"/>
              </w:rPr>
              <w:t>11. Advertisement Number with Date</w:t>
            </w:r>
          </w:p>
        </w:tc>
        <w:tc>
          <w:tcPr>
            <w:tcW w:w="5165" w:type="dxa"/>
            <w:gridSpan w:val="4"/>
            <w:shd w:val="clear" w:color="auto" w:fill="auto"/>
          </w:tcPr>
          <w:p w14:paraId="10C5ED9D" w14:textId="77777777" w:rsidR="002754B5" w:rsidRPr="004144B5" w:rsidRDefault="002754B5" w:rsidP="004144B5">
            <w:pPr>
              <w:spacing w:after="0" w:line="276" w:lineRule="auto"/>
              <w:jc w:val="center"/>
              <w:rPr>
                <w:sz w:val="25"/>
                <w:szCs w:val="25"/>
              </w:rPr>
            </w:pPr>
          </w:p>
        </w:tc>
      </w:tr>
      <w:tr w:rsidR="002754B5" w:rsidRPr="004144B5" w14:paraId="438A6F4C" w14:textId="77777777" w:rsidTr="004144B5">
        <w:tc>
          <w:tcPr>
            <w:tcW w:w="9242" w:type="dxa"/>
            <w:gridSpan w:val="7"/>
            <w:shd w:val="clear" w:color="auto" w:fill="auto"/>
          </w:tcPr>
          <w:p w14:paraId="77C10930" w14:textId="77777777" w:rsidR="002754B5" w:rsidRPr="004144B5" w:rsidRDefault="002754B5" w:rsidP="004144B5">
            <w:pPr>
              <w:pStyle w:val="Default"/>
              <w:spacing w:line="276" w:lineRule="auto"/>
              <w:jc w:val="center"/>
              <w:rPr>
                <w:sz w:val="25"/>
                <w:szCs w:val="25"/>
              </w:rPr>
            </w:pPr>
            <w:r w:rsidRPr="004144B5">
              <w:rPr>
                <w:sz w:val="25"/>
                <w:szCs w:val="25"/>
              </w:rPr>
              <w:t xml:space="preserve">Academic Career : Enclose </w:t>
            </w:r>
            <w:proofErr w:type="gramStart"/>
            <w:r w:rsidRPr="004144B5">
              <w:rPr>
                <w:sz w:val="25"/>
                <w:szCs w:val="25"/>
              </w:rPr>
              <w:t>photo copies</w:t>
            </w:r>
            <w:proofErr w:type="gramEnd"/>
            <w:r w:rsidRPr="004144B5">
              <w:rPr>
                <w:sz w:val="25"/>
                <w:szCs w:val="25"/>
              </w:rPr>
              <w:t xml:space="preserve"> of the qualifying degree certificates and mark sheets/ grade cards showing the percentage of marks or CGPF from HSC onwards </w:t>
            </w:r>
          </w:p>
        </w:tc>
      </w:tr>
      <w:tr w:rsidR="00B71F8F" w:rsidRPr="004144B5" w14:paraId="508CC633" w14:textId="77777777" w:rsidTr="004144B5">
        <w:tc>
          <w:tcPr>
            <w:tcW w:w="1968" w:type="dxa"/>
            <w:shd w:val="clear" w:color="auto" w:fill="auto"/>
            <w:vAlign w:val="center"/>
          </w:tcPr>
          <w:p w14:paraId="30DC9000" w14:textId="77777777" w:rsidR="002754B5" w:rsidRPr="004144B5" w:rsidRDefault="002754B5" w:rsidP="004144B5">
            <w:pPr>
              <w:pStyle w:val="Default"/>
              <w:spacing w:line="276" w:lineRule="auto"/>
              <w:jc w:val="center"/>
              <w:rPr>
                <w:sz w:val="25"/>
                <w:szCs w:val="25"/>
              </w:rPr>
            </w:pPr>
            <w:r w:rsidRPr="004144B5">
              <w:rPr>
                <w:sz w:val="25"/>
                <w:szCs w:val="25"/>
              </w:rPr>
              <w:t>Name of Exam</w:t>
            </w:r>
          </w:p>
        </w:tc>
        <w:tc>
          <w:tcPr>
            <w:tcW w:w="1968" w:type="dxa"/>
            <w:shd w:val="clear" w:color="auto" w:fill="auto"/>
            <w:vAlign w:val="center"/>
          </w:tcPr>
          <w:p w14:paraId="188D1E3A" w14:textId="77777777" w:rsidR="002754B5" w:rsidRPr="004144B5" w:rsidRDefault="002754B5" w:rsidP="004144B5">
            <w:pPr>
              <w:pStyle w:val="Default"/>
              <w:spacing w:line="276" w:lineRule="auto"/>
              <w:jc w:val="center"/>
              <w:rPr>
                <w:sz w:val="25"/>
                <w:szCs w:val="25"/>
              </w:rPr>
            </w:pPr>
            <w:r w:rsidRPr="004144B5">
              <w:rPr>
                <w:sz w:val="25"/>
                <w:szCs w:val="25"/>
              </w:rPr>
              <w:t>School / University</w:t>
            </w:r>
          </w:p>
        </w:tc>
        <w:tc>
          <w:tcPr>
            <w:tcW w:w="1326" w:type="dxa"/>
            <w:gridSpan w:val="2"/>
            <w:shd w:val="clear" w:color="auto" w:fill="auto"/>
            <w:vAlign w:val="center"/>
          </w:tcPr>
          <w:p w14:paraId="78CD62D2" w14:textId="77777777" w:rsidR="002754B5" w:rsidRPr="004144B5" w:rsidRDefault="002754B5" w:rsidP="004144B5">
            <w:pPr>
              <w:pStyle w:val="Default"/>
              <w:spacing w:line="276" w:lineRule="auto"/>
              <w:jc w:val="center"/>
              <w:rPr>
                <w:sz w:val="25"/>
                <w:szCs w:val="25"/>
              </w:rPr>
            </w:pPr>
            <w:r w:rsidRPr="004144B5">
              <w:rPr>
                <w:sz w:val="25"/>
                <w:szCs w:val="25"/>
              </w:rPr>
              <w:t>Board/ University</w:t>
            </w:r>
          </w:p>
        </w:tc>
        <w:tc>
          <w:tcPr>
            <w:tcW w:w="1327" w:type="dxa"/>
            <w:shd w:val="clear" w:color="auto" w:fill="auto"/>
            <w:vAlign w:val="center"/>
          </w:tcPr>
          <w:p w14:paraId="7A5504A0" w14:textId="77777777" w:rsidR="002754B5" w:rsidRPr="004144B5" w:rsidRDefault="002754B5" w:rsidP="004144B5">
            <w:pPr>
              <w:pStyle w:val="Default"/>
              <w:spacing w:line="276" w:lineRule="auto"/>
              <w:jc w:val="center"/>
              <w:rPr>
                <w:sz w:val="25"/>
                <w:szCs w:val="25"/>
              </w:rPr>
            </w:pPr>
            <w:r w:rsidRPr="004144B5">
              <w:rPr>
                <w:sz w:val="25"/>
                <w:szCs w:val="25"/>
              </w:rPr>
              <w:t>Broad subjects of study</w:t>
            </w:r>
          </w:p>
        </w:tc>
        <w:tc>
          <w:tcPr>
            <w:tcW w:w="1326" w:type="dxa"/>
            <w:shd w:val="clear" w:color="auto" w:fill="auto"/>
            <w:vAlign w:val="center"/>
          </w:tcPr>
          <w:p w14:paraId="2A9F7586" w14:textId="77777777" w:rsidR="002754B5" w:rsidRPr="004144B5" w:rsidRDefault="002754B5" w:rsidP="004144B5">
            <w:pPr>
              <w:pStyle w:val="Default"/>
              <w:spacing w:line="276" w:lineRule="auto"/>
              <w:jc w:val="center"/>
              <w:rPr>
                <w:sz w:val="25"/>
                <w:szCs w:val="25"/>
              </w:rPr>
            </w:pPr>
            <w:r w:rsidRPr="004144B5">
              <w:rPr>
                <w:sz w:val="25"/>
                <w:szCs w:val="25"/>
              </w:rPr>
              <w:t>Year of passing</w:t>
            </w:r>
          </w:p>
        </w:tc>
        <w:tc>
          <w:tcPr>
            <w:tcW w:w="1327" w:type="dxa"/>
            <w:shd w:val="clear" w:color="auto" w:fill="auto"/>
            <w:vAlign w:val="center"/>
          </w:tcPr>
          <w:p w14:paraId="426C51D9" w14:textId="77777777" w:rsidR="002754B5" w:rsidRPr="004144B5" w:rsidRDefault="002754B5" w:rsidP="004144B5">
            <w:pPr>
              <w:pStyle w:val="Default"/>
              <w:spacing w:line="276" w:lineRule="auto"/>
              <w:jc w:val="center"/>
              <w:rPr>
                <w:sz w:val="25"/>
                <w:szCs w:val="25"/>
              </w:rPr>
            </w:pPr>
            <w:r w:rsidRPr="004144B5">
              <w:rPr>
                <w:sz w:val="25"/>
                <w:szCs w:val="25"/>
              </w:rPr>
              <w:t xml:space="preserve">% </w:t>
            </w:r>
            <w:proofErr w:type="gramStart"/>
            <w:r w:rsidRPr="004144B5">
              <w:rPr>
                <w:sz w:val="25"/>
                <w:szCs w:val="25"/>
              </w:rPr>
              <w:t>of</w:t>
            </w:r>
            <w:proofErr w:type="gramEnd"/>
            <w:r w:rsidRPr="004144B5">
              <w:rPr>
                <w:sz w:val="25"/>
                <w:szCs w:val="25"/>
              </w:rPr>
              <w:t xml:space="preserve"> marks/ CGPA</w:t>
            </w:r>
          </w:p>
        </w:tc>
      </w:tr>
      <w:tr w:rsidR="00B71F8F" w:rsidRPr="004144B5" w14:paraId="62DEA720" w14:textId="77777777" w:rsidTr="004144B5">
        <w:tc>
          <w:tcPr>
            <w:tcW w:w="1968" w:type="dxa"/>
            <w:shd w:val="clear" w:color="auto" w:fill="auto"/>
          </w:tcPr>
          <w:p w14:paraId="439C8099" w14:textId="77777777" w:rsidR="002754B5" w:rsidRPr="004144B5" w:rsidRDefault="002754B5" w:rsidP="004144B5">
            <w:pPr>
              <w:pStyle w:val="Default"/>
              <w:spacing w:line="276" w:lineRule="auto"/>
              <w:jc w:val="center"/>
              <w:rPr>
                <w:sz w:val="25"/>
                <w:szCs w:val="25"/>
              </w:rPr>
            </w:pPr>
            <w:r w:rsidRPr="004144B5">
              <w:rPr>
                <w:sz w:val="25"/>
                <w:szCs w:val="25"/>
              </w:rPr>
              <w:t>SSLC</w:t>
            </w:r>
          </w:p>
        </w:tc>
        <w:tc>
          <w:tcPr>
            <w:tcW w:w="1968" w:type="dxa"/>
            <w:shd w:val="clear" w:color="auto" w:fill="auto"/>
          </w:tcPr>
          <w:p w14:paraId="65FE40E6" w14:textId="77777777" w:rsidR="002754B5" w:rsidRPr="004144B5" w:rsidRDefault="002754B5" w:rsidP="004144B5">
            <w:pPr>
              <w:pStyle w:val="Default"/>
              <w:spacing w:line="276" w:lineRule="auto"/>
              <w:jc w:val="center"/>
              <w:rPr>
                <w:sz w:val="25"/>
                <w:szCs w:val="25"/>
              </w:rPr>
            </w:pPr>
          </w:p>
        </w:tc>
        <w:tc>
          <w:tcPr>
            <w:tcW w:w="1326" w:type="dxa"/>
            <w:gridSpan w:val="2"/>
            <w:shd w:val="clear" w:color="auto" w:fill="auto"/>
          </w:tcPr>
          <w:p w14:paraId="660CB728" w14:textId="77777777" w:rsidR="002754B5" w:rsidRPr="004144B5" w:rsidRDefault="002754B5" w:rsidP="004144B5">
            <w:pPr>
              <w:pStyle w:val="Default"/>
              <w:spacing w:line="276" w:lineRule="auto"/>
              <w:rPr>
                <w:sz w:val="25"/>
                <w:szCs w:val="25"/>
              </w:rPr>
            </w:pPr>
          </w:p>
        </w:tc>
        <w:tc>
          <w:tcPr>
            <w:tcW w:w="1327" w:type="dxa"/>
            <w:shd w:val="clear" w:color="auto" w:fill="auto"/>
          </w:tcPr>
          <w:p w14:paraId="10DB6030" w14:textId="77777777" w:rsidR="002754B5" w:rsidRPr="004144B5" w:rsidRDefault="002754B5" w:rsidP="004144B5">
            <w:pPr>
              <w:pStyle w:val="Default"/>
              <w:spacing w:line="276" w:lineRule="auto"/>
              <w:rPr>
                <w:sz w:val="25"/>
                <w:szCs w:val="25"/>
              </w:rPr>
            </w:pPr>
          </w:p>
        </w:tc>
        <w:tc>
          <w:tcPr>
            <w:tcW w:w="1326" w:type="dxa"/>
            <w:shd w:val="clear" w:color="auto" w:fill="auto"/>
          </w:tcPr>
          <w:p w14:paraId="4B05BF12" w14:textId="77777777" w:rsidR="002754B5" w:rsidRPr="004144B5" w:rsidRDefault="002754B5" w:rsidP="004144B5">
            <w:pPr>
              <w:pStyle w:val="Default"/>
              <w:spacing w:line="276" w:lineRule="auto"/>
              <w:rPr>
                <w:sz w:val="25"/>
                <w:szCs w:val="25"/>
              </w:rPr>
            </w:pPr>
          </w:p>
        </w:tc>
        <w:tc>
          <w:tcPr>
            <w:tcW w:w="1327" w:type="dxa"/>
            <w:shd w:val="clear" w:color="auto" w:fill="auto"/>
          </w:tcPr>
          <w:p w14:paraId="367FE0C5" w14:textId="77777777" w:rsidR="002754B5" w:rsidRPr="004144B5" w:rsidRDefault="002754B5" w:rsidP="004144B5">
            <w:pPr>
              <w:pStyle w:val="Default"/>
              <w:spacing w:line="276" w:lineRule="auto"/>
              <w:rPr>
                <w:sz w:val="25"/>
                <w:szCs w:val="25"/>
              </w:rPr>
            </w:pPr>
          </w:p>
        </w:tc>
      </w:tr>
      <w:tr w:rsidR="00B71F8F" w:rsidRPr="004144B5" w14:paraId="0F75DD99" w14:textId="77777777" w:rsidTr="004144B5">
        <w:tc>
          <w:tcPr>
            <w:tcW w:w="1968" w:type="dxa"/>
            <w:shd w:val="clear" w:color="auto" w:fill="auto"/>
          </w:tcPr>
          <w:p w14:paraId="12BE745C" w14:textId="77777777" w:rsidR="002754B5" w:rsidRPr="004144B5" w:rsidRDefault="002754B5" w:rsidP="004144B5">
            <w:pPr>
              <w:pStyle w:val="Default"/>
              <w:spacing w:line="276" w:lineRule="auto"/>
              <w:jc w:val="center"/>
              <w:rPr>
                <w:sz w:val="25"/>
                <w:szCs w:val="25"/>
              </w:rPr>
            </w:pPr>
            <w:r w:rsidRPr="004144B5">
              <w:rPr>
                <w:sz w:val="25"/>
                <w:szCs w:val="25"/>
              </w:rPr>
              <w:t>HSC</w:t>
            </w:r>
          </w:p>
        </w:tc>
        <w:tc>
          <w:tcPr>
            <w:tcW w:w="1968" w:type="dxa"/>
            <w:shd w:val="clear" w:color="auto" w:fill="auto"/>
          </w:tcPr>
          <w:p w14:paraId="2F8298F5" w14:textId="77777777" w:rsidR="002754B5" w:rsidRPr="004144B5" w:rsidRDefault="002754B5" w:rsidP="004144B5">
            <w:pPr>
              <w:pStyle w:val="Default"/>
              <w:spacing w:line="276" w:lineRule="auto"/>
              <w:jc w:val="center"/>
              <w:rPr>
                <w:sz w:val="25"/>
                <w:szCs w:val="25"/>
              </w:rPr>
            </w:pPr>
          </w:p>
        </w:tc>
        <w:tc>
          <w:tcPr>
            <w:tcW w:w="1326" w:type="dxa"/>
            <w:gridSpan w:val="2"/>
            <w:shd w:val="clear" w:color="auto" w:fill="auto"/>
          </w:tcPr>
          <w:p w14:paraId="4032B6EF" w14:textId="77777777" w:rsidR="002754B5" w:rsidRPr="004144B5" w:rsidRDefault="002754B5" w:rsidP="004144B5">
            <w:pPr>
              <w:pStyle w:val="Default"/>
              <w:spacing w:line="276" w:lineRule="auto"/>
              <w:rPr>
                <w:sz w:val="25"/>
                <w:szCs w:val="25"/>
              </w:rPr>
            </w:pPr>
          </w:p>
        </w:tc>
        <w:tc>
          <w:tcPr>
            <w:tcW w:w="1327" w:type="dxa"/>
            <w:shd w:val="clear" w:color="auto" w:fill="auto"/>
          </w:tcPr>
          <w:p w14:paraId="74A0D70C" w14:textId="77777777" w:rsidR="002754B5" w:rsidRPr="004144B5" w:rsidRDefault="002754B5" w:rsidP="004144B5">
            <w:pPr>
              <w:pStyle w:val="Default"/>
              <w:spacing w:line="276" w:lineRule="auto"/>
              <w:rPr>
                <w:sz w:val="25"/>
                <w:szCs w:val="25"/>
              </w:rPr>
            </w:pPr>
          </w:p>
        </w:tc>
        <w:tc>
          <w:tcPr>
            <w:tcW w:w="1326" w:type="dxa"/>
            <w:shd w:val="clear" w:color="auto" w:fill="auto"/>
          </w:tcPr>
          <w:p w14:paraId="5966DA99" w14:textId="77777777" w:rsidR="002754B5" w:rsidRPr="004144B5" w:rsidRDefault="002754B5" w:rsidP="004144B5">
            <w:pPr>
              <w:pStyle w:val="Default"/>
              <w:spacing w:line="276" w:lineRule="auto"/>
              <w:rPr>
                <w:sz w:val="25"/>
                <w:szCs w:val="25"/>
              </w:rPr>
            </w:pPr>
          </w:p>
        </w:tc>
        <w:tc>
          <w:tcPr>
            <w:tcW w:w="1327" w:type="dxa"/>
            <w:shd w:val="clear" w:color="auto" w:fill="auto"/>
          </w:tcPr>
          <w:p w14:paraId="59DD0782" w14:textId="77777777" w:rsidR="002754B5" w:rsidRPr="004144B5" w:rsidRDefault="002754B5" w:rsidP="004144B5">
            <w:pPr>
              <w:pStyle w:val="Default"/>
              <w:spacing w:line="276" w:lineRule="auto"/>
              <w:rPr>
                <w:sz w:val="25"/>
                <w:szCs w:val="25"/>
              </w:rPr>
            </w:pPr>
          </w:p>
        </w:tc>
      </w:tr>
      <w:tr w:rsidR="00B71F8F" w:rsidRPr="004144B5" w14:paraId="133E6336" w14:textId="77777777" w:rsidTr="004144B5">
        <w:tc>
          <w:tcPr>
            <w:tcW w:w="1968" w:type="dxa"/>
            <w:shd w:val="clear" w:color="auto" w:fill="auto"/>
          </w:tcPr>
          <w:p w14:paraId="37C2E21E" w14:textId="77777777" w:rsidR="002754B5" w:rsidRPr="004144B5" w:rsidRDefault="002754B5" w:rsidP="004144B5">
            <w:pPr>
              <w:pStyle w:val="Default"/>
              <w:spacing w:line="276" w:lineRule="auto"/>
              <w:jc w:val="center"/>
              <w:rPr>
                <w:sz w:val="25"/>
                <w:szCs w:val="25"/>
              </w:rPr>
            </w:pPr>
            <w:r w:rsidRPr="004144B5">
              <w:rPr>
                <w:sz w:val="25"/>
                <w:szCs w:val="25"/>
              </w:rPr>
              <w:t>Graduation</w:t>
            </w:r>
          </w:p>
        </w:tc>
        <w:tc>
          <w:tcPr>
            <w:tcW w:w="1968" w:type="dxa"/>
            <w:shd w:val="clear" w:color="auto" w:fill="auto"/>
          </w:tcPr>
          <w:p w14:paraId="4A6960D4" w14:textId="77777777" w:rsidR="002754B5" w:rsidRPr="004144B5" w:rsidRDefault="002754B5" w:rsidP="004144B5">
            <w:pPr>
              <w:pStyle w:val="Default"/>
              <w:spacing w:line="276" w:lineRule="auto"/>
              <w:jc w:val="center"/>
              <w:rPr>
                <w:sz w:val="25"/>
                <w:szCs w:val="25"/>
              </w:rPr>
            </w:pPr>
          </w:p>
        </w:tc>
        <w:tc>
          <w:tcPr>
            <w:tcW w:w="1326" w:type="dxa"/>
            <w:gridSpan w:val="2"/>
            <w:shd w:val="clear" w:color="auto" w:fill="auto"/>
          </w:tcPr>
          <w:p w14:paraId="47B48D3E" w14:textId="77777777" w:rsidR="002754B5" w:rsidRPr="004144B5" w:rsidRDefault="002754B5" w:rsidP="004144B5">
            <w:pPr>
              <w:pStyle w:val="Default"/>
              <w:spacing w:line="276" w:lineRule="auto"/>
              <w:rPr>
                <w:sz w:val="25"/>
                <w:szCs w:val="25"/>
              </w:rPr>
            </w:pPr>
          </w:p>
        </w:tc>
        <w:tc>
          <w:tcPr>
            <w:tcW w:w="1327" w:type="dxa"/>
            <w:shd w:val="clear" w:color="auto" w:fill="auto"/>
          </w:tcPr>
          <w:p w14:paraId="749B5066" w14:textId="77777777" w:rsidR="002754B5" w:rsidRPr="004144B5" w:rsidRDefault="002754B5" w:rsidP="004144B5">
            <w:pPr>
              <w:pStyle w:val="Default"/>
              <w:spacing w:line="276" w:lineRule="auto"/>
              <w:rPr>
                <w:sz w:val="25"/>
                <w:szCs w:val="25"/>
              </w:rPr>
            </w:pPr>
          </w:p>
        </w:tc>
        <w:tc>
          <w:tcPr>
            <w:tcW w:w="1326" w:type="dxa"/>
            <w:shd w:val="clear" w:color="auto" w:fill="auto"/>
          </w:tcPr>
          <w:p w14:paraId="056840D6" w14:textId="77777777" w:rsidR="002754B5" w:rsidRPr="004144B5" w:rsidRDefault="002754B5" w:rsidP="004144B5">
            <w:pPr>
              <w:pStyle w:val="Default"/>
              <w:spacing w:line="276" w:lineRule="auto"/>
              <w:rPr>
                <w:sz w:val="25"/>
                <w:szCs w:val="25"/>
              </w:rPr>
            </w:pPr>
          </w:p>
        </w:tc>
        <w:tc>
          <w:tcPr>
            <w:tcW w:w="1327" w:type="dxa"/>
            <w:shd w:val="clear" w:color="auto" w:fill="auto"/>
          </w:tcPr>
          <w:p w14:paraId="0B8BF4E3" w14:textId="77777777" w:rsidR="002754B5" w:rsidRPr="004144B5" w:rsidRDefault="002754B5" w:rsidP="004144B5">
            <w:pPr>
              <w:pStyle w:val="Default"/>
              <w:spacing w:line="276" w:lineRule="auto"/>
              <w:rPr>
                <w:sz w:val="25"/>
                <w:szCs w:val="25"/>
              </w:rPr>
            </w:pPr>
          </w:p>
        </w:tc>
      </w:tr>
      <w:tr w:rsidR="00B71F8F" w:rsidRPr="004144B5" w14:paraId="2EE07C97" w14:textId="77777777" w:rsidTr="004144B5">
        <w:tc>
          <w:tcPr>
            <w:tcW w:w="1968" w:type="dxa"/>
            <w:shd w:val="clear" w:color="auto" w:fill="auto"/>
          </w:tcPr>
          <w:p w14:paraId="5B70D1AD" w14:textId="77777777" w:rsidR="002754B5" w:rsidRPr="004144B5" w:rsidRDefault="000B57EB" w:rsidP="004144B5">
            <w:pPr>
              <w:pStyle w:val="Default"/>
              <w:spacing w:line="276" w:lineRule="auto"/>
              <w:jc w:val="center"/>
              <w:rPr>
                <w:sz w:val="25"/>
                <w:szCs w:val="25"/>
              </w:rPr>
            </w:pPr>
            <w:r w:rsidRPr="004144B5">
              <w:rPr>
                <w:sz w:val="25"/>
                <w:szCs w:val="25"/>
              </w:rPr>
              <w:t>Post-graduation</w:t>
            </w:r>
          </w:p>
        </w:tc>
        <w:tc>
          <w:tcPr>
            <w:tcW w:w="1968" w:type="dxa"/>
            <w:shd w:val="clear" w:color="auto" w:fill="auto"/>
          </w:tcPr>
          <w:p w14:paraId="1228C97E" w14:textId="77777777" w:rsidR="002754B5" w:rsidRPr="004144B5" w:rsidRDefault="002754B5" w:rsidP="004144B5">
            <w:pPr>
              <w:pStyle w:val="Default"/>
              <w:spacing w:line="276" w:lineRule="auto"/>
              <w:jc w:val="center"/>
              <w:rPr>
                <w:sz w:val="25"/>
                <w:szCs w:val="25"/>
              </w:rPr>
            </w:pPr>
          </w:p>
        </w:tc>
        <w:tc>
          <w:tcPr>
            <w:tcW w:w="1326" w:type="dxa"/>
            <w:gridSpan w:val="2"/>
            <w:shd w:val="clear" w:color="auto" w:fill="auto"/>
          </w:tcPr>
          <w:p w14:paraId="41C6B2FA" w14:textId="77777777" w:rsidR="002754B5" w:rsidRPr="004144B5" w:rsidRDefault="002754B5" w:rsidP="004144B5">
            <w:pPr>
              <w:pStyle w:val="Default"/>
              <w:spacing w:line="276" w:lineRule="auto"/>
              <w:rPr>
                <w:sz w:val="25"/>
                <w:szCs w:val="25"/>
              </w:rPr>
            </w:pPr>
          </w:p>
        </w:tc>
        <w:tc>
          <w:tcPr>
            <w:tcW w:w="1327" w:type="dxa"/>
            <w:shd w:val="clear" w:color="auto" w:fill="auto"/>
          </w:tcPr>
          <w:p w14:paraId="7ECCF03E" w14:textId="77777777" w:rsidR="002754B5" w:rsidRPr="004144B5" w:rsidRDefault="002754B5" w:rsidP="004144B5">
            <w:pPr>
              <w:pStyle w:val="Default"/>
              <w:spacing w:line="276" w:lineRule="auto"/>
              <w:rPr>
                <w:sz w:val="25"/>
                <w:szCs w:val="25"/>
              </w:rPr>
            </w:pPr>
          </w:p>
        </w:tc>
        <w:tc>
          <w:tcPr>
            <w:tcW w:w="1326" w:type="dxa"/>
            <w:shd w:val="clear" w:color="auto" w:fill="auto"/>
          </w:tcPr>
          <w:p w14:paraId="1729690C" w14:textId="77777777" w:rsidR="002754B5" w:rsidRPr="004144B5" w:rsidRDefault="002754B5" w:rsidP="004144B5">
            <w:pPr>
              <w:pStyle w:val="Default"/>
              <w:spacing w:line="276" w:lineRule="auto"/>
              <w:rPr>
                <w:sz w:val="25"/>
                <w:szCs w:val="25"/>
              </w:rPr>
            </w:pPr>
          </w:p>
        </w:tc>
        <w:tc>
          <w:tcPr>
            <w:tcW w:w="1327" w:type="dxa"/>
            <w:shd w:val="clear" w:color="auto" w:fill="auto"/>
          </w:tcPr>
          <w:p w14:paraId="2AAFA1D7" w14:textId="77777777" w:rsidR="002754B5" w:rsidRPr="004144B5" w:rsidRDefault="002754B5" w:rsidP="004144B5">
            <w:pPr>
              <w:pStyle w:val="Default"/>
              <w:spacing w:line="276" w:lineRule="auto"/>
              <w:rPr>
                <w:sz w:val="25"/>
                <w:szCs w:val="25"/>
              </w:rPr>
            </w:pPr>
          </w:p>
        </w:tc>
      </w:tr>
      <w:tr w:rsidR="00B71F8F" w:rsidRPr="004144B5" w14:paraId="637AF70A" w14:textId="77777777" w:rsidTr="004144B5">
        <w:tc>
          <w:tcPr>
            <w:tcW w:w="1968" w:type="dxa"/>
            <w:shd w:val="clear" w:color="auto" w:fill="auto"/>
          </w:tcPr>
          <w:p w14:paraId="75186B45" w14:textId="77777777" w:rsidR="002754B5" w:rsidRPr="004144B5" w:rsidRDefault="002754B5" w:rsidP="004144B5">
            <w:pPr>
              <w:pStyle w:val="Default"/>
              <w:spacing w:line="276" w:lineRule="auto"/>
              <w:jc w:val="center"/>
              <w:rPr>
                <w:sz w:val="25"/>
                <w:szCs w:val="25"/>
              </w:rPr>
            </w:pPr>
            <w:r w:rsidRPr="004144B5">
              <w:rPr>
                <w:sz w:val="25"/>
                <w:szCs w:val="25"/>
              </w:rPr>
              <w:t>Any other</w:t>
            </w:r>
          </w:p>
        </w:tc>
        <w:tc>
          <w:tcPr>
            <w:tcW w:w="1968" w:type="dxa"/>
            <w:shd w:val="clear" w:color="auto" w:fill="auto"/>
          </w:tcPr>
          <w:p w14:paraId="44D81BAB" w14:textId="77777777" w:rsidR="002754B5" w:rsidRPr="004144B5" w:rsidRDefault="002754B5" w:rsidP="004144B5">
            <w:pPr>
              <w:pStyle w:val="Default"/>
              <w:spacing w:line="276" w:lineRule="auto"/>
              <w:jc w:val="center"/>
              <w:rPr>
                <w:sz w:val="25"/>
                <w:szCs w:val="25"/>
              </w:rPr>
            </w:pPr>
          </w:p>
        </w:tc>
        <w:tc>
          <w:tcPr>
            <w:tcW w:w="1326" w:type="dxa"/>
            <w:gridSpan w:val="2"/>
            <w:shd w:val="clear" w:color="auto" w:fill="auto"/>
          </w:tcPr>
          <w:p w14:paraId="31AA54A6" w14:textId="77777777" w:rsidR="002754B5" w:rsidRPr="004144B5" w:rsidRDefault="002754B5" w:rsidP="004144B5">
            <w:pPr>
              <w:pStyle w:val="Default"/>
              <w:spacing w:line="276" w:lineRule="auto"/>
              <w:rPr>
                <w:sz w:val="25"/>
                <w:szCs w:val="25"/>
              </w:rPr>
            </w:pPr>
          </w:p>
        </w:tc>
        <w:tc>
          <w:tcPr>
            <w:tcW w:w="1327" w:type="dxa"/>
            <w:shd w:val="clear" w:color="auto" w:fill="auto"/>
          </w:tcPr>
          <w:p w14:paraId="6E7E42DD" w14:textId="77777777" w:rsidR="002754B5" w:rsidRPr="004144B5" w:rsidRDefault="002754B5" w:rsidP="004144B5">
            <w:pPr>
              <w:pStyle w:val="Default"/>
              <w:spacing w:line="276" w:lineRule="auto"/>
              <w:rPr>
                <w:sz w:val="25"/>
                <w:szCs w:val="25"/>
              </w:rPr>
            </w:pPr>
          </w:p>
        </w:tc>
        <w:tc>
          <w:tcPr>
            <w:tcW w:w="1326" w:type="dxa"/>
            <w:shd w:val="clear" w:color="auto" w:fill="auto"/>
          </w:tcPr>
          <w:p w14:paraId="7CD7FAF6" w14:textId="77777777" w:rsidR="002754B5" w:rsidRPr="004144B5" w:rsidRDefault="002754B5" w:rsidP="004144B5">
            <w:pPr>
              <w:pStyle w:val="Default"/>
              <w:spacing w:line="276" w:lineRule="auto"/>
              <w:rPr>
                <w:sz w:val="25"/>
                <w:szCs w:val="25"/>
              </w:rPr>
            </w:pPr>
          </w:p>
        </w:tc>
        <w:tc>
          <w:tcPr>
            <w:tcW w:w="1327" w:type="dxa"/>
            <w:shd w:val="clear" w:color="auto" w:fill="auto"/>
          </w:tcPr>
          <w:p w14:paraId="04C3B81E" w14:textId="77777777" w:rsidR="002754B5" w:rsidRPr="004144B5" w:rsidRDefault="002754B5" w:rsidP="004144B5">
            <w:pPr>
              <w:pStyle w:val="Default"/>
              <w:spacing w:line="276" w:lineRule="auto"/>
              <w:rPr>
                <w:sz w:val="25"/>
                <w:szCs w:val="25"/>
              </w:rPr>
            </w:pPr>
          </w:p>
        </w:tc>
      </w:tr>
    </w:tbl>
    <w:p w14:paraId="7F6437E9" w14:textId="77777777" w:rsidR="005A2BB3" w:rsidRDefault="005A2BB3" w:rsidP="002754B5">
      <w:pPr>
        <w:jc w:val="both"/>
        <w:rPr>
          <w:sz w:val="24"/>
          <w:szCs w:val="24"/>
        </w:rPr>
      </w:pPr>
    </w:p>
    <w:p w14:paraId="42C1DA75" w14:textId="77777777" w:rsidR="002754B5" w:rsidRDefault="002754B5" w:rsidP="002754B5">
      <w:pPr>
        <w:jc w:val="both"/>
        <w:rPr>
          <w:sz w:val="25"/>
          <w:szCs w:val="25"/>
        </w:rPr>
      </w:pPr>
      <w:r w:rsidRPr="002754B5">
        <w:rPr>
          <w:sz w:val="25"/>
          <w:szCs w:val="25"/>
        </w:rPr>
        <w:t>Enclose self-attested Xerox copies</w:t>
      </w:r>
    </w:p>
    <w:p w14:paraId="21E69B3D" w14:textId="77777777" w:rsidR="002754B5" w:rsidRDefault="002754B5" w:rsidP="002754B5">
      <w:pPr>
        <w:jc w:val="both"/>
        <w:rPr>
          <w:sz w:val="25"/>
          <w:szCs w:val="25"/>
        </w:rPr>
      </w:pPr>
      <w:r>
        <w:rPr>
          <w:sz w:val="25"/>
          <w:szCs w:val="25"/>
        </w:rPr>
        <w:t>12. GATE Score ………………………………</w:t>
      </w:r>
    </w:p>
    <w:p w14:paraId="26DE39BF" w14:textId="77777777" w:rsidR="002754B5" w:rsidRDefault="002754B5" w:rsidP="002754B5">
      <w:pPr>
        <w:jc w:val="both"/>
        <w:rPr>
          <w:sz w:val="25"/>
          <w:szCs w:val="25"/>
        </w:rPr>
      </w:pPr>
      <w:r>
        <w:rPr>
          <w:sz w:val="25"/>
          <w:szCs w:val="25"/>
        </w:rPr>
        <w:t xml:space="preserve">Subject ………………………………………Year……………………………………………………. </w:t>
      </w:r>
    </w:p>
    <w:p w14:paraId="365A0BE9" w14:textId="77777777" w:rsidR="002754B5" w:rsidRDefault="002754B5" w:rsidP="002754B5">
      <w:pPr>
        <w:jc w:val="both"/>
        <w:rPr>
          <w:sz w:val="25"/>
          <w:szCs w:val="25"/>
        </w:rPr>
      </w:pPr>
      <w:r>
        <w:rPr>
          <w:sz w:val="25"/>
          <w:szCs w:val="25"/>
        </w:rPr>
        <w:lastRenderedPageBreak/>
        <w:t>13. NET Score …………………………………</w:t>
      </w:r>
    </w:p>
    <w:p w14:paraId="3787B3F9" w14:textId="77777777" w:rsidR="002754B5" w:rsidRDefault="002754B5" w:rsidP="002754B5">
      <w:pPr>
        <w:jc w:val="both"/>
        <w:rPr>
          <w:sz w:val="25"/>
          <w:szCs w:val="25"/>
        </w:rPr>
      </w:pPr>
      <w:r>
        <w:rPr>
          <w:sz w:val="25"/>
          <w:szCs w:val="25"/>
        </w:rPr>
        <w:t xml:space="preserve">Subject………………………………………Year…………………………………………………… </w:t>
      </w:r>
    </w:p>
    <w:p w14:paraId="6C10387D" w14:textId="77777777" w:rsidR="002754B5" w:rsidRDefault="002754B5" w:rsidP="002754B5">
      <w:pPr>
        <w:jc w:val="both"/>
        <w:rPr>
          <w:sz w:val="25"/>
          <w:szCs w:val="25"/>
        </w:rPr>
      </w:pPr>
      <w:r>
        <w:rPr>
          <w:sz w:val="25"/>
          <w:szCs w:val="25"/>
        </w:rPr>
        <w:t>14. Work Experience, if an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71"/>
        <w:gridCol w:w="2415"/>
        <w:gridCol w:w="1418"/>
        <w:gridCol w:w="1275"/>
        <w:gridCol w:w="1701"/>
      </w:tblGrid>
      <w:tr w:rsidR="00B71F8F" w:rsidRPr="004144B5" w14:paraId="47271FCA" w14:textId="77777777" w:rsidTr="004144B5">
        <w:trPr>
          <w:jc w:val="center"/>
        </w:trPr>
        <w:tc>
          <w:tcPr>
            <w:tcW w:w="2371" w:type="dxa"/>
            <w:vMerge w:val="restart"/>
            <w:shd w:val="clear" w:color="auto" w:fill="auto"/>
            <w:vAlign w:val="center"/>
          </w:tcPr>
          <w:p w14:paraId="4553F5DE" w14:textId="77777777" w:rsidR="00B67398" w:rsidRPr="004144B5" w:rsidRDefault="00B67398" w:rsidP="004144B5">
            <w:pPr>
              <w:spacing w:after="0" w:line="240" w:lineRule="auto"/>
              <w:jc w:val="center"/>
              <w:rPr>
                <w:sz w:val="25"/>
                <w:szCs w:val="25"/>
              </w:rPr>
            </w:pPr>
            <w:r w:rsidRPr="004144B5">
              <w:rPr>
                <w:sz w:val="25"/>
                <w:szCs w:val="25"/>
              </w:rPr>
              <w:t>Organization</w:t>
            </w:r>
          </w:p>
        </w:tc>
        <w:tc>
          <w:tcPr>
            <w:tcW w:w="2415" w:type="dxa"/>
            <w:vMerge w:val="restart"/>
            <w:shd w:val="clear" w:color="auto" w:fill="auto"/>
            <w:vAlign w:val="center"/>
          </w:tcPr>
          <w:p w14:paraId="410C1333" w14:textId="77777777" w:rsidR="00B67398" w:rsidRPr="004144B5" w:rsidRDefault="00B67398" w:rsidP="004144B5">
            <w:pPr>
              <w:spacing w:after="0" w:line="240" w:lineRule="auto"/>
              <w:jc w:val="center"/>
              <w:rPr>
                <w:sz w:val="25"/>
                <w:szCs w:val="25"/>
              </w:rPr>
            </w:pPr>
            <w:r w:rsidRPr="004144B5">
              <w:rPr>
                <w:sz w:val="25"/>
                <w:szCs w:val="25"/>
              </w:rPr>
              <w:t>Designation</w:t>
            </w:r>
          </w:p>
        </w:tc>
        <w:tc>
          <w:tcPr>
            <w:tcW w:w="2693" w:type="dxa"/>
            <w:gridSpan w:val="2"/>
            <w:shd w:val="clear" w:color="auto" w:fill="auto"/>
            <w:vAlign w:val="center"/>
          </w:tcPr>
          <w:p w14:paraId="0749654C" w14:textId="77777777" w:rsidR="00B67398" w:rsidRPr="004144B5" w:rsidRDefault="00B67398" w:rsidP="004144B5">
            <w:pPr>
              <w:spacing w:after="0" w:line="240" w:lineRule="auto"/>
              <w:jc w:val="center"/>
              <w:rPr>
                <w:sz w:val="25"/>
                <w:szCs w:val="25"/>
              </w:rPr>
            </w:pPr>
            <w:r w:rsidRPr="004144B5">
              <w:rPr>
                <w:sz w:val="25"/>
                <w:szCs w:val="25"/>
              </w:rPr>
              <w:t>Duration</w:t>
            </w:r>
          </w:p>
        </w:tc>
        <w:tc>
          <w:tcPr>
            <w:tcW w:w="1701" w:type="dxa"/>
            <w:vMerge w:val="restart"/>
            <w:shd w:val="clear" w:color="auto" w:fill="auto"/>
            <w:vAlign w:val="center"/>
          </w:tcPr>
          <w:p w14:paraId="25BFB8F4" w14:textId="77777777" w:rsidR="00B67398" w:rsidRPr="004144B5" w:rsidRDefault="00B67398" w:rsidP="004144B5">
            <w:pPr>
              <w:spacing w:after="0" w:line="240" w:lineRule="auto"/>
              <w:jc w:val="center"/>
              <w:rPr>
                <w:sz w:val="25"/>
                <w:szCs w:val="25"/>
              </w:rPr>
            </w:pPr>
            <w:r w:rsidRPr="004144B5">
              <w:rPr>
                <w:sz w:val="25"/>
                <w:szCs w:val="25"/>
              </w:rPr>
              <w:t>Nature of job</w:t>
            </w:r>
          </w:p>
        </w:tc>
      </w:tr>
      <w:tr w:rsidR="00B71F8F" w:rsidRPr="004144B5" w14:paraId="780BEEBE" w14:textId="77777777" w:rsidTr="004144B5">
        <w:trPr>
          <w:jc w:val="center"/>
        </w:trPr>
        <w:tc>
          <w:tcPr>
            <w:tcW w:w="2371" w:type="dxa"/>
            <w:vMerge/>
            <w:shd w:val="clear" w:color="auto" w:fill="auto"/>
            <w:vAlign w:val="center"/>
          </w:tcPr>
          <w:p w14:paraId="42FB563C" w14:textId="77777777" w:rsidR="00B67398" w:rsidRPr="004144B5" w:rsidRDefault="00B67398" w:rsidP="004144B5">
            <w:pPr>
              <w:spacing w:after="0" w:line="240" w:lineRule="auto"/>
              <w:jc w:val="center"/>
              <w:rPr>
                <w:sz w:val="25"/>
                <w:szCs w:val="25"/>
              </w:rPr>
            </w:pPr>
          </w:p>
        </w:tc>
        <w:tc>
          <w:tcPr>
            <w:tcW w:w="2415" w:type="dxa"/>
            <w:vMerge/>
            <w:shd w:val="clear" w:color="auto" w:fill="auto"/>
            <w:vAlign w:val="center"/>
          </w:tcPr>
          <w:p w14:paraId="3F280B12" w14:textId="77777777" w:rsidR="00B67398" w:rsidRPr="004144B5" w:rsidRDefault="00B67398" w:rsidP="004144B5">
            <w:pPr>
              <w:spacing w:after="0" w:line="240" w:lineRule="auto"/>
              <w:jc w:val="center"/>
              <w:rPr>
                <w:sz w:val="25"/>
                <w:szCs w:val="25"/>
              </w:rPr>
            </w:pPr>
          </w:p>
        </w:tc>
        <w:tc>
          <w:tcPr>
            <w:tcW w:w="1418" w:type="dxa"/>
            <w:shd w:val="clear" w:color="auto" w:fill="auto"/>
            <w:vAlign w:val="center"/>
          </w:tcPr>
          <w:p w14:paraId="7E3D921E" w14:textId="77777777" w:rsidR="00B67398" w:rsidRPr="004144B5" w:rsidRDefault="00B67398" w:rsidP="004144B5">
            <w:pPr>
              <w:spacing w:after="0" w:line="240" w:lineRule="auto"/>
              <w:jc w:val="center"/>
              <w:rPr>
                <w:sz w:val="25"/>
                <w:szCs w:val="25"/>
              </w:rPr>
            </w:pPr>
            <w:r w:rsidRPr="004144B5">
              <w:rPr>
                <w:sz w:val="25"/>
                <w:szCs w:val="25"/>
              </w:rPr>
              <w:t>From</w:t>
            </w:r>
          </w:p>
        </w:tc>
        <w:tc>
          <w:tcPr>
            <w:tcW w:w="1275" w:type="dxa"/>
            <w:shd w:val="clear" w:color="auto" w:fill="auto"/>
            <w:vAlign w:val="center"/>
          </w:tcPr>
          <w:p w14:paraId="1B1B8E46" w14:textId="77777777" w:rsidR="00B67398" w:rsidRPr="004144B5" w:rsidRDefault="00B67398" w:rsidP="004144B5">
            <w:pPr>
              <w:spacing w:after="0" w:line="240" w:lineRule="auto"/>
              <w:jc w:val="center"/>
              <w:rPr>
                <w:sz w:val="25"/>
                <w:szCs w:val="25"/>
              </w:rPr>
            </w:pPr>
            <w:r w:rsidRPr="004144B5">
              <w:rPr>
                <w:sz w:val="25"/>
                <w:szCs w:val="25"/>
              </w:rPr>
              <w:t>To</w:t>
            </w:r>
          </w:p>
        </w:tc>
        <w:tc>
          <w:tcPr>
            <w:tcW w:w="1701" w:type="dxa"/>
            <w:vMerge/>
            <w:shd w:val="clear" w:color="auto" w:fill="auto"/>
            <w:vAlign w:val="center"/>
          </w:tcPr>
          <w:p w14:paraId="0B2DD332" w14:textId="77777777" w:rsidR="00B67398" w:rsidRPr="004144B5" w:rsidRDefault="00B67398" w:rsidP="004144B5">
            <w:pPr>
              <w:spacing w:after="0" w:line="240" w:lineRule="auto"/>
              <w:jc w:val="center"/>
              <w:rPr>
                <w:sz w:val="25"/>
                <w:szCs w:val="25"/>
              </w:rPr>
            </w:pPr>
          </w:p>
        </w:tc>
      </w:tr>
      <w:tr w:rsidR="00B71F8F" w:rsidRPr="004144B5" w14:paraId="210B0566" w14:textId="77777777" w:rsidTr="004144B5">
        <w:trPr>
          <w:jc w:val="center"/>
        </w:trPr>
        <w:tc>
          <w:tcPr>
            <w:tcW w:w="2371" w:type="dxa"/>
            <w:shd w:val="clear" w:color="auto" w:fill="auto"/>
            <w:vAlign w:val="center"/>
          </w:tcPr>
          <w:p w14:paraId="7CD2D718" w14:textId="77777777" w:rsidR="00B67398" w:rsidRPr="004144B5" w:rsidRDefault="00B67398" w:rsidP="004144B5">
            <w:pPr>
              <w:spacing w:after="0" w:line="240" w:lineRule="auto"/>
              <w:jc w:val="center"/>
              <w:rPr>
                <w:sz w:val="25"/>
                <w:szCs w:val="25"/>
              </w:rPr>
            </w:pPr>
          </w:p>
        </w:tc>
        <w:tc>
          <w:tcPr>
            <w:tcW w:w="2415" w:type="dxa"/>
            <w:shd w:val="clear" w:color="auto" w:fill="auto"/>
            <w:vAlign w:val="center"/>
          </w:tcPr>
          <w:p w14:paraId="3F92BF76" w14:textId="77777777" w:rsidR="00B67398" w:rsidRPr="004144B5" w:rsidRDefault="00B67398" w:rsidP="004144B5">
            <w:pPr>
              <w:spacing w:after="0" w:line="240" w:lineRule="auto"/>
              <w:jc w:val="center"/>
              <w:rPr>
                <w:sz w:val="25"/>
                <w:szCs w:val="25"/>
              </w:rPr>
            </w:pPr>
          </w:p>
        </w:tc>
        <w:tc>
          <w:tcPr>
            <w:tcW w:w="1418" w:type="dxa"/>
            <w:shd w:val="clear" w:color="auto" w:fill="auto"/>
            <w:vAlign w:val="center"/>
          </w:tcPr>
          <w:p w14:paraId="7BC7E290" w14:textId="77777777" w:rsidR="00B67398" w:rsidRPr="004144B5" w:rsidRDefault="00B67398" w:rsidP="004144B5">
            <w:pPr>
              <w:spacing w:after="0" w:line="240" w:lineRule="auto"/>
              <w:jc w:val="center"/>
              <w:rPr>
                <w:sz w:val="25"/>
                <w:szCs w:val="25"/>
              </w:rPr>
            </w:pPr>
          </w:p>
        </w:tc>
        <w:tc>
          <w:tcPr>
            <w:tcW w:w="1275" w:type="dxa"/>
            <w:shd w:val="clear" w:color="auto" w:fill="auto"/>
            <w:vAlign w:val="center"/>
          </w:tcPr>
          <w:p w14:paraId="3E4BA034" w14:textId="77777777" w:rsidR="00B67398" w:rsidRPr="004144B5" w:rsidRDefault="00B67398" w:rsidP="004144B5">
            <w:pPr>
              <w:spacing w:after="0" w:line="240" w:lineRule="auto"/>
              <w:jc w:val="center"/>
              <w:rPr>
                <w:sz w:val="25"/>
                <w:szCs w:val="25"/>
              </w:rPr>
            </w:pPr>
          </w:p>
        </w:tc>
        <w:tc>
          <w:tcPr>
            <w:tcW w:w="1701" w:type="dxa"/>
            <w:shd w:val="clear" w:color="auto" w:fill="auto"/>
            <w:vAlign w:val="center"/>
          </w:tcPr>
          <w:p w14:paraId="764DC853" w14:textId="77777777" w:rsidR="00B67398" w:rsidRPr="004144B5" w:rsidRDefault="00B67398" w:rsidP="004144B5">
            <w:pPr>
              <w:spacing w:after="0" w:line="240" w:lineRule="auto"/>
              <w:jc w:val="center"/>
              <w:rPr>
                <w:sz w:val="25"/>
                <w:szCs w:val="25"/>
              </w:rPr>
            </w:pPr>
          </w:p>
        </w:tc>
      </w:tr>
      <w:tr w:rsidR="00B71F8F" w:rsidRPr="004144B5" w14:paraId="708A61C1" w14:textId="77777777" w:rsidTr="004144B5">
        <w:trPr>
          <w:jc w:val="center"/>
        </w:trPr>
        <w:tc>
          <w:tcPr>
            <w:tcW w:w="2371" w:type="dxa"/>
            <w:shd w:val="clear" w:color="auto" w:fill="auto"/>
            <w:vAlign w:val="center"/>
          </w:tcPr>
          <w:p w14:paraId="3EDAED9A" w14:textId="77777777" w:rsidR="00B67398" w:rsidRPr="004144B5" w:rsidRDefault="00B67398" w:rsidP="004144B5">
            <w:pPr>
              <w:spacing w:after="0" w:line="240" w:lineRule="auto"/>
              <w:jc w:val="center"/>
              <w:rPr>
                <w:sz w:val="25"/>
                <w:szCs w:val="25"/>
              </w:rPr>
            </w:pPr>
          </w:p>
        </w:tc>
        <w:tc>
          <w:tcPr>
            <w:tcW w:w="2415" w:type="dxa"/>
            <w:shd w:val="clear" w:color="auto" w:fill="auto"/>
            <w:vAlign w:val="center"/>
          </w:tcPr>
          <w:p w14:paraId="6FD9F4B9" w14:textId="77777777" w:rsidR="00B67398" w:rsidRPr="004144B5" w:rsidRDefault="00B67398" w:rsidP="004144B5">
            <w:pPr>
              <w:spacing w:after="0" w:line="240" w:lineRule="auto"/>
              <w:jc w:val="center"/>
              <w:rPr>
                <w:sz w:val="25"/>
                <w:szCs w:val="25"/>
              </w:rPr>
            </w:pPr>
          </w:p>
        </w:tc>
        <w:tc>
          <w:tcPr>
            <w:tcW w:w="1418" w:type="dxa"/>
            <w:shd w:val="clear" w:color="auto" w:fill="auto"/>
            <w:vAlign w:val="center"/>
          </w:tcPr>
          <w:p w14:paraId="178E5DDD" w14:textId="77777777" w:rsidR="00B67398" w:rsidRPr="004144B5" w:rsidRDefault="00B67398" w:rsidP="004144B5">
            <w:pPr>
              <w:spacing w:after="0" w:line="240" w:lineRule="auto"/>
              <w:jc w:val="center"/>
              <w:rPr>
                <w:sz w:val="25"/>
                <w:szCs w:val="25"/>
              </w:rPr>
            </w:pPr>
          </w:p>
        </w:tc>
        <w:tc>
          <w:tcPr>
            <w:tcW w:w="1275" w:type="dxa"/>
            <w:shd w:val="clear" w:color="auto" w:fill="auto"/>
            <w:vAlign w:val="center"/>
          </w:tcPr>
          <w:p w14:paraId="4BB3961D" w14:textId="77777777" w:rsidR="00B67398" w:rsidRPr="004144B5" w:rsidRDefault="00B67398" w:rsidP="004144B5">
            <w:pPr>
              <w:spacing w:after="0" w:line="240" w:lineRule="auto"/>
              <w:jc w:val="center"/>
              <w:rPr>
                <w:sz w:val="25"/>
                <w:szCs w:val="25"/>
              </w:rPr>
            </w:pPr>
          </w:p>
        </w:tc>
        <w:tc>
          <w:tcPr>
            <w:tcW w:w="1701" w:type="dxa"/>
            <w:shd w:val="clear" w:color="auto" w:fill="auto"/>
            <w:vAlign w:val="center"/>
          </w:tcPr>
          <w:p w14:paraId="4392C488" w14:textId="77777777" w:rsidR="00B67398" w:rsidRPr="004144B5" w:rsidRDefault="00B67398" w:rsidP="004144B5">
            <w:pPr>
              <w:spacing w:after="0" w:line="240" w:lineRule="auto"/>
              <w:jc w:val="center"/>
              <w:rPr>
                <w:sz w:val="25"/>
                <w:szCs w:val="25"/>
              </w:rPr>
            </w:pPr>
          </w:p>
        </w:tc>
      </w:tr>
      <w:tr w:rsidR="00B71F8F" w:rsidRPr="004144B5" w14:paraId="2620BF57" w14:textId="77777777" w:rsidTr="004144B5">
        <w:trPr>
          <w:jc w:val="center"/>
        </w:trPr>
        <w:tc>
          <w:tcPr>
            <w:tcW w:w="2371" w:type="dxa"/>
            <w:shd w:val="clear" w:color="auto" w:fill="auto"/>
            <w:vAlign w:val="center"/>
          </w:tcPr>
          <w:p w14:paraId="07D52CD7" w14:textId="77777777" w:rsidR="00B67398" w:rsidRPr="004144B5" w:rsidRDefault="00B67398" w:rsidP="004144B5">
            <w:pPr>
              <w:spacing w:after="0" w:line="240" w:lineRule="auto"/>
              <w:jc w:val="center"/>
              <w:rPr>
                <w:sz w:val="25"/>
                <w:szCs w:val="25"/>
              </w:rPr>
            </w:pPr>
          </w:p>
        </w:tc>
        <w:tc>
          <w:tcPr>
            <w:tcW w:w="2415" w:type="dxa"/>
            <w:shd w:val="clear" w:color="auto" w:fill="auto"/>
            <w:vAlign w:val="center"/>
          </w:tcPr>
          <w:p w14:paraId="1825F42C" w14:textId="77777777" w:rsidR="00B67398" w:rsidRPr="004144B5" w:rsidRDefault="00B67398" w:rsidP="004144B5">
            <w:pPr>
              <w:spacing w:after="0" w:line="240" w:lineRule="auto"/>
              <w:jc w:val="center"/>
              <w:rPr>
                <w:sz w:val="25"/>
                <w:szCs w:val="25"/>
              </w:rPr>
            </w:pPr>
          </w:p>
        </w:tc>
        <w:tc>
          <w:tcPr>
            <w:tcW w:w="1418" w:type="dxa"/>
            <w:shd w:val="clear" w:color="auto" w:fill="auto"/>
            <w:vAlign w:val="center"/>
          </w:tcPr>
          <w:p w14:paraId="0314FB14" w14:textId="77777777" w:rsidR="00B67398" w:rsidRPr="004144B5" w:rsidRDefault="00B67398" w:rsidP="004144B5">
            <w:pPr>
              <w:spacing w:after="0" w:line="240" w:lineRule="auto"/>
              <w:jc w:val="center"/>
              <w:rPr>
                <w:sz w:val="25"/>
                <w:szCs w:val="25"/>
              </w:rPr>
            </w:pPr>
          </w:p>
        </w:tc>
        <w:tc>
          <w:tcPr>
            <w:tcW w:w="1275" w:type="dxa"/>
            <w:shd w:val="clear" w:color="auto" w:fill="auto"/>
            <w:vAlign w:val="center"/>
          </w:tcPr>
          <w:p w14:paraId="56F0DF7E" w14:textId="77777777" w:rsidR="00B67398" w:rsidRPr="004144B5" w:rsidRDefault="00B67398" w:rsidP="004144B5">
            <w:pPr>
              <w:spacing w:after="0" w:line="240" w:lineRule="auto"/>
              <w:jc w:val="center"/>
              <w:rPr>
                <w:sz w:val="25"/>
                <w:szCs w:val="25"/>
              </w:rPr>
            </w:pPr>
          </w:p>
        </w:tc>
        <w:tc>
          <w:tcPr>
            <w:tcW w:w="1701" w:type="dxa"/>
            <w:shd w:val="clear" w:color="auto" w:fill="auto"/>
            <w:vAlign w:val="center"/>
          </w:tcPr>
          <w:p w14:paraId="71BACB93" w14:textId="77777777" w:rsidR="00B67398" w:rsidRPr="004144B5" w:rsidRDefault="00B67398" w:rsidP="004144B5">
            <w:pPr>
              <w:spacing w:after="0" w:line="240" w:lineRule="auto"/>
              <w:jc w:val="center"/>
              <w:rPr>
                <w:sz w:val="25"/>
                <w:szCs w:val="25"/>
              </w:rPr>
            </w:pPr>
          </w:p>
        </w:tc>
      </w:tr>
    </w:tbl>
    <w:p w14:paraId="515926AD" w14:textId="77777777" w:rsidR="002754B5" w:rsidRDefault="002754B5" w:rsidP="002754B5">
      <w:pPr>
        <w:jc w:val="both"/>
        <w:rPr>
          <w:sz w:val="25"/>
          <w:szCs w:val="25"/>
        </w:rPr>
      </w:pPr>
    </w:p>
    <w:p w14:paraId="642D8BEB" w14:textId="77777777" w:rsidR="002754B5" w:rsidRDefault="002754B5" w:rsidP="002754B5">
      <w:pPr>
        <w:spacing w:after="0"/>
        <w:jc w:val="both"/>
        <w:rPr>
          <w:sz w:val="25"/>
          <w:szCs w:val="25"/>
        </w:rPr>
      </w:pPr>
      <w:r>
        <w:rPr>
          <w:sz w:val="25"/>
          <w:szCs w:val="25"/>
        </w:rPr>
        <w:t xml:space="preserve">14. Previous Research work and publication, if any (enclose copies of published or unpublished work) </w:t>
      </w:r>
    </w:p>
    <w:p w14:paraId="425DA4BE" w14:textId="77777777" w:rsidR="002754B5" w:rsidRDefault="002754B5" w:rsidP="002754B5">
      <w:pPr>
        <w:spacing w:after="0"/>
        <w:jc w:val="both"/>
        <w:rPr>
          <w:sz w:val="25"/>
          <w:szCs w:val="25"/>
        </w:rPr>
      </w:pPr>
      <w:r>
        <w:rPr>
          <w:sz w:val="25"/>
          <w:szCs w:val="25"/>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1D85D5DB" w14:textId="77777777" w:rsidR="002754B5" w:rsidRDefault="002754B5" w:rsidP="002754B5">
      <w:pPr>
        <w:spacing w:after="0"/>
        <w:jc w:val="both"/>
        <w:rPr>
          <w:sz w:val="25"/>
          <w:szCs w:val="25"/>
        </w:rPr>
      </w:pPr>
      <w:r>
        <w:rPr>
          <w:sz w:val="25"/>
          <w:szCs w:val="25"/>
        </w:rPr>
        <w:t>15. Proof of past study as a sponsored candidate, or other contractual obligation, if any:</w:t>
      </w:r>
    </w:p>
    <w:p w14:paraId="3269FB51" w14:textId="77777777" w:rsidR="002754B5" w:rsidRDefault="002754B5" w:rsidP="002754B5">
      <w:pPr>
        <w:spacing w:after="0"/>
        <w:jc w:val="both"/>
        <w:rPr>
          <w:sz w:val="25"/>
          <w:szCs w:val="25"/>
        </w:rPr>
      </w:pPr>
      <w:r>
        <w:rPr>
          <w:sz w:val="25"/>
          <w:szCs w:val="25"/>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26DB1437" w14:textId="77777777" w:rsidR="00937703" w:rsidRDefault="002754B5" w:rsidP="002754B5">
      <w:pPr>
        <w:spacing w:after="0"/>
        <w:jc w:val="both"/>
        <w:rPr>
          <w:sz w:val="25"/>
          <w:szCs w:val="25"/>
        </w:rPr>
      </w:pPr>
      <w:r>
        <w:rPr>
          <w:sz w:val="25"/>
          <w:szCs w:val="25"/>
        </w:rPr>
        <w:t xml:space="preserve">16. Reference </w:t>
      </w:r>
    </w:p>
    <w:p w14:paraId="3DA347E4" w14:textId="77777777" w:rsidR="002754B5" w:rsidRDefault="002754B5" w:rsidP="002754B5">
      <w:pPr>
        <w:spacing w:after="0"/>
        <w:jc w:val="both"/>
        <w:rPr>
          <w:sz w:val="20"/>
          <w:szCs w:val="20"/>
        </w:rPr>
      </w:pPr>
      <w:r>
        <w:rPr>
          <w:sz w:val="20"/>
          <w:szCs w:val="20"/>
        </w:rPr>
        <w:t>Please provide two references (not related to the candidate) in the format attached</w:t>
      </w:r>
      <w:r>
        <w:rPr>
          <w:sz w:val="13"/>
          <w:szCs w:val="13"/>
        </w:rPr>
        <w:t>$</w:t>
      </w:r>
      <w:r>
        <w:rPr>
          <w:sz w:val="20"/>
          <w:szCs w:val="20"/>
        </w:rPr>
        <w:t>. Submit these details of two references in two separate sealed covers along with the appl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2"/>
        <w:gridCol w:w="3118"/>
        <w:gridCol w:w="3322"/>
      </w:tblGrid>
      <w:tr w:rsidR="00937703" w:rsidRPr="004144B5" w14:paraId="5CC3FAFD" w14:textId="77777777" w:rsidTr="004144B5">
        <w:tc>
          <w:tcPr>
            <w:tcW w:w="2802" w:type="dxa"/>
            <w:shd w:val="clear" w:color="auto" w:fill="auto"/>
          </w:tcPr>
          <w:p w14:paraId="3C09BB5D" w14:textId="77777777" w:rsidR="00937703" w:rsidRPr="004144B5" w:rsidRDefault="00937703" w:rsidP="004144B5">
            <w:pPr>
              <w:spacing w:after="0" w:line="240" w:lineRule="auto"/>
              <w:jc w:val="both"/>
              <w:rPr>
                <w:sz w:val="25"/>
                <w:szCs w:val="25"/>
              </w:rPr>
            </w:pPr>
            <w:r w:rsidRPr="004144B5">
              <w:rPr>
                <w:sz w:val="25"/>
                <w:szCs w:val="25"/>
              </w:rPr>
              <w:t>Name</w:t>
            </w:r>
          </w:p>
        </w:tc>
        <w:tc>
          <w:tcPr>
            <w:tcW w:w="3118" w:type="dxa"/>
            <w:shd w:val="clear" w:color="auto" w:fill="auto"/>
          </w:tcPr>
          <w:p w14:paraId="5C65A7D7" w14:textId="77777777" w:rsidR="00937703" w:rsidRPr="004144B5" w:rsidRDefault="00937703" w:rsidP="004144B5">
            <w:pPr>
              <w:spacing w:after="0" w:line="240" w:lineRule="auto"/>
              <w:jc w:val="both"/>
              <w:rPr>
                <w:sz w:val="25"/>
                <w:szCs w:val="25"/>
              </w:rPr>
            </w:pPr>
            <w:r w:rsidRPr="004144B5">
              <w:rPr>
                <w:sz w:val="25"/>
                <w:szCs w:val="25"/>
              </w:rPr>
              <w:t>Address</w:t>
            </w:r>
          </w:p>
        </w:tc>
        <w:tc>
          <w:tcPr>
            <w:tcW w:w="3322" w:type="dxa"/>
            <w:shd w:val="clear" w:color="auto" w:fill="auto"/>
          </w:tcPr>
          <w:p w14:paraId="42E4C0C4" w14:textId="77777777" w:rsidR="00937703" w:rsidRPr="004144B5" w:rsidRDefault="00937703" w:rsidP="004144B5">
            <w:pPr>
              <w:spacing w:after="0" w:line="240" w:lineRule="auto"/>
              <w:jc w:val="both"/>
              <w:rPr>
                <w:sz w:val="25"/>
                <w:szCs w:val="25"/>
              </w:rPr>
            </w:pPr>
            <w:r w:rsidRPr="004144B5">
              <w:rPr>
                <w:sz w:val="25"/>
                <w:szCs w:val="25"/>
              </w:rPr>
              <w:t>Contact number and Email id</w:t>
            </w:r>
          </w:p>
        </w:tc>
      </w:tr>
      <w:tr w:rsidR="00937703" w:rsidRPr="004144B5" w14:paraId="10BBED46" w14:textId="77777777" w:rsidTr="004144B5">
        <w:tc>
          <w:tcPr>
            <w:tcW w:w="2802" w:type="dxa"/>
            <w:shd w:val="clear" w:color="auto" w:fill="auto"/>
          </w:tcPr>
          <w:p w14:paraId="6580A94E" w14:textId="77777777" w:rsidR="00937703" w:rsidRPr="004144B5" w:rsidRDefault="00937703" w:rsidP="004144B5">
            <w:pPr>
              <w:spacing w:after="0" w:line="240" w:lineRule="auto"/>
              <w:jc w:val="both"/>
              <w:rPr>
                <w:sz w:val="25"/>
                <w:szCs w:val="25"/>
              </w:rPr>
            </w:pPr>
          </w:p>
        </w:tc>
        <w:tc>
          <w:tcPr>
            <w:tcW w:w="3118" w:type="dxa"/>
            <w:shd w:val="clear" w:color="auto" w:fill="auto"/>
          </w:tcPr>
          <w:p w14:paraId="13EBF6AC" w14:textId="77777777" w:rsidR="00937703" w:rsidRPr="004144B5" w:rsidRDefault="00937703" w:rsidP="004144B5">
            <w:pPr>
              <w:spacing w:after="0" w:line="240" w:lineRule="auto"/>
              <w:jc w:val="both"/>
              <w:rPr>
                <w:sz w:val="25"/>
                <w:szCs w:val="25"/>
              </w:rPr>
            </w:pPr>
          </w:p>
        </w:tc>
        <w:tc>
          <w:tcPr>
            <w:tcW w:w="3322" w:type="dxa"/>
            <w:shd w:val="clear" w:color="auto" w:fill="auto"/>
          </w:tcPr>
          <w:p w14:paraId="5E62D616" w14:textId="77777777" w:rsidR="00937703" w:rsidRPr="004144B5" w:rsidRDefault="00937703" w:rsidP="004144B5">
            <w:pPr>
              <w:spacing w:after="0" w:line="240" w:lineRule="auto"/>
              <w:jc w:val="both"/>
              <w:rPr>
                <w:sz w:val="25"/>
                <w:szCs w:val="25"/>
              </w:rPr>
            </w:pPr>
          </w:p>
        </w:tc>
      </w:tr>
      <w:tr w:rsidR="00937703" w:rsidRPr="004144B5" w14:paraId="02AE0317" w14:textId="77777777" w:rsidTr="004144B5">
        <w:tc>
          <w:tcPr>
            <w:tcW w:w="2802" w:type="dxa"/>
            <w:shd w:val="clear" w:color="auto" w:fill="auto"/>
          </w:tcPr>
          <w:p w14:paraId="148A63C2" w14:textId="77777777" w:rsidR="00937703" w:rsidRPr="004144B5" w:rsidRDefault="00937703" w:rsidP="004144B5">
            <w:pPr>
              <w:spacing w:after="0" w:line="240" w:lineRule="auto"/>
              <w:jc w:val="both"/>
              <w:rPr>
                <w:sz w:val="25"/>
                <w:szCs w:val="25"/>
              </w:rPr>
            </w:pPr>
          </w:p>
        </w:tc>
        <w:tc>
          <w:tcPr>
            <w:tcW w:w="3118" w:type="dxa"/>
            <w:shd w:val="clear" w:color="auto" w:fill="auto"/>
          </w:tcPr>
          <w:p w14:paraId="1C21CE57" w14:textId="77777777" w:rsidR="00937703" w:rsidRPr="004144B5" w:rsidRDefault="00937703" w:rsidP="004144B5">
            <w:pPr>
              <w:spacing w:after="0" w:line="240" w:lineRule="auto"/>
              <w:jc w:val="both"/>
              <w:rPr>
                <w:sz w:val="25"/>
                <w:szCs w:val="25"/>
              </w:rPr>
            </w:pPr>
          </w:p>
        </w:tc>
        <w:tc>
          <w:tcPr>
            <w:tcW w:w="3322" w:type="dxa"/>
            <w:shd w:val="clear" w:color="auto" w:fill="auto"/>
          </w:tcPr>
          <w:p w14:paraId="57F5904F" w14:textId="77777777" w:rsidR="00937703" w:rsidRPr="004144B5" w:rsidRDefault="00937703" w:rsidP="004144B5">
            <w:pPr>
              <w:spacing w:after="0" w:line="240" w:lineRule="auto"/>
              <w:jc w:val="both"/>
              <w:rPr>
                <w:sz w:val="25"/>
                <w:szCs w:val="25"/>
              </w:rPr>
            </w:pPr>
          </w:p>
        </w:tc>
      </w:tr>
    </w:tbl>
    <w:p w14:paraId="68B93B68" w14:textId="77777777" w:rsidR="00937703" w:rsidRDefault="00937703" w:rsidP="002754B5">
      <w:pPr>
        <w:spacing w:after="0"/>
        <w:jc w:val="both"/>
        <w:rPr>
          <w:sz w:val="20"/>
          <w:szCs w:val="20"/>
        </w:rPr>
      </w:pPr>
    </w:p>
    <w:p w14:paraId="2528EB83" w14:textId="77777777" w:rsidR="00937703" w:rsidRDefault="002754B5" w:rsidP="002754B5">
      <w:pPr>
        <w:spacing w:after="0"/>
        <w:jc w:val="both"/>
        <w:rPr>
          <w:sz w:val="25"/>
          <w:szCs w:val="25"/>
        </w:rPr>
      </w:pPr>
      <w:r>
        <w:rPr>
          <w:sz w:val="25"/>
          <w:szCs w:val="25"/>
        </w:rPr>
        <w:t xml:space="preserve">17. I do not have a relative among Faculty and Staff of the </w:t>
      </w:r>
      <w:r w:rsidR="00B67398">
        <w:rPr>
          <w:sz w:val="25"/>
          <w:szCs w:val="25"/>
        </w:rPr>
        <w:t>HITS, Chennai</w:t>
      </w:r>
      <w:r>
        <w:rPr>
          <w:sz w:val="25"/>
          <w:szCs w:val="25"/>
        </w:rPr>
        <w:t xml:space="preserve">. </w:t>
      </w:r>
    </w:p>
    <w:p w14:paraId="2DDFCC32" w14:textId="77777777" w:rsidR="00937703" w:rsidRDefault="002754B5" w:rsidP="002754B5">
      <w:pPr>
        <w:spacing w:after="0"/>
        <w:jc w:val="both"/>
        <w:rPr>
          <w:sz w:val="25"/>
          <w:szCs w:val="25"/>
        </w:rPr>
      </w:pPr>
      <w:r>
        <w:rPr>
          <w:sz w:val="25"/>
          <w:szCs w:val="25"/>
        </w:rPr>
        <w:t xml:space="preserve">18. </w:t>
      </w:r>
      <w:r>
        <w:rPr>
          <w:b/>
          <w:bCs/>
          <w:sz w:val="25"/>
          <w:szCs w:val="25"/>
        </w:rPr>
        <w:t xml:space="preserve">Declaration: </w:t>
      </w:r>
      <w:r>
        <w:rPr>
          <w:sz w:val="25"/>
          <w:szCs w:val="25"/>
        </w:rPr>
        <w:t xml:space="preserve">I do hereby declare that the information furnished in the application is true to the best of my knowledge and belief. If admitted, I shall abide by the rules and regulations of the Institute and Project associated to it. If any information furnished in this application is found to be untrue, I am liable to forfeit the seat / appointment allotted to me any time in future and legal action be taken against me. </w:t>
      </w:r>
    </w:p>
    <w:p w14:paraId="7DA95834" w14:textId="77777777" w:rsidR="00937703" w:rsidRDefault="00937703" w:rsidP="002754B5">
      <w:pPr>
        <w:spacing w:after="0"/>
        <w:jc w:val="both"/>
        <w:rPr>
          <w:sz w:val="25"/>
          <w:szCs w:val="25"/>
        </w:rPr>
      </w:pPr>
    </w:p>
    <w:p w14:paraId="64A9AC03" w14:textId="77777777" w:rsidR="00937703" w:rsidRDefault="00937703" w:rsidP="002754B5">
      <w:pPr>
        <w:spacing w:after="0"/>
        <w:jc w:val="both"/>
        <w:rPr>
          <w:sz w:val="25"/>
          <w:szCs w:val="25"/>
        </w:rPr>
      </w:pPr>
    </w:p>
    <w:p w14:paraId="5C38E94C" w14:textId="77777777" w:rsidR="00937703" w:rsidRDefault="002754B5" w:rsidP="002754B5">
      <w:pPr>
        <w:spacing w:after="0"/>
        <w:jc w:val="both"/>
        <w:rPr>
          <w:sz w:val="25"/>
          <w:szCs w:val="25"/>
        </w:rPr>
      </w:pPr>
      <w:r>
        <w:rPr>
          <w:sz w:val="25"/>
          <w:szCs w:val="25"/>
        </w:rPr>
        <w:t xml:space="preserve">Date: </w:t>
      </w:r>
      <w:r w:rsidR="00937703">
        <w:rPr>
          <w:sz w:val="25"/>
          <w:szCs w:val="25"/>
        </w:rPr>
        <w:tab/>
      </w:r>
      <w:r w:rsidR="00937703">
        <w:rPr>
          <w:sz w:val="25"/>
          <w:szCs w:val="25"/>
        </w:rPr>
        <w:tab/>
      </w:r>
      <w:r w:rsidR="00937703">
        <w:rPr>
          <w:sz w:val="25"/>
          <w:szCs w:val="25"/>
        </w:rPr>
        <w:tab/>
      </w:r>
      <w:r w:rsidR="00937703">
        <w:rPr>
          <w:sz w:val="25"/>
          <w:szCs w:val="25"/>
        </w:rPr>
        <w:tab/>
      </w:r>
      <w:r w:rsidR="00937703">
        <w:rPr>
          <w:sz w:val="25"/>
          <w:szCs w:val="25"/>
        </w:rPr>
        <w:tab/>
      </w:r>
      <w:r w:rsidR="00937703">
        <w:rPr>
          <w:sz w:val="25"/>
          <w:szCs w:val="25"/>
        </w:rPr>
        <w:tab/>
      </w:r>
      <w:r w:rsidR="00937703">
        <w:rPr>
          <w:sz w:val="25"/>
          <w:szCs w:val="25"/>
        </w:rPr>
        <w:tab/>
      </w:r>
      <w:r w:rsidR="00937703">
        <w:rPr>
          <w:sz w:val="25"/>
          <w:szCs w:val="25"/>
        </w:rPr>
        <w:tab/>
      </w:r>
      <w:r>
        <w:rPr>
          <w:sz w:val="25"/>
          <w:szCs w:val="25"/>
        </w:rPr>
        <w:t xml:space="preserve">Full signature of the Applicant </w:t>
      </w:r>
    </w:p>
    <w:p w14:paraId="0E5AEC44" w14:textId="77777777" w:rsidR="00937703" w:rsidRDefault="00937703" w:rsidP="002754B5">
      <w:pPr>
        <w:spacing w:after="0"/>
        <w:jc w:val="both"/>
        <w:rPr>
          <w:sz w:val="25"/>
          <w:szCs w:val="25"/>
        </w:rPr>
      </w:pPr>
    </w:p>
    <w:p w14:paraId="5126B682" w14:textId="77777777" w:rsidR="00937703" w:rsidRPr="00937703" w:rsidRDefault="002754B5" w:rsidP="002754B5">
      <w:pPr>
        <w:spacing w:after="0"/>
        <w:jc w:val="both"/>
        <w:rPr>
          <w:sz w:val="25"/>
          <w:szCs w:val="25"/>
        </w:rPr>
      </w:pPr>
      <w:r w:rsidRPr="00937703">
        <w:rPr>
          <w:sz w:val="25"/>
          <w:szCs w:val="25"/>
        </w:rPr>
        <w:t xml:space="preserve">List of Enclosures: (1) </w:t>
      </w:r>
    </w:p>
    <w:p w14:paraId="55346FD8" w14:textId="77777777" w:rsidR="00937703" w:rsidRPr="00937703" w:rsidRDefault="00937703" w:rsidP="00937703">
      <w:pPr>
        <w:spacing w:after="0"/>
        <w:ind w:left="1440"/>
        <w:jc w:val="both"/>
        <w:rPr>
          <w:b/>
          <w:bCs/>
          <w:sz w:val="25"/>
          <w:szCs w:val="25"/>
        </w:rPr>
      </w:pPr>
      <w:r>
        <w:rPr>
          <w:sz w:val="25"/>
          <w:szCs w:val="25"/>
        </w:rPr>
        <w:t xml:space="preserve">        </w:t>
      </w:r>
      <w:r w:rsidR="002754B5" w:rsidRPr="00937703">
        <w:rPr>
          <w:sz w:val="25"/>
          <w:szCs w:val="25"/>
        </w:rPr>
        <w:t>(2</w:t>
      </w:r>
      <w:r w:rsidR="002754B5" w:rsidRPr="00937703">
        <w:rPr>
          <w:b/>
          <w:bCs/>
          <w:sz w:val="25"/>
          <w:szCs w:val="25"/>
        </w:rPr>
        <w:t xml:space="preserve">) </w:t>
      </w:r>
    </w:p>
    <w:p w14:paraId="57B38A68" w14:textId="77777777" w:rsidR="00937703" w:rsidRPr="00937703" w:rsidRDefault="00937703" w:rsidP="00937703">
      <w:pPr>
        <w:spacing w:after="0"/>
        <w:ind w:left="720" w:firstLine="720"/>
        <w:jc w:val="both"/>
        <w:rPr>
          <w:sz w:val="25"/>
          <w:szCs w:val="25"/>
        </w:rPr>
      </w:pPr>
      <w:r w:rsidRPr="00937703">
        <w:rPr>
          <w:sz w:val="25"/>
          <w:szCs w:val="25"/>
        </w:rPr>
        <w:t xml:space="preserve"> </w:t>
      </w:r>
      <w:r>
        <w:rPr>
          <w:sz w:val="25"/>
          <w:szCs w:val="25"/>
        </w:rPr>
        <w:t xml:space="preserve">       </w:t>
      </w:r>
      <w:r w:rsidR="002754B5" w:rsidRPr="00937703">
        <w:rPr>
          <w:sz w:val="25"/>
          <w:szCs w:val="25"/>
        </w:rPr>
        <w:t xml:space="preserve">(3) </w:t>
      </w:r>
    </w:p>
    <w:p w14:paraId="1DD1A8ED" w14:textId="77777777" w:rsidR="002754B5" w:rsidRDefault="00937703" w:rsidP="00937703">
      <w:pPr>
        <w:spacing w:after="0"/>
        <w:ind w:left="720" w:firstLine="720"/>
        <w:jc w:val="both"/>
        <w:rPr>
          <w:sz w:val="25"/>
          <w:szCs w:val="25"/>
        </w:rPr>
      </w:pPr>
      <w:r w:rsidRPr="00937703">
        <w:rPr>
          <w:sz w:val="25"/>
          <w:szCs w:val="25"/>
        </w:rPr>
        <w:t xml:space="preserve"> </w:t>
      </w:r>
      <w:r>
        <w:rPr>
          <w:sz w:val="25"/>
          <w:szCs w:val="25"/>
        </w:rPr>
        <w:t xml:space="preserve">       </w:t>
      </w:r>
      <w:r w:rsidR="002754B5" w:rsidRPr="00937703">
        <w:rPr>
          <w:sz w:val="25"/>
          <w:szCs w:val="25"/>
        </w:rPr>
        <w:t>(4)</w:t>
      </w:r>
    </w:p>
    <w:p w14:paraId="0F4A4A37" w14:textId="77777777" w:rsidR="009520F7" w:rsidRDefault="009520F7" w:rsidP="00937703">
      <w:pPr>
        <w:spacing w:after="0" w:line="276" w:lineRule="auto"/>
        <w:jc w:val="center"/>
        <w:rPr>
          <w:b/>
          <w:bCs/>
          <w:sz w:val="23"/>
          <w:szCs w:val="23"/>
        </w:rPr>
      </w:pPr>
    </w:p>
    <w:p w14:paraId="300DE9B6" w14:textId="77777777" w:rsidR="00521B5E" w:rsidRDefault="00521B5E" w:rsidP="00937703">
      <w:pPr>
        <w:spacing w:after="0" w:line="276" w:lineRule="auto"/>
        <w:jc w:val="center"/>
        <w:rPr>
          <w:b/>
          <w:bCs/>
          <w:sz w:val="23"/>
          <w:szCs w:val="23"/>
        </w:rPr>
      </w:pPr>
    </w:p>
    <w:p w14:paraId="20CBBAC5" w14:textId="77777777" w:rsidR="00184DC7" w:rsidRDefault="00184DC7" w:rsidP="00937703">
      <w:pPr>
        <w:spacing w:after="0" w:line="276" w:lineRule="auto"/>
        <w:jc w:val="center"/>
        <w:rPr>
          <w:b/>
          <w:bCs/>
          <w:sz w:val="23"/>
          <w:szCs w:val="23"/>
        </w:rPr>
      </w:pPr>
    </w:p>
    <w:p w14:paraId="42C8CE44" w14:textId="77777777" w:rsidR="00184DC7" w:rsidRDefault="00184DC7" w:rsidP="00937703">
      <w:pPr>
        <w:spacing w:after="0" w:line="276" w:lineRule="auto"/>
        <w:jc w:val="center"/>
        <w:rPr>
          <w:b/>
          <w:bCs/>
          <w:sz w:val="23"/>
          <w:szCs w:val="23"/>
        </w:rPr>
      </w:pPr>
    </w:p>
    <w:p w14:paraId="2C9DD11C" w14:textId="77777777" w:rsidR="00937703" w:rsidRDefault="00937703" w:rsidP="00937703">
      <w:pPr>
        <w:spacing w:after="0" w:line="276" w:lineRule="auto"/>
        <w:jc w:val="center"/>
        <w:rPr>
          <w:b/>
          <w:bCs/>
          <w:sz w:val="16"/>
          <w:szCs w:val="16"/>
        </w:rPr>
      </w:pPr>
      <w:r>
        <w:rPr>
          <w:b/>
          <w:bCs/>
          <w:sz w:val="23"/>
          <w:szCs w:val="23"/>
        </w:rPr>
        <w:t>Referee report format</w:t>
      </w:r>
    </w:p>
    <w:p w14:paraId="3D6BE0CF" w14:textId="77777777" w:rsidR="00937703" w:rsidRDefault="00937703" w:rsidP="00937703">
      <w:pPr>
        <w:spacing w:after="0" w:line="276" w:lineRule="auto"/>
        <w:jc w:val="both"/>
        <w:rPr>
          <w:sz w:val="20"/>
          <w:szCs w:val="20"/>
        </w:rPr>
      </w:pPr>
      <w:r>
        <w:rPr>
          <w:sz w:val="20"/>
          <w:szCs w:val="20"/>
        </w:rPr>
        <w:t xml:space="preserve">Thank you for agreeing to fill out this report. After filling out the report, please place it in an envelope, seal the envelop, and sign across the seal. Hand over the sealed envelope to the </w:t>
      </w:r>
      <w:proofErr w:type="gramStart"/>
      <w:r>
        <w:rPr>
          <w:sz w:val="20"/>
          <w:szCs w:val="20"/>
        </w:rPr>
        <w:t>applicant, and</w:t>
      </w:r>
      <w:proofErr w:type="gramEnd"/>
      <w:r>
        <w:rPr>
          <w:sz w:val="20"/>
          <w:szCs w:val="20"/>
        </w:rPr>
        <w:t xml:space="preserve"> instruct him/her to submit your sealed envelope along with his/her completed application form. </w:t>
      </w:r>
    </w:p>
    <w:p w14:paraId="6E9C4388" w14:textId="77777777" w:rsidR="00937703" w:rsidRDefault="00937703" w:rsidP="00937703">
      <w:pPr>
        <w:spacing w:after="0" w:line="276" w:lineRule="auto"/>
        <w:jc w:val="both"/>
        <w:rPr>
          <w:sz w:val="20"/>
          <w:szCs w:val="20"/>
        </w:rPr>
      </w:pPr>
    </w:p>
    <w:p w14:paraId="7BD7AC8B" w14:textId="77777777" w:rsidR="00937703" w:rsidRDefault="00937703" w:rsidP="00937703">
      <w:pPr>
        <w:spacing w:after="0" w:line="276" w:lineRule="auto"/>
        <w:jc w:val="both"/>
        <w:rPr>
          <w:b/>
          <w:bCs/>
          <w:sz w:val="23"/>
          <w:szCs w:val="23"/>
        </w:rPr>
      </w:pPr>
      <w:r>
        <w:rPr>
          <w:b/>
          <w:bCs/>
          <w:sz w:val="23"/>
          <w:szCs w:val="23"/>
        </w:rPr>
        <w:t xml:space="preserve">Details about the applicant </w:t>
      </w:r>
    </w:p>
    <w:p w14:paraId="1C033F51" w14:textId="77777777" w:rsidR="00937703" w:rsidRDefault="00937703" w:rsidP="00937703">
      <w:pPr>
        <w:spacing w:after="0" w:line="276" w:lineRule="auto"/>
        <w:jc w:val="both"/>
        <w:rPr>
          <w:sz w:val="23"/>
          <w:szCs w:val="23"/>
        </w:rPr>
      </w:pPr>
      <w:r>
        <w:rPr>
          <w:sz w:val="23"/>
          <w:szCs w:val="23"/>
        </w:rPr>
        <w:t>I know the applicant Mr. /Ms. ……………………………………….. for ………… Years in my capacity as …………………….. I would rank him/her as indicated below (please tick as appropriate)</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35"/>
        <w:gridCol w:w="1275"/>
        <w:gridCol w:w="1276"/>
        <w:gridCol w:w="1134"/>
        <w:gridCol w:w="992"/>
        <w:gridCol w:w="1009"/>
        <w:gridCol w:w="1401"/>
      </w:tblGrid>
      <w:tr w:rsidR="00B71F8F" w:rsidRPr="004144B5" w14:paraId="4A57B891" w14:textId="77777777" w:rsidTr="004144B5">
        <w:tc>
          <w:tcPr>
            <w:tcW w:w="2235" w:type="dxa"/>
            <w:shd w:val="clear" w:color="auto" w:fill="auto"/>
            <w:vAlign w:val="center"/>
          </w:tcPr>
          <w:p w14:paraId="43A0D2C7" w14:textId="77777777" w:rsidR="00937703" w:rsidRPr="004144B5" w:rsidRDefault="00937703" w:rsidP="004144B5">
            <w:pPr>
              <w:pStyle w:val="Default"/>
              <w:spacing w:line="276" w:lineRule="auto"/>
              <w:jc w:val="center"/>
              <w:rPr>
                <w:sz w:val="25"/>
                <w:szCs w:val="25"/>
              </w:rPr>
            </w:pPr>
            <w:r w:rsidRPr="004144B5">
              <w:rPr>
                <w:sz w:val="25"/>
                <w:szCs w:val="25"/>
              </w:rPr>
              <w:t>Category</w:t>
            </w:r>
          </w:p>
        </w:tc>
        <w:tc>
          <w:tcPr>
            <w:tcW w:w="1275" w:type="dxa"/>
            <w:shd w:val="clear" w:color="auto" w:fill="auto"/>
            <w:vAlign w:val="center"/>
          </w:tcPr>
          <w:p w14:paraId="0BC2F9A8" w14:textId="77777777" w:rsidR="00937703" w:rsidRPr="004144B5" w:rsidRDefault="00937703" w:rsidP="004144B5">
            <w:pPr>
              <w:spacing w:after="0" w:line="276" w:lineRule="auto"/>
              <w:jc w:val="center"/>
              <w:rPr>
                <w:sz w:val="25"/>
                <w:szCs w:val="25"/>
              </w:rPr>
            </w:pPr>
            <w:r w:rsidRPr="004144B5">
              <w:rPr>
                <w:sz w:val="25"/>
                <w:szCs w:val="25"/>
              </w:rPr>
              <w:t>Excellent</w:t>
            </w:r>
          </w:p>
        </w:tc>
        <w:tc>
          <w:tcPr>
            <w:tcW w:w="1276" w:type="dxa"/>
            <w:shd w:val="clear" w:color="auto" w:fill="auto"/>
            <w:vAlign w:val="center"/>
          </w:tcPr>
          <w:p w14:paraId="51F061F2" w14:textId="77777777" w:rsidR="00937703" w:rsidRPr="004144B5" w:rsidRDefault="00937703" w:rsidP="004144B5">
            <w:pPr>
              <w:spacing w:after="0" w:line="276" w:lineRule="auto"/>
              <w:jc w:val="center"/>
              <w:rPr>
                <w:sz w:val="25"/>
                <w:szCs w:val="25"/>
              </w:rPr>
            </w:pPr>
            <w:r w:rsidRPr="004144B5">
              <w:rPr>
                <w:sz w:val="25"/>
                <w:szCs w:val="25"/>
              </w:rPr>
              <w:t>Very good</w:t>
            </w:r>
          </w:p>
        </w:tc>
        <w:tc>
          <w:tcPr>
            <w:tcW w:w="1134" w:type="dxa"/>
            <w:shd w:val="clear" w:color="auto" w:fill="auto"/>
            <w:vAlign w:val="center"/>
          </w:tcPr>
          <w:p w14:paraId="0DEA586F" w14:textId="77777777" w:rsidR="00937703" w:rsidRPr="004144B5" w:rsidRDefault="00937703" w:rsidP="004144B5">
            <w:pPr>
              <w:spacing w:after="0" w:line="276" w:lineRule="auto"/>
              <w:jc w:val="center"/>
              <w:rPr>
                <w:sz w:val="25"/>
                <w:szCs w:val="25"/>
              </w:rPr>
            </w:pPr>
            <w:r w:rsidRPr="004144B5">
              <w:rPr>
                <w:sz w:val="25"/>
                <w:szCs w:val="25"/>
              </w:rPr>
              <w:t>Good</w:t>
            </w:r>
          </w:p>
        </w:tc>
        <w:tc>
          <w:tcPr>
            <w:tcW w:w="992" w:type="dxa"/>
            <w:shd w:val="clear" w:color="auto" w:fill="auto"/>
            <w:vAlign w:val="center"/>
          </w:tcPr>
          <w:p w14:paraId="724F53CB" w14:textId="77777777" w:rsidR="00937703" w:rsidRPr="004144B5" w:rsidRDefault="00937703" w:rsidP="004144B5">
            <w:pPr>
              <w:spacing w:after="0" w:line="276" w:lineRule="auto"/>
              <w:jc w:val="center"/>
              <w:rPr>
                <w:sz w:val="25"/>
                <w:szCs w:val="25"/>
              </w:rPr>
            </w:pPr>
            <w:r w:rsidRPr="004144B5">
              <w:rPr>
                <w:sz w:val="25"/>
                <w:szCs w:val="25"/>
              </w:rPr>
              <w:t>Fair</w:t>
            </w:r>
          </w:p>
        </w:tc>
        <w:tc>
          <w:tcPr>
            <w:tcW w:w="1009" w:type="dxa"/>
            <w:shd w:val="clear" w:color="auto" w:fill="auto"/>
            <w:vAlign w:val="center"/>
          </w:tcPr>
          <w:p w14:paraId="684E78CC" w14:textId="77777777" w:rsidR="00937703" w:rsidRPr="004144B5" w:rsidRDefault="00937703" w:rsidP="004144B5">
            <w:pPr>
              <w:spacing w:after="0" w:line="276" w:lineRule="auto"/>
              <w:jc w:val="center"/>
              <w:rPr>
                <w:sz w:val="25"/>
                <w:szCs w:val="25"/>
              </w:rPr>
            </w:pPr>
            <w:r w:rsidRPr="004144B5">
              <w:rPr>
                <w:sz w:val="25"/>
                <w:szCs w:val="25"/>
              </w:rPr>
              <w:t>Poor</w:t>
            </w:r>
          </w:p>
        </w:tc>
        <w:tc>
          <w:tcPr>
            <w:tcW w:w="1401" w:type="dxa"/>
            <w:shd w:val="clear" w:color="auto" w:fill="auto"/>
            <w:vAlign w:val="center"/>
          </w:tcPr>
          <w:p w14:paraId="257D133C" w14:textId="77777777" w:rsidR="00937703" w:rsidRPr="004144B5" w:rsidRDefault="00937703" w:rsidP="004144B5">
            <w:pPr>
              <w:spacing w:after="0" w:line="276" w:lineRule="auto"/>
              <w:jc w:val="center"/>
              <w:rPr>
                <w:sz w:val="25"/>
                <w:szCs w:val="25"/>
              </w:rPr>
            </w:pPr>
            <w:r w:rsidRPr="004144B5">
              <w:rPr>
                <w:sz w:val="25"/>
                <w:szCs w:val="25"/>
              </w:rPr>
              <w:t>No basis for Judgement</w:t>
            </w:r>
          </w:p>
        </w:tc>
      </w:tr>
      <w:tr w:rsidR="00B71F8F" w:rsidRPr="004144B5" w14:paraId="7ADDA98F" w14:textId="77777777" w:rsidTr="004144B5">
        <w:tc>
          <w:tcPr>
            <w:tcW w:w="2235" w:type="dxa"/>
            <w:shd w:val="clear" w:color="auto" w:fill="auto"/>
          </w:tcPr>
          <w:p w14:paraId="22506F5D" w14:textId="77777777" w:rsidR="00937703" w:rsidRPr="004144B5" w:rsidRDefault="00937703" w:rsidP="004144B5">
            <w:pPr>
              <w:spacing w:after="0" w:line="276" w:lineRule="auto"/>
              <w:jc w:val="both"/>
              <w:rPr>
                <w:sz w:val="25"/>
                <w:szCs w:val="25"/>
              </w:rPr>
            </w:pPr>
            <w:r w:rsidRPr="004144B5">
              <w:rPr>
                <w:sz w:val="25"/>
                <w:szCs w:val="25"/>
              </w:rPr>
              <w:t>Academic strength</w:t>
            </w:r>
          </w:p>
        </w:tc>
        <w:tc>
          <w:tcPr>
            <w:tcW w:w="1275" w:type="dxa"/>
            <w:shd w:val="clear" w:color="auto" w:fill="auto"/>
          </w:tcPr>
          <w:p w14:paraId="02CD10B7" w14:textId="77777777" w:rsidR="00937703" w:rsidRPr="004144B5" w:rsidRDefault="00937703" w:rsidP="004144B5">
            <w:pPr>
              <w:spacing w:after="0" w:line="276" w:lineRule="auto"/>
              <w:jc w:val="both"/>
              <w:rPr>
                <w:sz w:val="25"/>
                <w:szCs w:val="25"/>
              </w:rPr>
            </w:pPr>
          </w:p>
        </w:tc>
        <w:tc>
          <w:tcPr>
            <w:tcW w:w="1276" w:type="dxa"/>
            <w:shd w:val="clear" w:color="auto" w:fill="auto"/>
          </w:tcPr>
          <w:p w14:paraId="1006EC5D" w14:textId="77777777" w:rsidR="00937703" w:rsidRPr="004144B5" w:rsidRDefault="00937703" w:rsidP="004144B5">
            <w:pPr>
              <w:spacing w:after="0" w:line="276" w:lineRule="auto"/>
              <w:jc w:val="both"/>
              <w:rPr>
                <w:sz w:val="25"/>
                <w:szCs w:val="25"/>
              </w:rPr>
            </w:pPr>
          </w:p>
        </w:tc>
        <w:tc>
          <w:tcPr>
            <w:tcW w:w="1134" w:type="dxa"/>
            <w:shd w:val="clear" w:color="auto" w:fill="auto"/>
          </w:tcPr>
          <w:p w14:paraId="74A661E2" w14:textId="77777777" w:rsidR="00937703" w:rsidRPr="004144B5" w:rsidRDefault="00937703" w:rsidP="004144B5">
            <w:pPr>
              <w:spacing w:after="0" w:line="276" w:lineRule="auto"/>
              <w:jc w:val="both"/>
              <w:rPr>
                <w:sz w:val="25"/>
                <w:szCs w:val="25"/>
              </w:rPr>
            </w:pPr>
          </w:p>
        </w:tc>
        <w:tc>
          <w:tcPr>
            <w:tcW w:w="992" w:type="dxa"/>
            <w:shd w:val="clear" w:color="auto" w:fill="auto"/>
          </w:tcPr>
          <w:p w14:paraId="2E06117D" w14:textId="77777777" w:rsidR="00937703" w:rsidRPr="004144B5" w:rsidRDefault="00937703" w:rsidP="004144B5">
            <w:pPr>
              <w:spacing w:after="0" w:line="276" w:lineRule="auto"/>
              <w:jc w:val="both"/>
              <w:rPr>
                <w:sz w:val="25"/>
                <w:szCs w:val="25"/>
              </w:rPr>
            </w:pPr>
          </w:p>
        </w:tc>
        <w:tc>
          <w:tcPr>
            <w:tcW w:w="1009" w:type="dxa"/>
            <w:shd w:val="clear" w:color="auto" w:fill="auto"/>
          </w:tcPr>
          <w:p w14:paraId="39D9C1F3" w14:textId="77777777" w:rsidR="00937703" w:rsidRPr="004144B5" w:rsidRDefault="00937703" w:rsidP="004144B5">
            <w:pPr>
              <w:spacing w:after="0" w:line="276" w:lineRule="auto"/>
              <w:jc w:val="both"/>
              <w:rPr>
                <w:sz w:val="25"/>
                <w:szCs w:val="25"/>
              </w:rPr>
            </w:pPr>
          </w:p>
        </w:tc>
        <w:tc>
          <w:tcPr>
            <w:tcW w:w="1401" w:type="dxa"/>
            <w:shd w:val="clear" w:color="auto" w:fill="auto"/>
          </w:tcPr>
          <w:p w14:paraId="71F26370" w14:textId="77777777" w:rsidR="00937703" w:rsidRPr="004144B5" w:rsidRDefault="00937703" w:rsidP="004144B5">
            <w:pPr>
              <w:spacing w:after="0" w:line="276" w:lineRule="auto"/>
              <w:jc w:val="both"/>
              <w:rPr>
                <w:sz w:val="25"/>
                <w:szCs w:val="25"/>
              </w:rPr>
            </w:pPr>
          </w:p>
        </w:tc>
      </w:tr>
      <w:tr w:rsidR="00B71F8F" w:rsidRPr="004144B5" w14:paraId="0CFA1059" w14:textId="77777777" w:rsidTr="004144B5">
        <w:tc>
          <w:tcPr>
            <w:tcW w:w="2235" w:type="dxa"/>
            <w:shd w:val="clear" w:color="auto" w:fill="auto"/>
          </w:tcPr>
          <w:p w14:paraId="24BEC61E" w14:textId="77777777" w:rsidR="00937703" w:rsidRPr="004144B5" w:rsidRDefault="00937703" w:rsidP="004144B5">
            <w:pPr>
              <w:spacing w:after="0" w:line="276" w:lineRule="auto"/>
              <w:jc w:val="both"/>
              <w:rPr>
                <w:sz w:val="25"/>
                <w:szCs w:val="25"/>
              </w:rPr>
            </w:pPr>
            <w:r w:rsidRPr="004144B5">
              <w:rPr>
                <w:sz w:val="25"/>
                <w:szCs w:val="25"/>
              </w:rPr>
              <w:t>Motivation</w:t>
            </w:r>
          </w:p>
        </w:tc>
        <w:tc>
          <w:tcPr>
            <w:tcW w:w="1275" w:type="dxa"/>
            <w:shd w:val="clear" w:color="auto" w:fill="auto"/>
          </w:tcPr>
          <w:p w14:paraId="45C3276B" w14:textId="77777777" w:rsidR="00937703" w:rsidRPr="004144B5" w:rsidRDefault="00937703" w:rsidP="004144B5">
            <w:pPr>
              <w:spacing w:after="0" w:line="276" w:lineRule="auto"/>
              <w:jc w:val="both"/>
              <w:rPr>
                <w:sz w:val="25"/>
                <w:szCs w:val="25"/>
              </w:rPr>
            </w:pPr>
          </w:p>
        </w:tc>
        <w:tc>
          <w:tcPr>
            <w:tcW w:w="1276" w:type="dxa"/>
            <w:shd w:val="clear" w:color="auto" w:fill="auto"/>
          </w:tcPr>
          <w:p w14:paraId="6ACC0863" w14:textId="77777777" w:rsidR="00937703" w:rsidRPr="004144B5" w:rsidRDefault="00937703" w:rsidP="004144B5">
            <w:pPr>
              <w:spacing w:after="0" w:line="276" w:lineRule="auto"/>
              <w:jc w:val="both"/>
              <w:rPr>
                <w:sz w:val="25"/>
                <w:szCs w:val="25"/>
              </w:rPr>
            </w:pPr>
          </w:p>
        </w:tc>
        <w:tc>
          <w:tcPr>
            <w:tcW w:w="1134" w:type="dxa"/>
            <w:shd w:val="clear" w:color="auto" w:fill="auto"/>
          </w:tcPr>
          <w:p w14:paraId="306AB9F9" w14:textId="77777777" w:rsidR="00937703" w:rsidRPr="004144B5" w:rsidRDefault="00937703" w:rsidP="004144B5">
            <w:pPr>
              <w:spacing w:after="0" w:line="276" w:lineRule="auto"/>
              <w:jc w:val="both"/>
              <w:rPr>
                <w:sz w:val="25"/>
                <w:szCs w:val="25"/>
              </w:rPr>
            </w:pPr>
          </w:p>
        </w:tc>
        <w:tc>
          <w:tcPr>
            <w:tcW w:w="992" w:type="dxa"/>
            <w:shd w:val="clear" w:color="auto" w:fill="auto"/>
          </w:tcPr>
          <w:p w14:paraId="096D509D" w14:textId="77777777" w:rsidR="00937703" w:rsidRPr="004144B5" w:rsidRDefault="00937703" w:rsidP="004144B5">
            <w:pPr>
              <w:spacing w:after="0" w:line="276" w:lineRule="auto"/>
              <w:jc w:val="both"/>
              <w:rPr>
                <w:sz w:val="25"/>
                <w:szCs w:val="25"/>
              </w:rPr>
            </w:pPr>
          </w:p>
        </w:tc>
        <w:tc>
          <w:tcPr>
            <w:tcW w:w="1009" w:type="dxa"/>
            <w:shd w:val="clear" w:color="auto" w:fill="auto"/>
          </w:tcPr>
          <w:p w14:paraId="41BA51A1" w14:textId="77777777" w:rsidR="00937703" w:rsidRPr="004144B5" w:rsidRDefault="00937703" w:rsidP="004144B5">
            <w:pPr>
              <w:spacing w:after="0" w:line="276" w:lineRule="auto"/>
              <w:jc w:val="both"/>
              <w:rPr>
                <w:sz w:val="25"/>
                <w:szCs w:val="25"/>
              </w:rPr>
            </w:pPr>
          </w:p>
        </w:tc>
        <w:tc>
          <w:tcPr>
            <w:tcW w:w="1401" w:type="dxa"/>
            <w:shd w:val="clear" w:color="auto" w:fill="auto"/>
          </w:tcPr>
          <w:p w14:paraId="23DA68FA" w14:textId="77777777" w:rsidR="00937703" w:rsidRPr="004144B5" w:rsidRDefault="00937703" w:rsidP="004144B5">
            <w:pPr>
              <w:spacing w:after="0" w:line="276" w:lineRule="auto"/>
              <w:jc w:val="both"/>
              <w:rPr>
                <w:sz w:val="25"/>
                <w:szCs w:val="25"/>
              </w:rPr>
            </w:pPr>
          </w:p>
        </w:tc>
      </w:tr>
      <w:tr w:rsidR="00B71F8F" w:rsidRPr="004144B5" w14:paraId="2668C0F7" w14:textId="77777777" w:rsidTr="004144B5">
        <w:tc>
          <w:tcPr>
            <w:tcW w:w="2235" w:type="dxa"/>
            <w:shd w:val="clear" w:color="auto" w:fill="auto"/>
          </w:tcPr>
          <w:p w14:paraId="7051CB6B" w14:textId="77777777" w:rsidR="00937703" w:rsidRPr="004144B5" w:rsidRDefault="00937703" w:rsidP="004144B5">
            <w:pPr>
              <w:spacing w:after="0" w:line="276" w:lineRule="auto"/>
              <w:jc w:val="both"/>
              <w:rPr>
                <w:sz w:val="25"/>
                <w:szCs w:val="25"/>
              </w:rPr>
            </w:pPr>
            <w:r w:rsidRPr="004144B5">
              <w:rPr>
                <w:sz w:val="25"/>
                <w:szCs w:val="25"/>
              </w:rPr>
              <w:t>Teaching potential</w:t>
            </w:r>
          </w:p>
        </w:tc>
        <w:tc>
          <w:tcPr>
            <w:tcW w:w="1275" w:type="dxa"/>
            <w:shd w:val="clear" w:color="auto" w:fill="auto"/>
          </w:tcPr>
          <w:p w14:paraId="0CF5C4B5" w14:textId="77777777" w:rsidR="00937703" w:rsidRPr="004144B5" w:rsidRDefault="00937703" w:rsidP="004144B5">
            <w:pPr>
              <w:spacing w:after="0" w:line="276" w:lineRule="auto"/>
              <w:jc w:val="both"/>
              <w:rPr>
                <w:sz w:val="25"/>
                <w:szCs w:val="25"/>
              </w:rPr>
            </w:pPr>
          </w:p>
        </w:tc>
        <w:tc>
          <w:tcPr>
            <w:tcW w:w="1276" w:type="dxa"/>
            <w:shd w:val="clear" w:color="auto" w:fill="auto"/>
          </w:tcPr>
          <w:p w14:paraId="4B87F88B" w14:textId="77777777" w:rsidR="00937703" w:rsidRPr="004144B5" w:rsidRDefault="00937703" w:rsidP="004144B5">
            <w:pPr>
              <w:spacing w:after="0" w:line="276" w:lineRule="auto"/>
              <w:jc w:val="both"/>
              <w:rPr>
                <w:sz w:val="25"/>
                <w:szCs w:val="25"/>
              </w:rPr>
            </w:pPr>
          </w:p>
        </w:tc>
        <w:tc>
          <w:tcPr>
            <w:tcW w:w="1134" w:type="dxa"/>
            <w:shd w:val="clear" w:color="auto" w:fill="auto"/>
          </w:tcPr>
          <w:p w14:paraId="3A56CD74" w14:textId="77777777" w:rsidR="00937703" w:rsidRPr="004144B5" w:rsidRDefault="00937703" w:rsidP="004144B5">
            <w:pPr>
              <w:spacing w:after="0" w:line="276" w:lineRule="auto"/>
              <w:jc w:val="both"/>
              <w:rPr>
                <w:sz w:val="25"/>
                <w:szCs w:val="25"/>
              </w:rPr>
            </w:pPr>
          </w:p>
        </w:tc>
        <w:tc>
          <w:tcPr>
            <w:tcW w:w="992" w:type="dxa"/>
            <w:shd w:val="clear" w:color="auto" w:fill="auto"/>
          </w:tcPr>
          <w:p w14:paraId="2F14B6A1" w14:textId="77777777" w:rsidR="00937703" w:rsidRPr="004144B5" w:rsidRDefault="00937703" w:rsidP="004144B5">
            <w:pPr>
              <w:spacing w:after="0" w:line="276" w:lineRule="auto"/>
              <w:jc w:val="both"/>
              <w:rPr>
                <w:sz w:val="25"/>
                <w:szCs w:val="25"/>
              </w:rPr>
            </w:pPr>
          </w:p>
        </w:tc>
        <w:tc>
          <w:tcPr>
            <w:tcW w:w="1009" w:type="dxa"/>
            <w:shd w:val="clear" w:color="auto" w:fill="auto"/>
          </w:tcPr>
          <w:p w14:paraId="48AF1003" w14:textId="77777777" w:rsidR="00937703" w:rsidRPr="004144B5" w:rsidRDefault="00937703" w:rsidP="004144B5">
            <w:pPr>
              <w:spacing w:after="0" w:line="276" w:lineRule="auto"/>
              <w:jc w:val="both"/>
              <w:rPr>
                <w:sz w:val="25"/>
                <w:szCs w:val="25"/>
              </w:rPr>
            </w:pPr>
          </w:p>
        </w:tc>
        <w:tc>
          <w:tcPr>
            <w:tcW w:w="1401" w:type="dxa"/>
            <w:shd w:val="clear" w:color="auto" w:fill="auto"/>
          </w:tcPr>
          <w:p w14:paraId="7F060E8A" w14:textId="77777777" w:rsidR="00937703" w:rsidRPr="004144B5" w:rsidRDefault="00937703" w:rsidP="004144B5">
            <w:pPr>
              <w:spacing w:after="0" w:line="276" w:lineRule="auto"/>
              <w:jc w:val="both"/>
              <w:rPr>
                <w:sz w:val="25"/>
                <w:szCs w:val="25"/>
              </w:rPr>
            </w:pPr>
          </w:p>
        </w:tc>
      </w:tr>
      <w:tr w:rsidR="00B71F8F" w:rsidRPr="004144B5" w14:paraId="754D8332" w14:textId="77777777" w:rsidTr="004144B5">
        <w:tc>
          <w:tcPr>
            <w:tcW w:w="2235" w:type="dxa"/>
            <w:shd w:val="clear" w:color="auto" w:fill="auto"/>
          </w:tcPr>
          <w:p w14:paraId="1BBF8EE3" w14:textId="77777777" w:rsidR="00937703" w:rsidRPr="004144B5" w:rsidRDefault="00937703" w:rsidP="004144B5">
            <w:pPr>
              <w:spacing w:after="0" w:line="276" w:lineRule="auto"/>
              <w:jc w:val="both"/>
              <w:rPr>
                <w:sz w:val="25"/>
                <w:szCs w:val="25"/>
              </w:rPr>
            </w:pPr>
            <w:r w:rsidRPr="004144B5">
              <w:rPr>
                <w:sz w:val="25"/>
                <w:szCs w:val="25"/>
              </w:rPr>
              <w:t>Research Potential</w:t>
            </w:r>
          </w:p>
        </w:tc>
        <w:tc>
          <w:tcPr>
            <w:tcW w:w="1275" w:type="dxa"/>
            <w:shd w:val="clear" w:color="auto" w:fill="auto"/>
          </w:tcPr>
          <w:p w14:paraId="1ED95510" w14:textId="77777777" w:rsidR="00937703" w:rsidRPr="004144B5" w:rsidRDefault="00937703" w:rsidP="004144B5">
            <w:pPr>
              <w:spacing w:after="0" w:line="276" w:lineRule="auto"/>
              <w:jc w:val="both"/>
              <w:rPr>
                <w:sz w:val="25"/>
                <w:szCs w:val="25"/>
              </w:rPr>
            </w:pPr>
          </w:p>
        </w:tc>
        <w:tc>
          <w:tcPr>
            <w:tcW w:w="1276" w:type="dxa"/>
            <w:shd w:val="clear" w:color="auto" w:fill="auto"/>
          </w:tcPr>
          <w:p w14:paraId="12A0FBF1" w14:textId="77777777" w:rsidR="00937703" w:rsidRPr="004144B5" w:rsidRDefault="00937703" w:rsidP="004144B5">
            <w:pPr>
              <w:spacing w:after="0" w:line="276" w:lineRule="auto"/>
              <w:jc w:val="both"/>
              <w:rPr>
                <w:sz w:val="25"/>
                <w:szCs w:val="25"/>
              </w:rPr>
            </w:pPr>
          </w:p>
        </w:tc>
        <w:tc>
          <w:tcPr>
            <w:tcW w:w="1134" w:type="dxa"/>
            <w:shd w:val="clear" w:color="auto" w:fill="auto"/>
          </w:tcPr>
          <w:p w14:paraId="44EDF7B6" w14:textId="77777777" w:rsidR="00937703" w:rsidRPr="004144B5" w:rsidRDefault="00937703" w:rsidP="004144B5">
            <w:pPr>
              <w:spacing w:after="0" w:line="276" w:lineRule="auto"/>
              <w:jc w:val="both"/>
              <w:rPr>
                <w:sz w:val="25"/>
                <w:szCs w:val="25"/>
              </w:rPr>
            </w:pPr>
          </w:p>
        </w:tc>
        <w:tc>
          <w:tcPr>
            <w:tcW w:w="992" w:type="dxa"/>
            <w:shd w:val="clear" w:color="auto" w:fill="auto"/>
          </w:tcPr>
          <w:p w14:paraId="7844CC91" w14:textId="77777777" w:rsidR="00937703" w:rsidRPr="004144B5" w:rsidRDefault="00937703" w:rsidP="004144B5">
            <w:pPr>
              <w:spacing w:after="0" w:line="276" w:lineRule="auto"/>
              <w:jc w:val="both"/>
              <w:rPr>
                <w:sz w:val="25"/>
                <w:szCs w:val="25"/>
              </w:rPr>
            </w:pPr>
          </w:p>
        </w:tc>
        <w:tc>
          <w:tcPr>
            <w:tcW w:w="1009" w:type="dxa"/>
            <w:shd w:val="clear" w:color="auto" w:fill="auto"/>
          </w:tcPr>
          <w:p w14:paraId="0268D383" w14:textId="77777777" w:rsidR="00937703" w:rsidRPr="004144B5" w:rsidRDefault="00937703" w:rsidP="004144B5">
            <w:pPr>
              <w:spacing w:after="0" w:line="276" w:lineRule="auto"/>
              <w:jc w:val="both"/>
              <w:rPr>
                <w:sz w:val="25"/>
                <w:szCs w:val="25"/>
              </w:rPr>
            </w:pPr>
          </w:p>
        </w:tc>
        <w:tc>
          <w:tcPr>
            <w:tcW w:w="1401" w:type="dxa"/>
            <w:shd w:val="clear" w:color="auto" w:fill="auto"/>
          </w:tcPr>
          <w:p w14:paraId="0A86ED62" w14:textId="77777777" w:rsidR="00937703" w:rsidRPr="004144B5" w:rsidRDefault="00937703" w:rsidP="004144B5">
            <w:pPr>
              <w:spacing w:after="0" w:line="276" w:lineRule="auto"/>
              <w:jc w:val="both"/>
              <w:rPr>
                <w:sz w:val="25"/>
                <w:szCs w:val="25"/>
              </w:rPr>
            </w:pPr>
          </w:p>
        </w:tc>
      </w:tr>
      <w:tr w:rsidR="00B71F8F" w:rsidRPr="004144B5" w14:paraId="405015D3" w14:textId="77777777" w:rsidTr="004144B5">
        <w:tc>
          <w:tcPr>
            <w:tcW w:w="2235" w:type="dxa"/>
            <w:shd w:val="clear" w:color="auto" w:fill="auto"/>
          </w:tcPr>
          <w:p w14:paraId="39AF07A5" w14:textId="77777777" w:rsidR="00937703" w:rsidRPr="004144B5" w:rsidRDefault="00937703" w:rsidP="004144B5">
            <w:pPr>
              <w:spacing w:after="0" w:line="276" w:lineRule="auto"/>
              <w:jc w:val="both"/>
              <w:rPr>
                <w:sz w:val="25"/>
                <w:szCs w:val="25"/>
              </w:rPr>
            </w:pPr>
            <w:r w:rsidRPr="004144B5">
              <w:rPr>
                <w:sz w:val="25"/>
                <w:szCs w:val="25"/>
              </w:rPr>
              <w:t>Writing ability</w:t>
            </w:r>
          </w:p>
        </w:tc>
        <w:tc>
          <w:tcPr>
            <w:tcW w:w="1275" w:type="dxa"/>
            <w:shd w:val="clear" w:color="auto" w:fill="auto"/>
          </w:tcPr>
          <w:p w14:paraId="0AC524A1" w14:textId="77777777" w:rsidR="00937703" w:rsidRPr="004144B5" w:rsidRDefault="00937703" w:rsidP="004144B5">
            <w:pPr>
              <w:spacing w:after="0" w:line="276" w:lineRule="auto"/>
              <w:jc w:val="both"/>
              <w:rPr>
                <w:sz w:val="25"/>
                <w:szCs w:val="25"/>
              </w:rPr>
            </w:pPr>
          </w:p>
        </w:tc>
        <w:tc>
          <w:tcPr>
            <w:tcW w:w="1276" w:type="dxa"/>
            <w:shd w:val="clear" w:color="auto" w:fill="auto"/>
          </w:tcPr>
          <w:p w14:paraId="481AE63E" w14:textId="77777777" w:rsidR="00937703" w:rsidRPr="004144B5" w:rsidRDefault="00937703" w:rsidP="004144B5">
            <w:pPr>
              <w:spacing w:after="0" w:line="276" w:lineRule="auto"/>
              <w:jc w:val="both"/>
              <w:rPr>
                <w:sz w:val="25"/>
                <w:szCs w:val="25"/>
              </w:rPr>
            </w:pPr>
          </w:p>
        </w:tc>
        <w:tc>
          <w:tcPr>
            <w:tcW w:w="1134" w:type="dxa"/>
            <w:shd w:val="clear" w:color="auto" w:fill="auto"/>
          </w:tcPr>
          <w:p w14:paraId="4AFFA360" w14:textId="77777777" w:rsidR="00937703" w:rsidRPr="004144B5" w:rsidRDefault="00937703" w:rsidP="004144B5">
            <w:pPr>
              <w:spacing w:after="0" w:line="276" w:lineRule="auto"/>
              <w:jc w:val="both"/>
              <w:rPr>
                <w:sz w:val="25"/>
                <w:szCs w:val="25"/>
              </w:rPr>
            </w:pPr>
          </w:p>
        </w:tc>
        <w:tc>
          <w:tcPr>
            <w:tcW w:w="992" w:type="dxa"/>
            <w:shd w:val="clear" w:color="auto" w:fill="auto"/>
          </w:tcPr>
          <w:p w14:paraId="4C2B8552" w14:textId="77777777" w:rsidR="00937703" w:rsidRPr="004144B5" w:rsidRDefault="00937703" w:rsidP="004144B5">
            <w:pPr>
              <w:spacing w:after="0" w:line="276" w:lineRule="auto"/>
              <w:jc w:val="both"/>
              <w:rPr>
                <w:sz w:val="25"/>
                <w:szCs w:val="25"/>
              </w:rPr>
            </w:pPr>
          </w:p>
        </w:tc>
        <w:tc>
          <w:tcPr>
            <w:tcW w:w="1009" w:type="dxa"/>
            <w:shd w:val="clear" w:color="auto" w:fill="auto"/>
          </w:tcPr>
          <w:p w14:paraId="3CA686C3" w14:textId="77777777" w:rsidR="00937703" w:rsidRPr="004144B5" w:rsidRDefault="00937703" w:rsidP="004144B5">
            <w:pPr>
              <w:spacing w:after="0" w:line="276" w:lineRule="auto"/>
              <w:jc w:val="both"/>
              <w:rPr>
                <w:sz w:val="25"/>
                <w:szCs w:val="25"/>
              </w:rPr>
            </w:pPr>
          </w:p>
        </w:tc>
        <w:tc>
          <w:tcPr>
            <w:tcW w:w="1401" w:type="dxa"/>
            <w:shd w:val="clear" w:color="auto" w:fill="auto"/>
          </w:tcPr>
          <w:p w14:paraId="5B8CB6DD" w14:textId="77777777" w:rsidR="00937703" w:rsidRPr="004144B5" w:rsidRDefault="00937703" w:rsidP="004144B5">
            <w:pPr>
              <w:spacing w:after="0" w:line="276" w:lineRule="auto"/>
              <w:jc w:val="both"/>
              <w:rPr>
                <w:sz w:val="25"/>
                <w:szCs w:val="25"/>
              </w:rPr>
            </w:pPr>
          </w:p>
        </w:tc>
      </w:tr>
      <w:tr w:rsidR="00B71F8F" w:rsidRPr="004144B5" w14:paraId="22C0175C" w14:textId="77777777" w:rsidTr="004144B5">
        <w:tc>
          <w:tcPr>
            <w:tcW w:w="2235" w:type="dxa"/>
            <w:shd w:val="clear" w:color="auto" w:fill="auto"/>
          </w:tcPr>
          <w:p w14:paraId="5B621BD0" w14:textId="77777777" w:rsidR="00937703" w:rsidRPr="004144B5" w:rsidRDefault="00937703" w:rsidP="004144B5">
            <w:pPr>
              <w:spacing w:after="0" w:line="276" w:lineRule="auto"/>
              <w:jc w:val="both"/>
              <w:rPr>
                <w:sz w:val="25"/>
                <w:szCs w:val="25"/>
              </w:rPr>
            </w:pPr>
            <w:r w:rsidRPr="004144B5">
              <w:rPr>
                <w:sz w:val="25"/>
                <w:szCs w:val="25"/>
              </w:rPr>
              <w:t>Speaking ability</w:t>
            </w:r>
          </w:p>
        </w:tc>
        <w:tc>
          <w:tcPr>
            <w:tcW w:w="1275" w:type="dxa"/>
            <w:shd w:val="clear" w:color="auto" w:fill="auto"/>
          </w:tcPr>
          <w:p w14:paraId="5DD1E46F" w14:textId="77777777" w:rsidR="00937703" w:rsidRPr="004144B5" w:rsidRDefault="00937703" w:rsidP="004144B5">
            <w:pPr>
              <w:spacing w:after="0" w:line="276" w:lineRule="auto"/>
              <w:jc w:val="both"/>
              <w:rPr>
                <w:sz w:val="25"/>
                <w:szCs w:val="25"/>
              </w:rPr>
            </w:pPr>
          </w:p>
        </w:tc>
        <w:tc>
          <w:tcPr>
            <w:tcW w:w="1276" w:type="dxa"/>
            <w:shd w:val="clear" w:color="auto" w:fill="auto"/>
          </w:tcPr>
          <w:p w14:paraId="5835696A" w14:textId="77777777" w:rsidR="00937703" w:rsidRPr="004144B5" w:rsidRDefault="00937703" w:rsidP="004144B5">
            <w:pPr>
              <w:spacing w:after="0" w:line="276" w:lineRule="auto"/>
              <w:jc w:val="both"/>
              <w:rPr>
                <w:sz w:val="25"/>
                <w:szCs w:val="25"/>
              </w:rPr>
            </w:pPr>
          </w:p>
        </w:tc>
        <w:tc>
          <w:tcPr>
            <w:tcW w:w="1134" w:type="dxa"/>
            <w:shd w:val="clear" w:color="auto" w:fill="auto"/>
          </w:tcPr>
          <w:p w14:paraId="1419E15A" w14:textId="77777777" w:rsidR="00937703" w:rsidRPr="004144B5" w:rsidRDefault="00937703" w:rsidP="004144B5">
            <w:pPr>
              <w:spacing w:after="0" w:line="276" w:lineRule="auto"/>
              <w:jc w:val="both"/>
              <w:rPr>
                <w:sz w:val="25"/>
                <w:szCs w:val="25"/>
              </w:rPr>
            </w:pPr>
          </w:p>
        </w:tc>
        <w:tc>
          <w:tcPr>
            <w:tcW w:w="992" w:type="dxa"/>
            <w:shd w:val="clear" w:color="auto" w:fill="auto"/>
          </w:tcPr>
          <w:p w14:paraId="3FE6E501" w14:textId="77777777" w:rsidR="00937703" w:rsidRPr="004144B5" w:rsidRDefault="00937703" w:rsidP="004144B5">
            <w:pPr>
              <w:spacing w:after="0" w:line="276" w:lineRule="auto"/>
              <w:jc w:val="both"/>
              <w:rPr>
                <w:sz w:val="25"/>
                <w:szCs w:val="25"/>
              </w:rPr>
            </w:pPr>
          </w:p>
        </w:tc>
        <w:tc>
          <w:tcPr>
            <w:tcW w:w="1009" w:type="dxa"/>
            <w:shd w:val="clear" w:color="auto" w:fill="auto"/>
          </w:tcPr>
          <w:p w14:paraId="17EC30C1" w14:textId="77777777" w:rsidR="00937703" w:rsidRPr="004144B5" w:rsidRDefault="00937703" w:rsidP="004144B5">
            <w:pPr>
              <w:spacing w:after="0" w:line="276" w:lineRule="auto"/>
              <w:jc w:val="both"/>
              <w:rPr>
                <w:sz w:val="25"/>
                <w:szCs w:val="25"/>
              </w:rPr>
            </w:pPr>
          </w:p>
        </w:tc>
        <w:tc>
          <w:tcPr>
            <w:tcW w:w="1401" w:type="dxa"/>
            <w:shd w:val="clear" w:color="auto" w:fill="auto"/>
          </w:tcPr>
          <w:p w14:paraId="5B172A56" w14:textId="77777777" w:rsidR="00937703" w:rsidRPr="004144B5" w:rsidRDefault="00937703" w:rsidP="004144B5">
            <w:pPr>
              <w:spacing w:after="0" w:line="276" w:lineRule="auto"/>
              <w:jc w:val="both"/>
              <w:rPr>
                <w:sz w:val="25"/>
                <w:szCs w:val="25"/>
              </w:rPr>
            </w:pPr>
          </w:p>
        </w:tc>
      </w:tr>
      <w:tr w:rsidR="00B71F8F" w:rsidRPr="004144B5" w14:paraId="56E3BF20" w14:textId="77777777" w:rsidTr="004144B5">
        <w:tc>
          <w:tcPr>
            <w:tcW w:w="2235" w:type="dxa"/>
            <w:shd w:val="clear" w:color="auto" w:fill="auto"/>
          </w:tcPr>
          <w:p w14:paraId="3E4CF066" w14:textId="77777777" w:rsidR="00937703" w:rsidRPr="004144B5" w:rsidRDefault="00937703" w:rsidP="004144B5">
            <w:pPr>
              <w:spacing w:after="0" w:line="276" w:lineRule="auto"/>
              <w:jc w:val="both"/>
              <w:rPr>
                <w:sz w:val="25"/>
                <w:szCs w:val="25"/>
              </w:rPr>
            </w:pPr>
            <w:r w:rsidRPr="004144B5">
              <w:rPr>
                <w:sz w:val="25"/>
                <w:szCs w:val="25"/>
              </w:rPr>
              <w:t>Character/ Moral quality</w:t>
            </w:r>
          </w:p>
        </w:tc>
        <w:tc>
          <w:tcPr>
            <w:tcW w:w="1275" w:type="dxa"/>
            <w:shd w:val="clear" w:color="auto" w:fill="auto"/>
          </w:tcPr>
          <w:p w14:paraId="28AF59F0" w14:textId="77777777" w:rsidR="00937703" w:rsidRPr="004144B5" w:rsidRDefault="00937703" w:rsidP="004144B5">
            <w:pPr>
              <w:spacing w:after="0" w:line="276" w:lineRule="auto"/>
              <w:jc w:val="both"/>
              <w:rPr>
                <w:sz w:val="25"/>
                <w:szCs w:val="25"/>
              </w:rPr>
            </w:pPr>
          </w:p>
        </w:tc>
        <w:tc>
          <w:tcPr>
            <w:tcW w:w="1276" w:type="dxa"/>
            <w:shd w:val="clear" w:color="auto" w:fill="auto"/>
          </w:tcPr>
          <w:p w14:paraId="6A1A20B4" w14:textId="77777777" w:rsidR="00937703" w:rsidRPr="004144B5" w:rsidRDefault="00937703" w:rsidP="004144B5">
            <w:pPr>
              <w:spacing w:after="0" w:line="276" w:lineRule="auto"/>
              <w:jc w:val="both"/>
              <w:rPr>
                <w:sz w:val="25"/>
                <w:szCs w:val="25"/>
              </w:rPr>
            </w:pPr>
          </w:p>
        </w:tc>
        <w:tc>
          <w:tcPr>
            <w:tcW w:w="1134" w:type="dxa"/>
            <w:shd w:val="clear" w:color="auto" w:fill="auto"/>
          </w:tcPr>
          <w:p w14:paraId="07659567" w14:textId="77777777" w:rsidR="00937703" w:rsidRPr="004144B5" w:rsidRDefault="00937703" w:rsidP="004144B5">
            <w:pPr>
              <w:spacing w:after="0" w:line="276" w:lineRule="auto"/>
              <w:jc w:val="both"/>
              <w:rPr>
                <w:sz w:val="25"/>
                <w:szCs w:val="25"/>
              </w:rPr>
            </w:pPr>
          </w:p>
        </w:tc>
        <w:tc>
          <w:tcPr>
            <w:tcW w:w="992" w:type="dxa"/>
            <w:shd w:val="clear" w:color="auto" w:fill="auto"/>
          </w:tcPr>
          <w:p w14:paraId="5F213522" w14:textId="77777777" w:rsidR="00937703" w:rsidRPr="004144B5" w:rsidRDefault="00937703" w:rsidP="004144B5">
            <w:pPr>
              <w:spacing w:after="0" w:line="276" w:lineRule="auto"/>
              <w:jc w:val="both"/>
              <w:rPr>
                <w:sz w:val="25"/>
                <w:szCs w:val="25"/>
              </w:rPr>
            </w:pPr>
          </w:p>
        </w:tc>
        <w:tc>
          <w:tcPr>
            <w:tcW w:w="1009" w:type="dxa"/>
            <w:shd w:val="clear" w:color="auto" w:fill="auto"/>
          </w:tcPr>
          <w:p w14:paraId="18003358" w14:textId="77777777" w:rsidR="00937703" w:rsidRPr="004144B5" w:rsidRDefault="00937703" w:rsidP="004144B5">
            <w:pPr>
              <w:spacing w:after="0" w:line="276" w:lineRule="auto"/>
              <w:jc w:val="both"/>
              <w:rPr>
                <w:sz w:val="25"/>
                <w:szCs w:val="25"/>
              </w:rPr>
            </w:pPr>
          </w:p>
        </w:tc>
        <w:tc>
          <w:tcPr>
            <w:tcW w:w="1401" w:type="dxa"/>
            <w:shd w:val="clear" w:color="auto" w:fill="auto"/>
          </w:tcPr>
          <w:p w14:paraId="5ABE7036" w14:textId="77777777" w:rsidR="00937703" w:rsidRPr="004144B5" w:rsidRDefault="00937703" w:rsidP="004144B5">
            <w:pPr>
              <w:spacing w:after="0" w:line="276" w:lineRule="auto"/>
              <w:jc w:val="both"/>
              <w:rPr>
                <w:sz w:val="25"/>
                <w:szCs w:val="25"/>
              </w:rPr>
            </w:pPr>
          </w:p>
        </w:tc>
      </w:tr>
      <w:tr w:rsidR="00B71F8F" w:rsidRPr="004144B5" w14:paraId="6ED59938" w14:textId="77777777" w:rsidTr="004144B5">
        <w:tc>
          <w:tcPr>
            <w:tcW w:w="2235" w:type="dxa"/>
            <w:shd w:val="clear" w:color="auto" w:fill="auto"/>
          </w:tcPr>
          <w:p w14:paraId="7A2823F6" w14:textId="77777777" w:rsidR="00937703" w:rsidRPr="004144B5" w:rsidRDefault="00937703" w:rsidP="004144B5">
            <w:pPr>
              <w:spacing w:after="0" w:line="276" w:lineRule="auto"/>
              <w:jc w:val="both"/>
              <w:rPr>
                <w:sz w:val="25"/>
                <w:szCs w:val="25"/>
              </w:rPr>
            </w:pPr>
            <w:r w:rsidRPr="004144B5">
              <w:rPr>
                <w:sz w:val="25"/>
                <w:szCs w:val="25"/>
              </w:rPr>
              <w:t>Overall rating</w:t>
            </w:r>
          </w:p>
        </w:tc>
        <w:tc>
          <w:tcPr>
            <w:tcW w:w="1275" w:type="dxa"/>
            <w:shd w:val="clear" w:color="auto" w:fill="auto"/>
          </w:tcPr>
          <w:p w14:paraId="70F87F70" w14:textId="77777777" w:rsidR="00937703" w:rsidRPr="004144B5" w:rsidRDefault="00937703" w:rsidP="004144B5">
            <w:pPr>
              <w:spacing w:after="0" w:line="276" w:lineRule="auto"/>
              <w:jc w:val="both"/>
              <w:rPr>
                <w:sz w:val="25"/>
                <w:szCs w:val="25"/>
              </w:rPr>
            </w:pPr>
          </w:p>
        </w:tc>
        <w:tc>
          <w:tcPr>
            <w:tcW w:w="1276" w:type="dxa"/>
            <w:shd w:val="clear" w:color="auto" w:fill="auto"/>
          </w:tcPr>
          <w:p w14:paraId="083DDB42" w14:textId="77777777" w:rsidR="00937703" w:rsidRPr="004144B5" w:rsidRDefault="00937703" w:rsidP="004144B5">
            <w:pPr>
              <w:spacing w:after="0" w:line="276" w:lineRule="auto"/>
              <w:jc w:val="both"/>
              <w:rPr>
                <w:sz w:val="25"/>
                <w:szCs w:val="25"/>
              </w:rPr>
            </w:pPr>
          </w:p>
        </w:tc>
        <w:tc>
          <w:tcPr>
            <w:tcW w:w="1134" w:type="dxa"/>
            <w:shd w:val="clear" w:color="auto" w:fill="auto"/>
          </w:tcPr>
          <w:p w14:paraId="48113849" w14:textId="77777777" w:rsidR="00937703" w:rsidRPr="004144B5" w:rsidRDefault="00937703" w:rsidP="004144B5">
            <w:pPr>
              <w:spacing w:after="0" w:line="276" w:lineRule="auto"/>
              <w:jc w:val="both"/>
              <w:rPr>
                <w:sz w:val="25"/>
                <w:szCs w:val="25"/>
              </w:rPr>
            </w:pPr>
          </w:p>
        </w:tc>
        <w:tc>
          <w:tcPr>
            <w:tcW w:w="992" w:type="dxa"/>
            <w:shd w:val="clear" w:color="auto" w:fill="auto"/>
          </w:tcPr>
          <w:p w14:paraId="57A92308" w14:textId="77777777" w:rsidR="00937703" w:rsidRPr="004144B5" w:rsidRDefault="00937703" w:rsidP="004144B5">
            <w:pPr>
              <w:spacing w:after="0" w:line="276" w:lineRule="auto"/>
              <w:jc w:val="both"/>
              <w:rPr>
                <w:sz w:val="25"/>
                <w:szCs w:val="25"/>
              </w:rPr>
            </w:pPr>
          </w:p>
        </w:tc>
        <w:tc>
          <w:tcPr>
            <w:tcW w:w="1009" w:type="dxa"/>
            <w:shd w:val="clear" w:color="auto" w:fill="auto"/>
          </w:tcPr>
          <w:p w14:paraId="0EB1D3EF" w14:textId="77777777" w:rsidR="00937703" w:rsidRPr="004144B5" w:rsidRDefault="00937703" w:rsidP="004144B5">
            <w:pPr>
              <w:spacing w:after="0" w:line="276" w:lineRule="auto"/>
              <w:jc w:val="both"/>
              <w:rPr>
                <w:sz w:val="25"/>
                <w:szCs w:val="25"/>
              </w:rPr>
            </w:pPr>
          </w:p>
        </w:tc>
        <w:tc>
          <w:tcPr>
            <w:tcW w:w="1401" w:type="dxa"/>
            <w:shd w:val="clear" w:color="auto" w:fill="auto"/>
          </w:tcPr>
          <w:p w14:paraId="571C2C20" w14:textId="77777777" w:rsidR="00937703" w:rsidRPr="004144B5" w:rsidRDefault="00937703" w:rsidP="004144B5">
            <w:pPr>
              <w:spacing w:after="0" w:line="276" w:lineRule="auto"/>
              <w:jc w:val="both"/>
              <w:rPr>
                <w:sz w:val="25"/>
                <w:szCs w:val="25"/>
              </w:rPr>
            </w:pPr>
          </w:p>
        </w:tc>
      </w:tr>
    </w:tbl>
    <w:p w14:paraId="1363F222" w14:textId="77777777" w:rsidR="00937703" w:rsidRDefault="00937703" w:rsidP="00937703">
      <w:pPr>
        <w:spacing w:after="0" w:line="276" w:lineRule="auto"/>
        <w:jc w:val="both"/>
        <w:rPr>
          <w:sz w:val="25"/>
          <w:szCs w:val="25"/>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B67398" w:rsidRPr="004144B5" w14:paraId="512EE163" w14:textId="77777777" w:rsidTr="004144B5">
        <w:tc>
          <w:tcPr>
            <w:tcW w:w="9242" w:type="dxa"/>
            <w:shd w:val="clear" w:color="auto" w:fill="auto"/>
          </w:tcPr>
          <w:p w14:paraId="7C4CAE55" w14:textId="77777777" w:rsidR="00B67398" w:rsidRPr="004144B5" w:rsidRDefault="00B67398" w:rsidP="004144B5">
            <w:pPr>
              <w:spacing w:after="0" w:line="276" w:lineRule="auto"/>
              <w:jc w:val="both"/>
              <w:rPr>
                <w:b/>
                <w:bCs/>
              </w:rPr>
            </w:pPr>
            <w:r w:rsidRPr="004144B5">
              <w:rPr>
                <w:b/>
                <w:bCs/>
              </w:rPr>
              <w:t>Strength of applicant:</w:t>
            </w:r>
          </w:p>
          <w:p w14:paraId="24C8E49F" w14:textId="77777777" w:rsidR="00B67398" w:rsidRPr="004144B5" w:rsidRDefault="00B67398" w:rsidP="004144B5">
            <w:pPr>
              <w:spacing w:after="0" w:line="276" w:lineRule="auto"/>
              <w:jc w:val="both"/>
              <w:rPr>
                <w:b/>
                <w:bCs/>
              </w:rPr>
            </w:pPr>
          </w:p>
          <w:p w14:paraId="49F77769" w14:textId="77777777" w:rsidR="00B67398" w:rsidRPr="004144B5" w:rsidRDefault="00B67398" w:rsidP="004144B5">
            <w:pPr>
              <w:spacing w:after="0" w:line="276" w:lineRule="auto"/>
              <w:jc w:val="both"/>
              <w:rPr>
                <w:b/>
                <w:bCs/>
              </w:rPr>
            </w:pPr>
          </w:p>
          <w:p w14:paraId="35ACD435" w14:textId="77777777" w:rsidR="00B67398" w:rsidRPr="004144B5" w:rsidRDefault="00B67398" w:rsidP="004144B5">
            <w:pPr>
              <w:spacing w:after="0" w:line="276" w:lineRule="auto"/>
              <w:jc w:val="both"/>
              <w:rPr>
                <w:b/>
                <w:bCs/>
              </w:rPr>
            </w:pPr>
          </w:p>
          <w:p w14:paraId="4255BFA8" w14:textId="77777777" w:rsidR="00B67398" w:rsidRPr="004144B5" w:rsidRDefault="00B67398" w:rsidP="004144B5">
            <w:pPr>
              <w:spacing w:after="0" w:line="276" w:lineRule="auto"/>
              <w:jc w:val="both"/>
              <w:rPr>
                <w:b/>
                <w:bCs/>
              </w:rPr>
            </w:pPr>
          </w:p>
          <w:p w14:paraId="6EA67807" w14:textId="77777777" w:rsidR="00B67398" w:rsidRPr="004144B5" w:rsidRDefault="00B67398" w:rsidP="004144B5">
            <w:pPr>
              <w:spacing w:after="0" w:line="276" w:lineRule="auto"/>
              <w:jc w:val="both"/>
              <w:rPr>
                <w:b/>
                <w:bCs/>
              </w:rPr>
            </w:pPr>
          </w:p>
          <w:p w14:paraId="0357A93F" w14:textId="77777777" w:rsidR="00B67398" w:rsidRPr="004144B5" w:rsidRDefault="00B67398" w:rsidP="004144B5">
            <w:pPr>
              <w:spacing w:after="0" w:line="276" w:lineRule="auto"/>
              <w:jc w:val="both"/>
              <w:rPr>
                <w:b/>
                <w:bCs/>
              </w:rPr>
            </w:pPr>
          </w:p>
          <w:p w14:paraId="55047D5F" w14:textId="77777777" w:rsidR="00B67398" w:rsidRPr="004144B5" w:rsidRDefault="00B67398" w:rsidP="004144B5">
            <w:pPr>
              <w:spacing w:after="0" w:line="276" w:lineRule="auto"/>
              <w:jc w:val="both"/>
              <w:rPr>
                <w:b/>
                <w:bCs/>
              </w:rPr>
            </w:pPr>
          </w:p>
          <w:p w14:paraId="284A9B27" w14:textId="77777777" w:rsidR="00B67398" w:rsidRPr="004144B5" w:rsidRDefault="00B67398" w:rsidP="004144B5">
            <w:pPr>
              <w:spacing w:after="0" w:line="276" w:lineRule="auto"/>
              <w:jc w:val="both"/>
              <w:rPr>
                <w:sz w:val="25"/>
                <w:szCs w:val="25"/>
              </w:rPr>
            </w:pPr>
          </w:p>
        </w:tc>
      </w:tr>
    </w:tbl>
    <w:p w14:paraId="0E8971FA" w14:textId="77777777" w:rsidR="00937703" w:rsidRDefault="00937703" w:rsidP="00937703">
      <w:pPr>
        <w:spacing w:after="0" w:line="276" w:lineRule="auto"/>
        <w:jc w:val="both"/>
        <w:rPr>
          <w:sz w:val="25"/>
          <w:szCs w:val="25"/>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B67398" w:rsidRPr="004144B5" w14:paraId="192FCD5F" w14:textId="77777777" w:rsidTr="004144B5">
        <w:tc>
          <w:tcPr>
            <w:tcW w:w="9242" w:type="dxa"/>
            <w:shd w:val="clear" w:color="auto" w:fill="auto"/>
          </w:tcPr>
          <w:p w14:paraId="49E64396" w14:textId="77777777" w:rsidR="00B67398" w:rsidRPr="004144B5" w:rsidRDefault="00B67398" w:rsidP="004144B5">
            <w:pPr>
              <w:spacing w:after="0" w:line="276" w:lineRule="auto"/>
              <w:jc w:val="both"/>
              <w:rPr>
                <w:b/>
                <w:bCs/>
              </w:rPr>
            </w:pPr>
            <w:r w:rsidRPr="004144B5">
              <w:rPr>
                <w:b/>
                <w:bCs/>
              </w:rPr>
              <w:t>Weakness of the applicant:</w:t>
            </w:r>
          </w:p>
          <w:p w14:paraId="21BB9B13" w14:textId="77777777" w:rsidR="00B67398" w:rsidRPr="004144B5" w:rsidRDefault="00B67398" w:rsidP="004144B5">
            <w:pPr>
              <w:spacing w:after="0" w:line="276" w:lineRule="auto"/>
              <w:jc w:val="both"/>
              <w:rPr>
                <w:b/>
                <w:bCs/>
              </w:rPr>
            </w:pPr>
          </w:p>
          <w:p w14:paraId="3538E99E" w14:textId="77777777" w:rsidR="00B67398" w:rsidRPr="004144B5" w:rsidRDefault="00B67398" w:rsidP="004144B5">
            <w:pPr>
              <w:spacing w:after="0" w:line="276" w:lineRule="auto"/>
              <w:jc w:val="both"/>
              <w:rPr>
                <w:b/>
                <w:bCs/>
              </w:rPr>
            </w:pPr>
          </w:p>
          <w:p w14:paraId="63671156" w14:textId="77777777" w:rsidR="00B67398" w:rsidRPr="004144B5" w:rsidRDefault="00B67398" w:rsidP="004144B5">
            <w:pPr>
              <w:spacing w:after="0" w:line="276" w:lineRule="auto"/>
              <w:jc w:val="both"/>
              <w:rPr>
                <w:b/>
                <w:bCs/>
              </w:rPr>
            </w:pPr>
          </w:p>
          <w:p w14:paraId="04110044" w14:textId="77777777" w:rsidR="00B67398" w:rsidRPr="004144B5" w:rsidRDefault="00B67398" w:rsidP="004144B5">
            <w:pPr>
              <w:spacing w:after="0" w:line="276" w:lineRule="auto"/>
              <w:jc w:val="both"/>
              <w:rPr>
                <w:b/>
                <w:bCs/>
              </w:rPr>
            </w:pPr>
          </w:p>
          <w:p w14:paraId="1B43D306" w14:textId="77777777" w:rsidR="00B67398" w:rsidRPr="004144B5" w:rsidRDefault="00B67398" w:rsidP="004144B5">
            <w:pPr>
              <w:spacing w:after="0" w:line="276" w:lineRule="auto"/>
              <w:jc w:val="both"/>
              <w:rPr>
                <w:b/>
                <w:bCs/>
              </w:rPr>
            </w:pPr>
          </w:p>
          <w:p w14:paraId="14034800" w14:textId="77777777" w:rsidR="00B67398" w:rsidRPr="004144B5" w:rsidRDefault="00B67398" w:rsidP="004144B5">
            <w:pPr>
              <w:spacing w:after="0" w:line="276" w:lineRule="auto"/>
              <w:jc w:val="both"/>
              <w:rPr>
                <w:b/>
                <w:bCs/>
              </w:rPr>
            </w:pPr>
          </w:p>
          <w:p w14:paraId="5CEDF207" w14:textId="77777777" w:rsidR="00B67398" w:rsidRPr="004144B5" w:rsidRDefault="00B67398" w:rsidP="004144B5">
            <w:pPr>
              <w:spacing w:after="0" w:line="276" w:lineRule="auto"/>
              <w:jc w:val="both"/>
              <w:rPr>
                <w:b/>
                <w:bCs/>
              </w:rPr>
            </w:pPr>
          </w:p>
          <w:p w14:paraId="2F6AE211" w14:textId="77777777" w:rsidR="00B67398" w:rsidRPr="004144B5" w:rsidRDefault="00B67398" w:rsidP="004144B5">
            <w:pPr>
              <w:spacing w:after="0" w:line="276" w:lineRule="auto"/>
              <w:jc w:val="both"/>
              <w:rPr>
                <w:b/>
                <w:bCs/>
              </w:rPr>
            </w:pPr>
          </w:p>
          <w:p w14:paraId="326F72C1" w14:textId="77777777" w:rsidR="00B67398" w:rsidRPr="004144B5" w:rsidRDefault="00B67398" w:rsidP="004144B5">
            <w:pPr>
              <w:spacing w:after="0" w:line="276" w:lineRule="auto"/>
              <w:jc w:val="both"/>
              <w:rPr>
                <w:b/>
                <w:bCs/>
              </w:rPr>
            </w:pPr>
          </w:p>
          <w:p w14:paraId="78922203" w14:textId="77777777" w:rsidR="00B67398" w:rsidRPr="004144B5" w:rsidRDefault="00B67398" w:rsidP="004144B5">
            <w:pPr>
              <w:spacing w:after="0" w:line="276" w:lineRule="auto"/>
              <w:jc w:val="both"/>
              <w:rPr>
                <w:sz w:val="25"/>
                <w:szCs w:val="25"/>
              </w:rPr>
            </w:pPr>
          </w:p>
        </w:tc>
      </w:tr>
    </w:tbl>
    <w:p w14:paraId="59E667CA" w14:textId="77777777" w:rsidR="00B67398" w:rsidRDefault="00B67398" w:rsidP="00937703">
      <w:pPr>
        <w:spacing w:after="0" w:line="276" w:lineRule="auto"/>
        <w:jc w:val="both"/>
        <w:rPr>
          <w:sz w:val="25"/>
          <w:szCs w:val="25"/>
        </w:rPr>
      </w:pPr>
    </w:p>
    <w:p w14:paraId="772885A6" w14:textId="77777777" w:rsidR="00184DC7" w:rsidRDefault="00184DC7" w:rsidP="00937703">
      <w:pPr>
        <w:spacing w:after="0" w:line="276" w:lineRule="auto"/>
        <w:jc w:val="both"/>
        <w:rPr>
          <w:sz w:val="25"/>
          <w:szCs w:val="25"/>
        </w:rPr>
      </w:pPr>
    </w:p>
    <w:p w14:paraId="689C2644" w14:textId="77777777" w:rsidR="00521B5E" w:rsidRDefault="00521B5E" w:rsidP="00937703">
      <w:pPr>
        <w:spacing w:after="0" w:line="276" w:lineRule="auto"/>
        <w:jc w:val="both"/>
        <w:rPr>
          <w:sz w:val="25"/>
          <w:szCs w:val="25"/>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B67398" w:rsidRPr="004144B5" w14:paraId="4970C7A3" w14:textId="77777777" w:rsidTr="004144B5">
        <w:tc>
          <w:tcPr>
            <w:tcW w:w="9242" w:type="dxa"/>
            <w:shd w:val="clear" w:color="auto" w:fill="auto"/>
          </w:tcPr>
          <w:p w14:paraId="4974ED5F" w14:textId="77777777" w:rsidR="00B67398" w:rsidRPr="004144B5" w:rsidRDefault="00B67398" w:rsidP="004144B5">
            <w:pPr>
              <w:spacing w:after="0" w:line="276" w:lineRule="auto"/>
              <w:jc w:val="both"/>
              <w:rPr>
                <w:b/>
                <w:bCs/>
              </w:rPr>
            </w:pPr>
            <w:r w:rsidRPr="004144B5">
              <w:rPr>
                <w:b/>
                <w:bCs/>
              </w:rPr>
              <w:t>Comment on the candidate’s suitability to pursue research</w:t>
            </w:r>
          </w:p>
          <w:p w14:paraId="25C33A38" w14:textId="77777777" w:rsidR="00B67398" w:rsidRPr="004144B5" w:rsidRDefault="00B67398" w:rsidP="004144B5">
            <w:pPr>
              <w:spacing w:after="0" w:line="276" w:lineRule="auto"/>
              <w:jc w:val="both"/>
              <w:rPr>
                <w:b/>
                <w:bCs/>
              </w:rPr>
            </w:pPr>
          </w:p>
          <w:p w14:paraId="4D9D2E9D" w14:textId="77777777" w:rsidR="00B67398" w:rsidRPr="004144B5" w:rsidRDefault="00B67398" w:rsidP="004144B5">
            <w:pPr>
              <w:spacing w:after="0" w:line="276" w:lineRule="auto"/>
              <w:jc w:val="both"/>
              <w:rPr>
                <w:b/>
                <w:bCs/>
              </w:rPr>
            </w:pPr>
          </w:p>
          <w:p w14:paraId="221226B0" w14:textId="77777777" w:rsidR="00B67398" w:rsidRPr="004144B5" w:rsidRDefault="00B67398" w:rsidP="004144B5">
            <w:pPr>
              <w:spacing w:after="0" w:line="276" w:lineRule="auto"/>
              <w:jc w:val="both"/>
              <w:rPr>
                <w:b/>
                <w:bCs/>
              </w:rPr>
            </w:pPr>
          </w:p>
          <w:p w14:paraId="2D62E5C3" w14:textId="77777777" w:rsidR="00B67398" w:rsidRPr="004144B5" w:rsidRDefault="00B67398" w:rsidP="004144B5">
            <w:pPr>
              <w:spacing w:after="0" w:line="276" w:lineRule="auto"/>
              <w:jc w:val="both"/>
              <w:rPr>
                <w:b/>
                <w:bCs/>
              </w:rPr>
            </w:pPr>
          </w:p>
          <w:p w14:paraId="461529AE" w14:textId="77777777" w:rsidR="00B67398" w:rsidRPr="004144B5" w:rsidRDefault="00B67398" w:rsidP="004144B5">
            <w:pPr>
              <w:spacing w:after="0" w:line="276" w:lineRule="auto"/>
              <w:jc w:val="both"/>
              <w:rPr>
                <w:b/>
                <w:bCs/>
              </w:rPr>
            </w:pPr>
          </w:p>
          <w:p w14:paraId="34ECC8C3" w14:textId="77777777" w:rsidR="00B67398" w:rsidRPr="004144B5" w:rsidRDefault="00B67398" w:rsidP="004144B5">
            <w:pPr>
              <w:spacing w:after="0" w:line="276" w:lineRule="auto"/>
              <w:jc w:val="both"/>
              <w:rPr>
                <w:b/>
                <w:bCs/>
              </w:rPr>
            </w:pPr>
          </w:p>
          <w:p w14:paraId="7ADE9E6D" w14:textId="77777777" w:rsidR="00B67398" w:rsidRPr="004144B5" w:rsidRDefault="00B67398" w:rsidP="004144B5">
            <w:pPr>
              <w:spacing w:after="0" w:line="276" w:lineRule="auto"/>
              <w:jc w:val="both"/>
              <w:rPr>
                <w:sz w:val="25"/>
                <w:szCs w:val="25"/>
              </w:rPr>
            </w:pPr>
          </w:p>
        </w:tc>
      </w:tr>
    </w:tbl>
    <w:p w14:paraId="06A7A4CA" w14:textId="77777777" w:rsidR="00B67398" w:rsidRDefault="00B67398" w:rsidP="00937703">
      <w:pPr>
        <w:spacing w:after="0" w:line="276" w:lineRule="auto"/>
        <w:jc w:val="both"/>
        <w:rPr>
          <w:sz w:val="25"/>
          <w:szCs w:val="25"/>
        </w:rPr>
      </w:pPr>
    </w:p>
    <w:p w14:paraId="6869946D" w14:textId="77777777" w:rsidR="00B67398" w:rsidRDefault="00B67398" w:rsidP="00937703">
      <w:pPr>
        <w:spacing w:after="0" w:line="276" w:lineRule="auto"/>
        <w:jc w:val="both"/>
        <w:rPr>
          <w:sz w:val="25"/>
          <w:szCs w:val="25"/>
        </w:rPr>
      </w:pPr>
      <w:r>
        <w:rPr>
          <w:b/>
          <w:bCs/>
          <w:sz w:val="23"/>
          <w:szCs w:val="23"/>
        </w:rPr>
        <w:t>Details of the person providing refere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937703" w:rsidRPr="004144B5" w14:paraId="3E8502B1" w14:textId="77777777" w:rsidTr="004144B5">
        <w:tc>
          <w:tcPr>
            <w:tcW w:w="9242" w:type="dxa"/>
            <w:shd w:val="clear" w:color="auto" w:fill="auto"/>
          </w:tcPr>
          <w:p w14:paraId="356FF888" w14:textId="77777777" w:rsidR="00B67398" w:rsidRPr="004144B5" w:rsidRDefault="00B67398" w:rsidP="00937703">
            <w:pPr>
              <w:pStyle w:val="Default"/>
              <w:rPr>
                <w:sz w:val="25"/>
                <w:szCs w:val="25"/>
              </w:rPr>
            </w:pPr>
          </w:p>
          <w:p w14:paraId="239E5891" w14:textId="77777777" w:rsidR="00937703" w:rsidRPr="004144B5" w:rsidRDefault="00937703" w:rsidP="00937703">
            <w:pPr>
              <w:pStyle w:val="Default"/>
              <w:rPr>
                <w:sz w:val="25"/>
                <w:szCs w:val="25"/>
              </w:rPr>
            </w:pPr>
            <w:r w:rsidRPr="004144B5">
              <w:rPr>
                <w:sz w:val="25"/>
                <w:szCs w:val="25"/>
              </w:rPr>
              <w:t>Name _______________________ Designation</w:t>
            </w:r>
            <w:r w:rsidR="00B67398" w:rsidRPr="004144B5">
              <w:rPr>
                <w:sz w:val="25"/>
                <w:szCs w:val="25"/>
              </w:rPr>
              <w:t>_______________________</w:t>
            </w:r>
            <w:r w:rsidRPr="004144B5">
              <w:rPr>
                <w:sz w:val="25"/>
                <w:szCs w:val="25"/>
              </w:rPr>
              <w:t xml:space="preserve"> </w:t>
            </w:r>
          </w:p>
          <w:p w14:paraId="0CB88061" w14:textId="77777777" w:rsidR="00B67398" w:rsidRPr="004144B5" w:rsidRDefault="00B67398" w:rsidP="00937703">
            <w:pPr>
              <w:pStyle w:val="Default"/>
              <w:rPr>
                <w:sz w:val="25"/>
                <w:szCs w:val="25"/>
              </w:rPr>
            </w:pPr>
          </w:p>
          <w:p w14:paraId="1D21CA94" w14:textId="77777777" w:rsidR="00937703" w:rsidRPr="004144B5" w:rsidRDefault="00937703" w:rsidP="00937703">
            <w:pPr>
              <w:pStyle w:val="Default"/>
              <w:rPr>
                <w:sz w:val="25"/>
                <w:szCs w:val="25"/>
              </w:rPr>
            </w:pPr>
            <w:r w:rsidRPr="004144B5">
              <w:rPr>
                <w:sz w:val="25"/>
                <w:szCs w:val="25"/>
              </w:rPr>
              <w:t>Signature</w:t>
            </w:r>
            <w:r w:rsidR="00B67398" w:rsidRPr="004144B5">
              <w:rPr>
                <w:sz w:val="25"/>
                <w:szCs w:val="25"/>
              </w:rPr>
              <w:t xml:space="preserve"> ____________________</w:t>
            </w:r>
            <w:r w:rsidRPr="004144B5">
              <w:rPr>
                <w:sz w:val="25"/>
                <w:szCs w:val="25"/>
              </w:rPr>
              <w:t xml:space="preserve"> Date Affiliation</w:t>
            </w:r>
            <w:r w:rsidR="00B67398" w:rsidRPr="004144B5">
              <w:rPr>
                <w:sz w:val="25"/>
                <w:szCs w:val="25"/>
              </w:rPr>
              <w:t>_____________________</w:t>
            </w:r>
            <w:r w:rsidRPr="004144B5">
              <w:rPr>
                <w:sz w:val="25"/>
                <w:szCs w:val="25"/>
              </w:rPr>
              <w:t xml:space="preserve"> </w:t>
            </w:r>
          </w:p>
          <w:p w14:paraId="3465523A" w14:textId="77777777" w:rsidR="00B67398" w:rsidRPr="004144B5" w:rsidRDefault="00B67398" w:rsidP="00937703">
            <w:pPr>
              <w:pStyle w:val="Default"/>
              <w:rPr>
                <w:sz w:val="25"/>
                <w:szCs w:val="25"/>
              </w:rPr>
            </w:pPr>
          </w:p>
          <w:p w14:paraId="2E105955" w14:textId="77777777" w:rsidR="00937703" w:rsidRPr="004144B5" w:rsidRDefault="00937703" w:rsidP="00937703">
            <w:pPr>
              <w:pStyle w:val="Default"/>
              <w:rPr>
                <w:sz w:val="25"/>
                <w:szCs w:val="25"/>
              </w:rPr>
            </w:pPr>
            <w:r w:rsidRPr="004144B5">
              <w:rPr>
                <w:sz w:val="25"/>
                <w:szCs w:val="25"/>
              </w:rPr>
              <w:t xml:space="preserve">Address </w:t>
            </w:r>
            <w:r w:rsidR="00B67398" w:rsidRPr="004144B5">
              <w:rPr>
                <w:sz w:val="25"/>
                <w:szCs w:val="25"/>
              </w:rPr>
              <w:t>_______________________________________________________</w:t>
            </w:r>
          </w:p>
          <w:p w14:paraId="443FD8B0" w14:textId="77777777" w:rsidR="00B67398" w:rsidRPr="004144B5" w:rsidRDefault="00B67398" w:rsidP="00937703">
            <w:pPr>
              <w:pStyle w:val="Default"/>
              <w:rPr>
                <w:sz w:val="25"/>
                <w:szCs w:val="25"/>
              </w:rPr>
            </w:pPr>
            <w:r w:rsidRPr="004144B5">
              <w:rPr>
                <w:sz w:val="25"/>
                <w:szCs w:val="25"/>
              </w:rPr>
              <w:t xml:space="preserve">               ________________________________________________________</w:t>
            </w:r>
          </w:p>
          <w:p w14:paraId="6068A45D" w14:textId="77777777" w:rsidR="00B67398" w:rsidRPr="004144B5" w:rsidRDefault="00B67398" w:rsidP="00937703">
            <w:pPr>
              <w:pStyle w:val="Default"/>
              <w:rPr>
                <w:sz w:val="25"/>
                <w:szCs w:val="25"/>
              </w:rPr>
            </w:pPr>
          </w:p>
          <w:p w14:paraId="2976681E" w14:textId="77777777" w:rsidR="00937703" w:rsidRPr="004144B5" w:rsidRDefault="00937703" w:rsidP="004144B5">
            <w:pPr>
              <w:spacing w:after="0" w:line="276" w:lineRule="auto"/>
              <w:jc w:val="both"/>
              <w:rPr>
                <w:sz w:val="25"/>
                <w:szCs w:val="25"/>
              </w:rPr>
            </w:pPr>
            <w:r w:rsidRPr="004144B5">
              <w:rPr>
                <w:sz w:val="25"/>
                <w:szCs w:val="25"/>
              </w:rPr>
              <w:t>Phone Number(s)</w:t>
            </w:r>
            <w:r w:rsidR="00B67398" w:rsidRPr="004144B5">
              <w:rPr>
                <w:sz w:val="25"/>
                <w:szCs w:val="25"/>
              </w:rPr>
              <w:t xml:space="preserve"> __________________</w:t>
            </w:r>
            <w:r w:rsidRPr="004144B5">
              <w:rPr>
                <w:sz w:val="25"/>
                <w:szCs w:val="25"/>
              </w:rPr>
              <w:t xml:space="preserve"> Email</w:t>
            </w:r>
            <w:r w:rsidR="00B67398" w:rsidRPr="004144B5">
              <w:rPr>
                <w:sz w:val="25"/>
                <w:szCs w:val="25"/>
              </w:rPr>
              <w:t xml:space="preserve"> ______________________</w:t>
            </w:r>
          </w:p>
        </w:tc>
      </w:tr>
    </w:tbl>
    <w:p w14:paraId="0FC51832" w14:textId="77777777" w:rsidR="00937703" w:rsidRPr="00937703" w:rsidRDefault="00937703" w:rsidP="00937703">
      <w:pPr>
        <w:spacing w:after="0" w:line="276" w:lineRule="auto"/>
        <w:jc w:val="both"/>
        <w:rPr>
          <w:sz w:val="25"/>
          <w:szCs w:val="25"/>
        </w:rPr>
      </w:pPr>
    </w:p>
    <w:sectPr w:rsidR="00937703" w:rsidRPr="00937703" w:rsidSect="002E0DA9">
      <w:pgSz w:w="11906" w:h="16838"/>
      <w:pgMar w:top="1080" w:right="1106" w:bottom="1134"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FD94C" w14:textId="77777777" w:rsidR="008C78DE" w:rsidRPr="004144B5" w:rsidRDefault="008C78DE" w:rsidP="002754B5">
      <w:pPr>
        <w:pStyle w:val="Default"/>
        <w:rPr>
          <w:rFonts w:cs="Times New Roman"/>
          <w:color w:val="auto"/>
          <w:sz w:val="22"/>
          <w:szCs w:val="22"/>
        </w:rPr>
      </w:pPr>
      <w:r>
        <w:separator/>
      </w:r>
    </w:p>
  </w:endnote>
  <w:endnote w:type="continuationSeparator" w:id="0">
    <w:p w14:paraId="1997A0D2" w14:textId="77777777" w:rsidR="008C78DE" w:rsidRPr="004144B5" w:rsidRDefault="008C78DE" w:rsidP="002754B5">
      <w:pPr>
        <w:pStyle w:val="Default"/>
        <w:rPr>
          <w:rFonts w:cs="Times New Roman"/>
          <w:color w:val="auto"/>
          <w:sz w:val="22"/>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3247D" w14:textId="77777777" w:rsidR="008C78DE" w:rsidRPr="004144B5" w:rsidRDefault="008C78DE" w:rsidP="002754B5">
      <w:pPr>
        <w:pStyle w:val="Default"/>
        <w:rPr>
          <w:rFonts w:cs="Times New Roman"/>
          <w:color w:val="auto"/>
          <w:sz w:val="22"/>
          <w:szCs w:val="22"/>
        </w:rPr>
      </w:pPr>
      <w:r>
        <w:separator/>
      </w:r>
    </w:p>
  </w:footnote>
  <w:footnote w:type="continuationSeparator" w:id="0">
    <w:p w14:paraId="799D1886" w14:textId="77777777" w:rsidR="008C78DE" w:rsidRPr="004144B5" w:rsidRDefault="008C78DE" w:rsidP="002754B5">
      <w:pPr>
        <w:pStyle w:val="Default"/>
        <w:rPr>
          <w:rFonts w:cs="Times New Roman"/>
          <w:color w:val="auto"/>
          <w:sz w:val="22"/>
          <w:szCs w:val="22"/>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3A2941"/>
    <w:multiLevelType w:val="hybridMultilevel"/>
    <w:tmpl w:val="EBB410AA"/>
    <w:lvl w:ilvl="0" w:tplc="BD82C8F8">
      <w:start w:val="1"/>
      <w:numFmt w:val="decimal"/>
      <w:lvlText w:val="%1."/>
      <w:lvlJc w:val="left"/>
      <w:pPr>
        <w:ind w:left="720" w:hanging="360"/>
      </w:pPr>
      <w:rPr>
        <w:rFonts w:hint="default"/>
        <w:b w:val="0"/>
        <w: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8F23E3A"/>
    <w:multiLevelType w:val="hybridMultilevel"/>
    <w:tmpl w:val="F710D6D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jO1NDI3tzS1NLdQ0lEKTi0uzszPAykwqgUAhZ5aQiwAAAA="/>
  </w:docVars>
  <w:rsids>
    <w:rsidRoot w:val="004E516E"/>
    <w:rsid w:val="0000082A"/>
    <w:rsid w:val="00002B6D"/>
    <w:rsid w:val="0000300D"/>
    <w:rsid w:val="0001120A"/>
    <w:rsid w:val="0001403F"/>
    <w:rsid w:val="00014E8E"/>
    <w:rsid w:val="00015312"/>
    <w:rsid w:val="0001720A"/>
    <w:rsid w:val="000204D6"/>
    <w:rsid w:val="00020D2C"/>
    <w:rsid w:val="000238FD"/>
    <w:rsid w:val="00023BF5"/>
    <w:rsid w:val="00027CEE"/>
    <w:rsid w:val="000307E5"/>
    <w:rsid w:val="00032555"/>
    <w:rsid w:val="000403F0"/>
    <w:rsid w:val="00041087"/>
    <w:rsid w:val="00043DC4"/>
    <w:rsid w:val="00045842"/>
    <w:rsid w:val="00046780"/>
    <w:rsid w:val="00050054"/>
    <w:rsid w:val="00050971"/>
    <w:rsid w:val="000529EA"/>
    <w:rsid w:val="00052EBA"/>
    <w:rsid w:val="000532CE"/>
    <w:rsid w:val="0005479F"/>
    <w:rsid w:val="0005785C"/>
    <w:rsid w:val="000605BF"/>
    <w:rsid w:val="000623AF"/>
    <w:rsid w:val="000653DC"/>
    <w:rsid w:val="00076222"/>
    <w:rsid w:val="0007675B"/>
    <w:rsid w:val="000771EC"/>
    <w:rsid w:val="00077AD5"/>
    <w:rsid w:val="00080B7A"/>
    <w:rsid w:val="00085458"/>
    <w:rsid w:val="000865D4"/>
    <w:rsid w:val="000875B8"/>
    <w:rsid w:val="0009747D"/>
    <w:rsid w:val="00097E5E"/>
    <w:rsid w:val="000A36ED"/>
    <w:rsid w:val="000A5B5E"/>
    <w:rsid w:val="000A7C47"/>
    <w:rsid w:val="000B0992"/>
    <w:rsid w:val="000B32D7"/>
    <w:rsid w:val="000B376F"/>
    <w:rsid w:val="000B57EB"/>
    <w:rsid w:val="000B6E35"/>
    <w:rsid w:val="000B6F0C"/>
    <w:rsid w:val="000C2CBE"/>
    <w:rsid w:val="000C36AD"/>
    <w:rsid w:val="000C4496"/>
    <w:rsid w:val="000D0651"/>
    <w:rsid w:val="000D4EED"/>
    <w:rsid w:val="000D5891"/>
    <w:rsid w:val="000D6A9B"/>
    <w:rsid w:val="000E02C3"/>
    <w:rsid w:val="000E295F"/>
    <w:rsid w:val="000E2D01"/>
    <w:rsid w:val="000F1C3D"/>
    <w:rsid w:val="000F32C4"/>
    <w:rsid w:val="000F4452"/>
    <w:rsid w:val="0010044A"/>
    <w:rsid w:val="00103582"/>
    <w:rsid w:val="0010431C"/>
    <w:rsid w:val="00111E66"/>
    <w:rsid w:val="00112A65"/>
    <w:rsid w:val="00115EB8"/>
    <w:rsid w:val="001162AA"/>
    <w:rsid w:val="0011734D"/>
    <w:rsid w:val="00121E9B"/>
    <w:rsid w:val="001224D5"/>
    <w:rsid w:val="00130780"/>
    <w:rsid w:val="00132740"/>
    <w:rsid w:val="00134921"/>
    <w:rsid w:val="00142ECA"/>
    <w:rsid w:val="001441A0"/>
    <w:rsid w:val="00144473"/>
    <w:rsid w:val="00147E3F"/>
    <w:rsid w:val="00152106"/>
    <w:rsid w:val="001553DD"/>
    <w:rsid w:val="00162216"/>
    <w:rsid w:val="001645A6"/>
    <w:rsid w:val="001703AE"/>
    <w:rsid w:val="00172756"/>
    <w:rsid w:val="00172A1A"/>
    <w:rsid w:val="00173442"/>
    <w:rsid w:val="00180D82"/>
    <w:rsid w:val="0018218A"/>
    <w:rsid w:val="00183936"/>
    <w:rsid w:val="00184DC7"/>
    <w:rsid w:val="00191295"/>
    <w:rsid w:val="00194EC3"/>
    <w:rsid w:val="001974DF"/>
    <w:rsid w:val="001A1EDD"/>
    <w:rsid w:val="001A2639"/>
    <w:rsid w:val="001A4A58"/>
    <w:rsid w:val="001A55BB"/>
    <w:rsid w:val="001B2579"/>
    <w:rsid w:val="001B353C"/>
    <w:rsid w:val="001B3FCA"/>
    <w:rsid w:val="001B5377"/>
    <w:rsid w:val="001B682F"/>
    <w:rsid w:val="001C0090"/>
    <w:rsid w:val="001C1C2D"/>
    <w:rsid w:val="001C2E26"/>
    <w:rsid w:val="001C31A0"/>
    <w:rsid w:val="001C3DB6"/>
    <w:rsid w:val="001C55EA"/>
    <w:rsid w:val="001D462D"/>
    <w:rsid w:val="001D70B5"/>
    <w:rsid w:val="001E2AB3"/>
    <w:rsid w:val="001E3782"/>
    <w:rsid w:val="001E39DA"/>
    <w:rsid w:val="001E5E73"/>
    <w:rsid w:val="001F0FE7"/>
    <w:rsid w:val="001F6408"/>
    <w:rsid w:val="00203F95"/>
    <w:rsid w:val="00204613"/>
    <w:rsid w:val="00211FF7"/>
    <w:rsid w:val="00212FAD"/>
    <w:rsid w:val="00214586"/>
    <w:rsid w:val="00214945"/>
    <w:rsid w:val="00216A70"/>
    <w:rsid w:val="0022045F"/>
    <w:rsid w:val="00221AC5"/>
    <w:rsid w:val="0023024F"/>
    <w:rsid w:val="00231761"/>
    <w:rsid w:val="00235859"/>
    <w:rsid w:val="002370FE"/>
    <w:rsid w:val="002373EE"/>
    <w:rsid w:val="00237DD5"/>
    <w:rsid w:val="002422E2"/>
    <w:rsid w:val="00245533"/>
    <w:rsid w:val="00250412"/>
    <w:rsid w:val="00252089"/>
    <w:rsid w:val="00252553"/>
    <w:rsid w:val="00252F5C"/>
    <w:rsid w:val="00253F8E"/>
    <w:rsid w:val="00253FAD"/>
    <w:rsid w:val="00254CDB"/>
    <w:rsid w:val="00256E4A"/>
    <w:rsid w:val="00261E4E"/>
    <w:rsid w:val="00261F80"/>
    <w:rsid w:val="00265353"/>
    <w:rsid w:val="002754B5"/>
    <w:rsid w:val="00277869"/>
    <w:rsid w:val="002778A4"/>
    <w:rsid w:val="002805E7"/>
    <w:rsid w:val="002830BA"/>
    <w:rsid w:val="00283BA2"/>
    <w:rsid w:val="00284541"/>
    <w:rsid w:val="00284974"/>
    <w:rsid w:val="00285483"/>
    <w:rsid w:val="00285510"/>
    <w:rsid w:val="00287072"/>
    <w:rsid w:val="00290AAA"/>
    <w:rsid w:val="00294E4C"/>
    <w:rsid w:val="00295C9C"/>
    <w:rsid w:val="00296335"/>
    <w:rsid w:val="002971C0"/>
    <w:rsid w:val="002971E1"/>
    <w:rsid w:val="002A036A"/>
    <w:rsid w:val="002A2864"/>
    <w:rsid w:val="002A2AB2"/>
    <w:rsid w:val="002A504C"/>
    <w:rsid w:val="002A5589"/>
    <w:rsid w:val="002A5F2A"/>
    <w:rsid w:val="002B059C"/>
    <w:rsid w:val="002B0D26"/>
    <w:rsid w:val="002B4AB8"/>
    <w:rsid w:val="002C3890"/>
    <w:rsid w:val="002D4305"/>
    <w:rsid w:val="002D6999"/>
    <w:rsid w:val="002E0DA9"/>
    <w:rsid w:val="002E162C"/>
    <w:rsid w:val="002E473B"/>
    <w:rsid w:val="002E61DB"/>
    <w:rsid w:val="002F08A1"/>
    <w:rsid w:val="002F1B73"/>
    <w:rsid w:val="002F543A"/>
    <w:rsid w:val="002F55DA"/>
    <w:rsid w:val="002F741E"/>
    <w:rsid w:val="00300508"/>
    <w:rsid w:val="00300CD2"/>
    <w:rsid w:val="003017E2"/>
    <w:rsid w:val="00301844"/>
    <w:rsid w:val="00303B5B"/>
    <w:rsid w:val="00305E19"/>
    <w:rsid w:val="00306F1C"/>
    <w:rsid w:val="00306FCC"/>
    <w:rsid w:val="00311240"/>
    <w:rsid w:val="00311241"/>
    <w:rsid w:val="00315C7E"/>
    <w:rsid w:val="00321B55"/>
    <w:rsid w:val="00321FA8"/>
    <w:rsid w:val="00323DDE"/>
    <w:rsid w:val="00325217"/>
    <w:rsid w:val="00327E81"/>
    <w:rsid w:val="00331CB2"/>
    <w:rsid w:val="00332BE5"/>
    <w:rsid w:val="00333D29"/>
    <w:rsid w:val="003408E7"/>
    <w:rsid w:val="00341B6A"/>
    <w:rsid w:val="0034335F"/>
    <w:rsid w:val="00344B93"/>
    <w:rsid w:val="003454A4"/>
    <w:rsid w:val="00347DC6"/>
    <w:rsid w:val="00350CC6"/>
    <w:rsid w:val="00351991"/>
    <w:rsid w:val="00352FD9"/>
    <w:rsid w:val="003618EB"/>
    <w:rsid w:val="0036513D"/>
    <w:rsid w:val="00370FB8"/>
    <w:rsid w:val="003715E2"/>
    <w:rsid w:val="003759C5"/>
    <w:rsid w:val="00376BB6"/>
    <w:rsid w:val="00377124"/>
    <w:rsid w:val="003814E2"/>
    <w:rsid w:val="0038216D"/>
    <w:rsid w:val="00383404"/>
    <w:rsid w:val="00383F21"/>
    <w:rsid w:val="0038435C"/>
    <w:rsid w:val="003872E3"/>
    <w:rsid w:val="003877D2"/>
    <w:rsid w:val="00391801"/>
    <w:rsid w:val="00391AD6"/>
    <w:rsid w:val="00392035"/>
    <w:rsid w:val="00392A2A"/>
    <w:rsid w:val="00392A30"/>
    <w:rsid w:val="003937D0"/>
    <w:rsid w:val="0039469C"/>
    <w:rsid w:val="003A0C35"/>
    <w:rsid w:val="003A2AF2"/>
    <w:rsid w:val="003A4055"/>
    <w:rsid w:val="003A562F"/>
    <w:rsid w:val="003A5686"/>
    <w:rsid w:val="003A6286"/>
    <w:rsid w:val="003B02EE"/>
    <w:rsid w:val="003B370B"/>
    <w:rsid w:val="003B3874"/>
    <w:rsid w:val="003B476A"/>
    <w:rsid w:val="003B5C96"/>
    <w:rsid w:val="003B7E59"/>
    <w:rsid w:val="003C1E01"/>
    <w:rsid w:val="003C2689"/>
    <w:rsid w:val="003C3F47"/>
    <w:rsid w:val="003C5DCE"/>
    <w:rsid w:val="003C6065"/>
    <w:rsid w:val="003D06E0"/>
    <w:rsid w:val="003D13E3"/>
    <w:rsid w:val="003D2FBF"/>
    <w:rsid w:val="003D3886"/>
    <w:rsid w:val="003D3E7F"/>
    <w:rsid w:val="003D49E3"/>
    <w:rsid w:val="003D54DA"/>
    <w:rsid w:val="003D600C"/>
    <w:rsid w:val="003D70DB"/>
    <w:rsid w:val="003E020D"/>
    <w:rsid w:val="003E13C3"/>
    <w:rsid w:val="003E1861"/>
    <w:rsid w:val="003E3FA2"/>
    <w:rsid w:val="003E79EF"/>
    <w:rsid w:val="003F2909"/>
    <w:rsid w:val="003F45AA"/>
    <w:rsid w:val="003F4E14"/>
    <w:rsid w:val="003F60CB"/>
    <w:rsid w:val="003F76BD"/>
    <w:rsid w:val="00400BD2"/>
    <w:rsid w:val="00402D67"/>
    <w:rsid w:val="004042F1"/>
    <w:rsid w:val="00405386"/>
    <w:rsid w:val="00405D50"/>
    <w:rsid w:val="00407675"/>
    <w:rsid w:val="00407DB6"/>
    <w:rsid w:val="00411B6A"/>
    <w:rsid w:val="00413FF7"/>
    <w:rsid w:val="004144B5"/>
    <w:rsid w:val="0041532C"/>
    <w:rsid w:val="004163EE"/>
    <w:rsid w:val="004211FC"/>
    <w:rsid w:val="00424940"/>
    <w:rsid w:val="00424B15"/>
    <w:rsid w:val="0042539C"/>
    <w:rsid w:val="00427002"/>
    <w:rsid w:val="004272DC"/>
    <w:rsid w:val="00430FAE"/>
    <w:rsid w:val="0043225A"/>
    <w:rsid w:val="0043297F"/>
    <w:rsid w:val="0043424B"/>
    <w:rsid w:val="00441836"/>
    <w:rsid w:val="00444915"/>
    <w:rsid w:val="00446759"/>
    <w:rsid w:val="00447E4C"/>
    <w:rsid w:val="0045565F"/>
    <w:rsid w:val="0046440E"/>
    <w:rsid w:val="00464830"/>
    <w:rsid w:val="004648EA"/>
    <w:rsid w:val="00465D19"/>
    <w:rsid w:val="00467CF1"/>
    <w:rsid w:val="00467EE9"/>
    <w:rsid w:val="00476041"/>
    <w:rsid w:val="00477289"/>
    <w:rsid w:val="0047754B"/>
    <w:rsid w:val="00477FC6"/>
    <w:rsid w:val="0048003A"/>
    <w:rsid w:val="0048145F"/>
    <w:rsid w:val="00482609"/>
    <w:rsid w:val="004A1151"/>
    <w:rsid w:val="004A42EA"/>
    <w:rsid w:val="004A48A5"/>
    <w:rsid w:val="004A5ED6"/>
    <w:rsid w:val="004A6736"/>
    <w:rsid w:val="004B20D6"/>
    <w:rsid w:val="004B2ACB"/>
    <w:rsid w:val="004B3C3E"/>
    <w:rsid w:val="004C3AAD"/>
    <w:rsid w:val="004C41B8"/>
    <w:rsid w:val="004C5044"/>
    <w:rsid w:val="004C54A0"/>
    <w:rsid w:val="004D4FE4"/>
    <w:rsid w:val="004D5DAD"/>
    <w:rsid w:val="004E5090"/>
    <w:rsid w:val="004E516E"/>
    <w:rsid w:val="004E775E"/>
    <w:rsid w:val="004F40CB"/>
    <w:rsid w:val="004F7394"/>
    <w:rsid w:val="004F73D1"/>
    <w:rsid w:val="004F7F37"/>
    <w:rsid w:val="005030BC"/>
    <w:rsid w:val="005041C1"/>
    <w:rsid w:val="00506145"/>
    <w:rsid w:val="0051099A"/>
    <w:rsid w:val="00512917"/>
    <w:rsid w:val="00514B85"/>
    <w:rsid w:val="00517F8C"/>
    <w:rsid w:val="00521601"/>
    <w:rsid w:val="00521B5E"/>
    <w:rsid w:val="00522C22"/>
    <w:rsid w:val="00523406"/>
    <w:rsid w:val="00524A79"/>
    <w:rsid w:val="0052606F"/>
    <w:rsid w:val="00530588"/>
    <w:rsid w:val="0053278C"/>
    <w:rsid w:val="00534392"/>
    <w:rsid w:val="00534DDB"/>
    <w:rsid w:val="005415B6"/>
    <w:rsid w:val="00541973"/>
    <w:rsid w:val="00542C25"/>
    <w:rsid w:val="00543177"/>
    <w:rsid w:val="0054355C"/>
    <w:rsid w:val="00545C2A"/>
    <w:rsid w:val="00551B19"/>
    <w:rsid w:val="00554E60"/>
    <w:rsid w:val="00556F78"/>
    <w:rsid w:val="005606E1"/>
    <w:rsid w:val="00562F09"/>
    <w:rsid w:val="00563032"/>
    <w:rsid w:val="00564A88"/>
    <w:rsid w:val="005654A8"/>
    <w:rsid w:val="00566AB2"/>
    <w:rsid w:val="00566EFA"/>
    <w:rsid w:val="00567DEF"/>
    <w:rsid w:val="00571730"/>
    <w:rsid w:val="00572A15"/>
    <w:rsid w:val="005801B6"/>
    <w:rsid w:val="005828C7"/>
    <w:rsid w:val="00585EE4"/>
    <w:rsid w:val="005870B4"/>
    <w:rsid w:val="005875EB"/>
    <w:rsid w:val="00593967"/>
    <w:rsid w:val="005954BA"/>
    <w:rsid w:val="005956B0"/>
    <w:rsid w:val="005A2BB3"/>
    <w:rsid w:val="005A2F53"/>
    <w:rsid w:val="005A6032"/>
    <w:rsid w:val="005A7EFF"/>
    <w:rsid w:val="005B106D"/>
    <w:rsid w:val="005B3926"/>
    <w:rsid w:val="005B3A17"/>
    <w:rsid w:val="005B5DC4"/>
    <w:rsid w:val="005C33E5"/>
    <w:rsid w:val="005C7BA4"/>
    <w:rsid w:val="005D02A5"/>
    <w:rsid w:val="005D1E02"/>
    <w:rsid w:val="005D7685"/>
    <w:rsid w:val="005E033F"/>
    <w:rsid w:val="005E5227"/>
    <w:rsid w:val="005E7B74"/>
    <w:rsid w:val="005F3C25"/>
    <w:rsid w:val="005F4A92"/>
    <w:rsid w:val="005F5EDD"/>
    <w:rsid w:val="005F6634"/>
    <w:rsid w:val="0060132B"/>
    <w:rsid w:val="00602943"/>
    <w:rsid w:val="006049D5"/>
    <w:rsid w:val="00607D3B"/>
    <w:rsid w:val="0061746E"/>
    <w:rsid w:val="00617BC0"/>
    <w:rsid w:val="00620DBC"/>
    <w:rsid w:val="006215A5"/>
    <w:rsid w:val="00623487"/>
    <w:rsid w:val="0062399C"/>
    <w:rsid w:val="00624684"/>
    <w:rsid w:val="00624ECE"/>
    <w:rsid w:val="00626A3C"/>
    <w:rsid w:val="00630CC1"/>
    <w:rsid w:val="00633E0F"/>
    <w:rsid w:val="00636E20"/>
    <w:rsid w:val="006407D8"/>
    <w:rsid w:val="00640D0D"/>
    <w:rsid w:val="00641358"/>
    <w:rsid w:val="0064440D"/>
    <w:rsid w:val="006464C1"/>
    <w:rsid w:val="00647937"/>
    <w:rsid w:val="00653E94"/>
    <w:rsid w:val="00654391"/>
    <w:rsid w:val="0065535E"/>
    <w:rsid w:val="006572A9"/>
    <w:rsid w:val="00667778"/>
    <w:rsid w:val="006716CF"/>
    <w:rsid w:val="006801B8"/>
    <w:rsid w:val="0068251C"/>
    <w:rsid w:val="00687DD0"/>
    <w:rsid w:val="00691A4A"/>
    <w:rsid w:val="006938B7"/>
    <w:rsid w:val="00693AF1"/>
    <w:rsid w:val="006953C1"/>
    <w:rsid w:val="006959EC"/>
    <w:rsid w:val="00697471"/>
    <w:rsid w:val="00697931"/>
    <w:rsid w:val="006A1DD4"/>
    <w:rsid w:val="006A2A62"/>
    <w:rsid w:val="006A7A61"/>
    <w:rsid w:val="006B0649"/>
    <w:rsid w:val="006B1C00"/>
    <w:rsid w:val="006B4164"/>
    <w:rsid w:val="006B5693"/>
    <w:rsid w:val="006B5C49"/>
    <w:rsid w:val="006C1EC7"/>
    <w:rsid w:val="006C2130"/>
    <w:rsid w:val="006C3D11"/>
    <w:rsid w:val="006C5E2E"/>
    <w:rsid w:val="006C5EE6"/>
    <w:rsid w:val="006C7647"/>
    <w:rsid w:val="006D2BC7"/>
    <w:rsid w:val="006D6084"/>
    <w:rsid w:val="006D75FF"/>
    <w:rsid w:val="006D7D8D"/>
    <w:rsid w:val="006E2E67"/>
    <w:rsid w:val="006E3C3A"/>
    <w:rsid w:val="006E58CE"/>
    <w:rsid w:val="006E6226"/>
    <w:rsid w:val="006E6C61"/>
    <w:rsid w:val="006E707B"/>
    <w:rsid w:val="006F34BA"/>
    <w:rsid w:val="006F413E"/>
    <w:rsid w:val="006F6A88"/>
    <w:rsid w:val="006F6FD4"/>
    <w:rsid w:val="00703C2A"/>
    <w:rsid w:val="00703C59"/>
    <w:rsid w:val="00703FCD"/>
    <w:rsid w:val="00704F90"/>
    <w:rsid w:val="007054F3"/>
    <w:rsid w:val="007060E9"/>
    <w:rsid w:val="0070763C"/>
    <w:rsid w:val="00711657"/>
    <w:rsid w:val="0071342A"/>
    <w:rsid w:val="00716CB0"/>
    <w:rsid w:val="00722B9D"/>
    <w:rsid w:val="00726C3A"/>
    <w:rsid w:val="007274F6"/>
    <w:rsid w:val="00732F10"/>
    <w:rsid w:val="007341C9"/>
    <w:rsid w:val="00736FD5"/>
    <w:rsid w:val="007442A3"/>
    <w:rsid w:val="00744C92"/>
    <w:rsid w:val="00746F98"/>
    <w:rsid w:val="00747A55"/>
    <w:rsid w:val="00755D51"/>
    <w:rsid w:val="0075758A"/>
    <w:rsid w:val="007634D3"/>
    <w:rsid w:val="0076569D"/>
    <w:rsid w:val="00765B61"/>
    <w:rsid w:val="00775329"/>
    <w:rsid w:val="00775857"/>
    <w:rsid w:val="00776F29"/>
    <w:rsid w:val="00782D9C"/>
    <w:rsid w:val="00783EB0"/>
    <w:rsid w:val="00785EF3"/>
    <w:rsid w:val="00787880"/>
    <w:rsid w:val="00792D25"/>
    <w:rsid w:val="0079416C"/>
    <w:rsid w:val="0079788A"/>
    <w:rsid w:val="007A1524"/>
    <w:rsid w:val="007A4394"/>
    <w:rsid w:val="007A5CC3"/>
    <w:rsid w:val="007A67EA"/>
    <w:rsid w:val="007B1796"/>
    <w:rsid w:val="007B4406"/>
    <w:rsid w:val="007C2739"/>
    <w:rsid w:val="007C405B"/>
    <w:rsid w:val="007C5CF0"/>
    <w:rsid w:val="007C5DBB"/>
    <w:rsid w:val="007C6CDF"/>
    <w:rsid w:val="007D2CCD"/>
    <w:rsid w:val="007D50D9"/>
    <w:rsid w:val="007D61F2"/>
    <w:rsid w:val="007D6E39"/>
    <w:rsid w:val="007E03D0"/>
    <w:rsid w:val="007E6DDA"/>
    <w:rsid w:val="007F122C"/>
    <w:rsid w:val="007F1A78"/>
    <w:rsid w:val="007F2683"/>
    <w:rsid w:val="007F6DAF"/>
    <w:rsid w:val="007F7E4A"/>
    <w:rsid w:val="00803AD9"/>
    <w:rsid w:val="00806AEC"/>
    <w:rsid w:val="00810865"/>
    <w:rsid w:val="00812CEB"/>
    <w:rsid w:val="008153B6"/>
    <w:rsid w:val="0082013D"/>
    <w:rsid w:val="0082022F"/>
    <w:rsid w:val="00824384"/>
    <w:rsid w:val="00825E8D"/>
    <w:rsid w:val="008272A3"/>
    <w:rsid w:val="0083092C"/>
    <w:rsid w:val="00831946"/>
    <w:rsid w:val="008369F3"/>
    <w:rsid w:val="00842718"/>
    <w:rsid w:val="00842AAC"/>
    <w:rsid w:val="0084623E"/>
    <w:rsid w:val="008508C8"/>
    <w:rsid w:val="0085351E"/>
    <w:rsid w:val="0085465D"/>
    <w:rsid w:val="00855B42"/>
    <w:rsid w:val="00887654"/>
    <w:rsid w:val="00890356"/>
    <w:rsid w:val="00894327"/>
    <w:rsid w:val="00895D58"/>
    <w:rsid w:val="0089655B"/>
    <w:rsid w:val="00897D7C"/>
    <w:rsid w:val="008A1971"/>
    <w:rsid w:val="008A22FA"/>
    <w:rsid w:val="008A4054"/>
    <w:rsid w:val="008A4295"/>
    <w:rsid w:val="008A730F"/>
    <w:rsid w:val="008B1BC9"/>
    <w:rsid w:val="008B2835"/>
    <w:rsid w:val="008B6CFB"/>
    <w:rsid w:val="008B74C7"/>
    <w:rsid w:val="008B77DB"/>
    <w:rsid w:val="008B7E19"/>
    <w:rsid w:val="008C22BB"/>
    <w:rsid w:val="008C34C5"/>
    <w:rsid w:val="008C3F12"/>
    <w:rsid w:val="008C5DD8"/>
    <w:rsid w:val="008C5EC4"/>
    <w:rsid w:val="008C65C1"/>
    <w:rsid w:val="008C78DE"/>
    <w:rsid w:val="008C7CC7"/>
    <w:rsid w:val="008D046A"/>
    <w:rsid w:val="008D0AF4"/>
    <w:rsid w:val="008D6B41"/>
    <w:rsid w:val="008D723B"/>
    <w:rsid w:val="008E05D8"/>
    <w:rsid w:val="008E4F20"/>
    <w:rsid w:val="008E5606"/>
    <w:rsid w:val="008E74A7"/>
    <w:rsid w:val="008F09D3"/>
    <w:rsid w:val="008F0F7A"/>
    <w:rsid w:val="008F2ADC"/>
    <w:rsid w:val="008F6045"/>
    <w:rsid w:val="008F6FB2"/>
    <w:rsid w:val="00901655"/>
    <w:rsid w:val="00901C9A"/>
    <w:rsid w:val="0090287F"/>
    <w:rsid w:val="00902B44"/>
    <w:rsid w:val="00902B51"/>
    <w:rsid w:val="00903AFD"/>
    <w:rsid w:val="009079DC"/>
    <w:rsid w:val="00907B55"/>
    <w:rsid w:val="00910970"/>
    <w:rsid w:val="009172B8"/>
    <w:rsid w:val="009210F0"/>
    <w:rsid w:val="00921621"/>
    <w:rsid w:val="00921A37"/>
    <w:rsid w:val="00924D9C"/>
    <w:rsid w:val="009266B3"/>
    <w:rsid w:val="009302FB"/>
    <w:rsid w:val="009328C4"/>
    <w:rsid w:val="00935607"/>
    <w:rsid w:val="00935D25"/>
    <w:rsid w:val="00937703"/>
    <w:rsid w:val="0094331D"/>
    <w:rsid w:val="0094570D"/>
    <w:rsid w:val="00945AED"/>
    <w:rsid w:val="00946050"/>
    <w:rsid w:val="009504F8"/>
    <w:rsid w:val="009520F7"/>
    <w:rsid w:val="009524BC"/>
    <w:rsid w:val="0095265E"/>
    <w:rsid w:val="00955CE5"/>
    <w:rsid w:val="00956F65"/>
    <w:rsid w:val="009620D0"/>
    <w:rsid w:val="009629B5"/>
    <w:rsid w:val="00964473"/>
    <w:rsid w:val="009644CD"/>
    <w:rsid w:val="0096631E"/>
    <w:rsid w:val="009669BD"/>
    <w:rsid w:val="009669D6"/>
    <w:rsid w:val="00967245"/>
    <w:rsid w:val="00972088"/>
    <w:rsid w:val="00973425"/>
    <w:rsid w:val="00974416"/>
    <w:rsid w:val="00976845"/>
    <w:rsid w:val="0097704A"/>
    <w:rsid w:val="00982DEB"/>
    <w:rsid w:val="00985A3E"/>
    <w:rsid w:val="00990949"/>
    <w:rsid w:val="00990B16"/>
    <w:rsid w:val="00991EF5"/>
    <w:rsid w:val="00993B63"/>
    <w:rsid w:val="00995582"/>
    <w:rsid w:val="0099646F"/>
    <w:rsid w:val="009A0C9E"/>
    <w:rsid w:val="009A1B37"/>
    <w:rsid w:val="009A7262"/>
    <w:rsid w:val="009B05F0"/>
    <w:rsid w:val="009B0B6D"/>
    <w:rsid w:val="009B234D"/>
    <w:rsid w:val="009B2788"/>
    <w:rsid w:val="009B415B"/>
    <w:rsid w:val="009B4432"/>
    <w:rsid w:val="009C0E35"/>
    <w:rsid w:val="009C72F3"/>
    <w:rsid w:val="009C7C21"/>
    <w:rsid w:val="009D6C60"/>
    <w:rsid w:val="009D750A"/>
    <w:rsid w:val="009D790A"/>
    <w:rsid w:val="009D7E43"/>
    <w:rsid w:val="009E037C"/>
    <w:rsid w:val="009E041F"/>
    <w:rsid w:val="009E3235"/>
    <w:rsid w:val="009E34A3"/>
    <w:rsid w:val="009E435F"/>
    <w:rsid w:val="009E618F"/>
    <w:rsid w:val="009E7A9B"/>
    <w:rsid w:val="009F0A55"/>
    <w:rsid w:val="009F1069"/>
    <w:rsid w:val="009F3A16"/>
    <w:rsid w:val="009F400B"/>
    <w:rsid w:val="009F4115"/>
    <w:rsid w:val="009F4AFF"/>
    <w:rsid w:val="009F6EC5"/>
    <w:rsid w:val="009F71EE"/>
    <w:rsid w:val="00A002C3"/>
    <w:rsid w:val="00A004C2"/>
    <w:rsid w:val="00A00F6D"/>
    <w:rsid w:val="00A047DB"/>
    <w:rsid w:val="00A0672B"/>
    <w:rsid w:val="00A1088E"/>
    <w:rsid w:val="00A110A6"/>
    <w:rsid w:val="00A12207"/>
    <w:rsid w:val="00A155AE"/>
    <w:rsid w:val="00A16BD3"/>
    <w:rsid w:val="00A171AC"/>
    <w:rsid w:val="00A31232"/>
    <w:rsid w:val="00A31AED"/>
    <w:rsid w:val="00A3567B"/>
    <w:rsid w:val="00A41BB0"/>
    <w:rsid w:val="00A421A9"/>
    <w:rsid w:val="00A42DC9"/>
    <w:rsid w:val="00A45C42"/>
    <w:rsid w:val="00A552BC"/>
    <w:rsid w:val="00A559F9"/>
    <w:rsid w:val="00A55AD9"/>
    <w:rsid w:val="00A569DC"/>
    <w:rsid w:val="00A60199"/>
    <w:rsid w:val="00A615BC"/>
    <w:rsid w:val="00A627DF"/>
    <w:rsid w:val="00A70932"/>
    <w:rsid w:val="00A74384"/>
    <w:rsid w:val="00A76801"/>
    <w:rsid w:val="00A77556"/>
    <w:rsid w:val="00A80EE0"/>
    <w:rsid w:val="00A80FAD"/>
    <w:rsid w:val="00A830C4"/>
    <w:rsid w:val="00A83945"/>
    <w:rsid w:val="00AA0DC3"/>
    <w:rsid w:val="00AA236A"/>
    <w:rsid w:val="00AA2A12"/>
    <w:rsid w:val="00AA307B"/>
    <w:rsid w:val="00AB666A"/>
    <w:rsid w:val="00AB767B"/>
    <w:rsid w:val="00AC17FD"/>
    <w:rsid w:val="00AC393E"/>
    <w:rsid w:val="00AC6846"/>
    <w:rsid w:val="00AC6B27"/>
    <w:rsid w:val="00AD0E7D"/>
    <w:rsid w:val="00AD1544"/>
    <w:rsid w:val="00AD2E66"/>
    <w:rsid w:val="00AD339B"/>
    <w:rsid w:val="00AE217A"/>
    <w:rsid w:val="00AE3AEC"/>
    <w:rsid w:val="00AE5E64"/>
    <w:rsid w:val="00AE7A70"/>
    <w:rsid w:val="00AE7F31"/>
    <w:rsid w:val="00AF0124"/>
    <w:rsid w:val="00AF3369"/>
    <w:rsid w:val="00AF489C"/>
    <w:rsid w:val="00AF4DD4"/>
    <w:rsid w:val="00AF708F"/>
    <w:rsid w:val="00B01E76"/>
    <w:rsid w:val="00B05437"/>
    <w:rsid w:val="00B0587C"/>
    <w:rsid w:val="00B10B06"/>
    <w:rsid w:val="00B10D3C"/>
    <w:rsid w:val="00B11425"/>
    <w:rsid w:val="00B13B20"/>
    <w:rsid w:val="00B140BF"/>
    <w:rsid w:val="00B14A37"/>
    <w:rsid w:val="00B1535A"/>
    <w:rsid w:val="00B176DD"/>
    <w:rsid w:val="00B2533A"/>
    <w:rsid w:val="00B25378"/>
    <w:rsid w:val="00B26707"/>
    <w:rsid w:val="00B26794"/>
    <w:rsid w:val="00B33373"/>
    <w:rsid w:val="00B36D17"/>
    <w:rsid w:val="00B36EBB"/>
    <w:rsid w:val="00B4569F"/>
    <w:rsid w:val="00B45A34"/>
    <w:rsid w:val="00B5257F"/>
    <w:rsid w:val="00B54189"/>
    <w:rsid w:val="00B547D8"/>
    <w:rsid w:val="00B5676E"/>
    <w:rsid w:val="00B624D4"/>
    <w:rsid w:val="00B6268C"/>
    <w:rsid w:val="00B633F2"/>
    <w:rsid w:val="00B636CE"/>
    <w:rsid w:val="00B64EF4"/>
    <w:rsid w:val="00B6682B"/>
    <w:rsid w:val="00B67398"/>
    <w:rsid w:val="00B70D39"/>
    <w:rsid w:val="00B71F8F"/>
    <w:rsid w:val="00B72703"/>
    <w:rsid w:val="00B7356E"/>
    <w:rsid w:val="00B755BE"/>
    <w:rsid w:val="00B80BA8"/>
    <w:rsid w:val="00B80E6A"/>
    <w:rsid w:val="00B829E8"/>
    <w:rsid w:val="00B84E18"/>
    <w:rsid w:val="00B878F0"/>
    <w:rsid w:val="00B9142F"/>
    <w:rsid w:val="00B96B71"/>
    <w:rsid w:val="00B97D49"/>
    <w:rsid w:val="00B97DAA"/>
    <w:rsid w:val="00BA0060"/>
    <w:rsid w:val="00BA05D9"/>
    <w:rsid w:val="00BA2CBD"/>
    <w:rsid w:val="00BA427E"/>
    <w:rsid w:val="00BB003B"/>
    <w:rsid w:val="00BB37E1"/>
    <w:rsid w:val="00BB4D8A"/>
    <w:rsid w:val="00BB5F23"/>
    <w:rsid w:val="00BB6C53"/>
    <w:rsid w:val="00BC009D"/>
    <w:rsid w:val="00BC546B"/>
    <w:rsid w:val="00BC7A07"/>
    <w:rsid w:val="00BD0680"/>
    <w:rsid w:val="00BD447A"/>
    <w:rsid w:val="00BD49D6"/>
    <w:rsid w:val="00BD5AC1"/>
    <w:rsid w:val="00BE1A5F"/>
    <w:rsid w:val="00BE42E6"/>
    <w:rsid w:val="00BE5C0E"/>
    <w:rsid w:val="00BE7034"/>
    <w:rsid w:val="00BF149E"/>
    <w:rsid w:val="00BF674D"/>
    <w:rsid w:val="00BF78C0"/>
    <w:rsid w:val="00C01280"/>
    <w:rsid w:val="00C043CE"/>
    <w:rsid w:val="00C04497"/>
    <w:rsid w:val="00C046FE"/>
    <w:rsid w:val="00C054F5"/>
    <w:rsid w:val="00C05EEE"/>
    <w:rsid w:val="00C10A57"/>
    <w:rsid w:val="00C113A2"/>
    <w:rsid w:val="00C136E1"/>
    <w:rsid w:val="00C13842"/>
    <w:rsid w:val="00C1526D"/>
    <w:rsid w:val="00C16EA4"/>
    <w:rsid w:val="00C21DE9"/>
    <w:rsid w:val="00C2252A"/>
    <w:rsid w:val="00C24E1C"/>
    <w:rsid w:val="00C2566B"/>
    <w:rsid w:val="00C256A0"/>
    <w:rsid w:val="00C31C04"/>
    <w:rsid w:val="00C32765"/>
    <w:rsid w:val="00C3326D"/>
    <w:rsid w:val="00C34A2F"/>
    <w:rsid w:val="00C34D51"/>
    <w:rsid w:val="00C3688E"/>
    <w:rsid w:val="00C371E6"/>
    <w:rsid w:val="00C4211D"/>
    <w:rsid w:val="00C42162"/>
    <w:rsid w:val="00C43F3B"/>
    <w:rsid w:val="00C5025A"/>
    <w:rsid w:val="00C508D1"/>
    <w:rsid w:val="00C50D7B"/>
    <w:rsid w:val="00C51B93"/>
    <w:rsid w:val="00C60C0A"/>
    <w:rsid w:val="00C64B3D"/>
    <w:rsid w:val="00C72F4D"/>
    <w:rsid w:val="00C773BA"/>
    <w:rsid w:val="00C773E2"/>
    <w:rsid w:val="00C823CE"/>
    <w:rsid w:val="00C82D57"/>
    <w:rsid w:val="00C85E22"/>
    <w:rsid w:val="00C86D02"/>
    <w:rsid w:val="00C918DE"/>
    <w:rsid w:val="00C92437"/>
    <w:rsid w:val="00C97A04"/>
    <w:rsid w:val="00CA2EB5"/>
    <w:rsid w:val="00CA41EC"/>
    <w:rsid w:val="00CA44E6"/>
    <w:rsid w:val="00CA5FAC"/>
    <w:rsid w:val="00CA7C93"/>
    <w:rsid w:val="00CB592A"/>
    <w:rsid w:val="00CC0A1F"/>
    <w:rsid w:val="00CC0CED"/>
    <w:rsid w:val="00CC2727"/>
    <w:rsid w:val="00CC415B"/>
    <w:rsid w:val="00CC4A10"/>
    <w:rsid w:val="00CC7FEB"/>
    <w:rsid w:val="00CD0C64"/>
    <w:rsid w:val="00CD273F"/>
    <w:rsid w:val="00CD66D3"/>
    <w:rsid w:val="00CE5117"/>
    <w:rsid w:val="00CE51C7"/>
    <w:rsid w:val="00CE549B"/>
    <w:rsid w:val="00CF6580"/>
    <w:rsid w:val="00D00E27"/>
    <w:rsid w:val="00D035EA"/>
    <w:rsid w:val="00D06066"/>
    <w:rsid w:val="00D0612A"/>
    <w:rsid w:val="00D10C33"/>
    <w:rsid w:val="00D143C4"/>
    <w:rsid w:val="00D15868"/>
    <w:rsid w:val="00D23403"/>
    <w:rsid w:val="00D2612C"/>
    <w:rsid w:val="00D31742"/>
    <w:rsid w:val="00D31D01"/>
    <w:rsid w:val="00D36529"/>
    <w:rsid w:val="00D4053B"/>
    <w:rsid w:val="00D4342B"/>
    <w:rsid w:val="00D4493B"/>
    <w:rsid w:val="00D45397"/>
    <w:rsid w:val="00D4545C"/>
    <w:rsid w:val="00D45818"/>
    <w:rsid w:val="00D512C9"/>
    <w:rsid w:val="00D51854"/>
    <w:rsid w:val="00D51CAD"/>
    <w:rsid w:val="00D57357"/>
    <w:rsid w:val="00D57C4B"/>
    <w:rsid w:val="00D57CCB"/>
    <w:rsid w:val="00D602EA"/>
    <w:rsid w:val="00D61F20"/>
    <w:rsid w:val="00D64CD5"/>
    <w:rsid w:val="00D66437"/>
    <w:rsid w:val="00D70B9C"/>
    <w:rsid w:val="00D7191D"/>
    <w:rsid w:val="00D72274"/>
    <w:rsid w:val="00D72B3B"/>
    <w:rsid w:val="00D7315A"/>
    <w:rsid w:val="00D74E30"/>
    <w:rsid w:val="00D75073"/>
    <w:rsid w:val="00D75CC8"/>
    <w:rsid w:val="00D7686E"/>
    <w:rsid w:val="00D826ED"/>
    <w:rsid w:val="00D83812"/>
    <w:rsid w:val="00D87CA7"/>
    <w:rsid w:val="00D92F7D"/>
    <w:rsid w:val="00D94A6D"/>
    <w:rsid w:val="00D9655D"/>
    <w:rsid w:val="00D9656C"/>
    <w:rsid w:val="00D97B1F"/>
    <w:rsid w:val="00DA03EC"/>
    <w:rsid w:val="00DA2A7C"/>
    <w:rsid w:val="00DA6558"/>
    <w:rsid w:val="00DA6614"/>
    <w:rsid w:val="00DA6C73"/>
    <w:rsid w:val="00DA7907"/>
    <w:rsid w:val="00DB389F"/>
    <w:rsid w:val="00DB4482"/>
    <w:rsid w:val="00DB4933"/>
    <w:rsid w:val="00DB5D95"/>
    <w:rsid w:val="00DB6179"/>
    <w:rsid w:val="00DB71E3"/>
    <w:rsid w:val="00DC14D7"/>
    <w:rsid w:val="00DE0E53"/>
    <w:rsid w:val="00DE10F3"/>
    <w:rsid w:val="00DE191F"/>
    <w:rsid w:val="00DE2611"/>
    <w:rsid w:val="00DE5A84"/>
    <w:rsid w:val="00DE68CF"/>
    <w:rsid w:val="00DE6E88"/>
    <w:rsid w:val="00DF18B5"/>
    <w:rsid w:val="00DF5024"/>
    <w:rsid w:val="00DF7533"/>
    <w:rsid w:val="00E0121F"/>
    <w:rsid w:val="00E01C87"/>
    <w:rsid w:val="00E067C6"/>
    <w:rsid w:val="00E10455"/>
    <w:rsid w:val="00E10828"/>
    <w:rsid w:val="00E10CBA"/>
    <w:rsid w:val="00E11629"/>
    <w:rsid w:val="00E12FE2"/>
    <w:rsid w:val="00E171C3"/>
    <w:rsid w:val="00E17D01"/>
    <w:rsid w:val="00E2151B"/>
    <w:rsid w:val="00E21D23"/>
    <w:rsid w:val="00E23C6E"/>
    <w:rsid w:val="00E241AE"/>
    <w:rsid w:val="00E24DE7"/>
    <w:rsid w:val="00E27483"/>
    <w:rsid w:val="00E27765"/>
    <w:rsid w:val="00E40E97"/>
    <w:rsid w:val="00E422C7"/>
    <w:rsid w:val="00E43DD1"/>
    <w:rsid w:val="00E4629F"/>
    <w:rsid w:val="00E46C6D"/>
    <w:rsid w:val="00E548DB"/>
    <w:rsid w:val="00E54947"/>
    <w:rsid w:val="00E54BC0"/>
    <w:rsid w:val="00E55794"/>
    <w:rsid w:val="00E56EC4"/>
    <w:rsid w:val="00E57CF9"/>
    <w:rsid w:val="00E63D7D"/>
    <w:rsid w:val="00E64165"/>
    <w:rsid w:val="00E64634"/>
    <w:rsid w:val="00E6512A"/>
    <w:rsid w:val="00E65A14"/>
    <w:rsid w:val="00E66571"/>
    <w:rsid w:val="00E6760E"/>
    <w:rsid w:val="00E67917"/>
    <w:rsid w:val="00E70209"/>
    <w:rsid w:val="00E70F8D"/>
    <w:rsid w:val="00E75882"/>
    <w:rsid w:val="00E758D5"/>
    <w:rsid w:val="00E76884"/>
    <w:rsid w:val="00E8239A"/>
    <w:rsid w:val="00E90BE7"/>
    <w:rsid w:val="00E952CF"/>
    <w:rsid w:val="00E968E3"/>
    <w:rsid w:val="00EA34DF"/>
    <w:rsid w:val="00EA6023"/>
    <w:rsid w:val="00EB0E9D"/>
    <w:rsid w:val="00EB36C4"/>
    <w:rsid w:val="00EC48DD"/>
    <w:rsid w:val="00EC5082"/>
    <w:rsid w:val="00EC52A7"/>
    <w:rsid w:val="00ED5F1D"/>
    <w:rsid w:val="00ED6CC1"/>
    <w:rsid w:val="00ED72EA"/>
    <w:rsid w:val="00EE0400"/>
    <w:rsid w:val="00EE4D5E"/>
    <w:rsid w:val="00EF0073"/>
    <w:rsid w:val="00EF0BE0"/>
    <w:rsid w:val="00EF10E4"/>
    <w:rsid w:val="00EF14C8"/>
    <w:rsid w:val="00EF3D47"/>
    <w:rsid w:val="00EF4829"/>
    <w:rsid w:val="00EF4AF5"/>
    <w:rsid w:val="00EF7AF5"/>
    <w:rsid w:val="00F04209"/>
    <w:rsid w:val="00F05E02"/>
    <w:rsid w:val="00F05F2D"/>
    <w:rsid w:val="00F06165"/>
    <w:rsid w:val="00F0651B"/>
    <w:rsid w:val="00F07319"/>
    <w:rsid w:val="00F111D8"/>
    <w:rsid w:val="00F12287"/>
    <w:rsid w:val="00F13051"/>
    <w:rsid w:val="00F13EE0"/>
    <w:rsid w:val="00F16C41"/>
    <w:rsid w:val="00F21C19"/>
    <w:rsid w:val="00F22F76"/>
    <w:rsid w:val="00F2417E"/>
    <w:rsid w:val="00F24D7B"/>
    <w:rsid w:val="00F2516A"/>
    <w:rsid w:val="00F2518B"/>
    <w:rsid w:val="00F26EA1"/>
    <w:rsid w:val="00F27F18"/>
    <w:rsid w:val="00F30C24"/>
    <w:rsid w:val="00F32553"/>
    <w:rsid w:val="00F33565"/>
    <w:rsid w:val="00F346C2"/>
    <w:rsid w:val="00F36B25"/>
    <w:rsid w:val="00F400B9"/>
    <w:rsid w:val="00F43124"/>
    <w:rsid w:val="00F435FC"/>
    <w:rsid w:val="00F439B8"/>
    <w:rsid w:val="00F47E03"/>
    <w:rsid w:val="00F51405"/>
    <w:rsid w:val="00F56786"/>
    <w:rsid w:val="00F62FD2"/>
    <w:rsid w:val="00F65617"/>
    <w:rsid w:val="00F65A90"/>
    <w:rsid w:val="00F74618"/>
    <w:rsid w:val="00F76B2A"/>
    <w:rsid w:val="00F805F3"/>
    <w:rsid w:val="00F83DD7"/>
    <w:rsid w:val="00F845DE"/>
    <w:rsid w:val="00F85012"/>
    <w:rsid w:val="00F85639"/>
    <w:rsid w:val="00F85CB2"/>
    <w:rsid w:val="00F918FC"/>
    <w:rsid w:val="00F91B34"/>
    <w:rsid w:val="00F9217B"/>
    <w:rsid w:val="00F928DF"/>
    <w:rsid w:val="00FA0E5A"/>
    <w:rsid w:val="00FA23C4"/>
    <w:rsid w:val="00FA25D4"/>
    <w:rsid w:val="00FA68BD"/>
    <w:rsid w:val="00FB32B7"/>
    <w:rsid w:val="00FB75F8"/>
    <w:rsid w:val="00FC2CC3"/>
    <w:rsid w:val="00FC4828"/>
    <w:rsid w:val="00FC716A"/>
    <w:rsid w:val="00FC7FF5"/>
    <w:rsid w:val="00FD3C66"/>
    <w:rsid w:val="00FD4353"/>
    <w:rsid w:val="00FD6011"/>
    <w:rsid w:val="00FE37D1"/>
    <w:rsid w:val="00FE3DBF"/>
    <w:rsid w:val="00FE3FD6"/>
    <w:rsid w:val="00FE75BB"/>
    <w:rsid w:val="00FF1737"/>
    <w:rsid w:val="00FF2A9F"/>
    <w:rsid w:val="00FF3D21"/>
    <w:rsid w:val="00FF5F9D"/>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D444F"/>
  <w15:docId w15:val="{16D30C12-0601-47C5-BEDC-7DD7F0329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9F9"/>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E516E"/>
    <w:pPr>
      <w:autoSpaceDE w:val="0"/>
      <w:autoSpaceDN w:val="0"/>
      <w:adjustRightInd w:val="0"/>
    </w:pPr>
    <w:rPr>
      <w:rFonts w:cs="Calibri"/>
      <w:color w:val="000000"/>
      <w:sz w:val="24"/>
      <w:szCs w:val="24"/>
      <w:lang w:eastAsia="en-US"/>
    </w:rPr>
  </w:style>
  <w:style w:type="table" w:styleId="TableGrid">
    <w:name w:val="Table Grid"/>
    <w:basedOn w:val="TableNormal"/>
    <w:uiPriority w:val="39"/>
    <w:rsid w:val="005A2B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semiHidden/>
    <w:unhideWhenUsed/>
    <w:rsid w:val="002754B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754B5"/>
  </w:style>
  <w:style w:type="paragraph" w:styleId="Footer">
    <w:name w:val="footer"/>
    <w:basedOn w:val="Normal"/>
    <w:link w:val="FooterChar"/>
    <w:uiPriority w:val="99"/>
    <w:semiHidden/>
    <w:unhideWhenUsed/>
    <w:rsid w:val="002754B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754B5"/>
  </w:style>
  <w:style w:type="paragraph" w:styleId="ListParagraph">
    <w:name w:val="List Paragraph"/>
    <w:basedOn w:val="Normal"/>
    <w:uiPriority w:val="34"/>
    <w:qFormat/>
    <w:rsid w:val="00370FB8"/>
    <w:pPr>
      <w:ind w:left="720"/>
      <w:contextualSpacing/>
    </w:pPr>
  </w:style>
  <w:style w:type="paragraph" w:styleId="NoSpacing">
    <w:name w:val="No Spacing"/>
    <w:uiPriority w:val="1"/>
    <w:qFormat/>
    <w:rsid w:val="00747A5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380532">
      <w:bodyDiv w:val="1"/>
      <w:marLeft w:val="0"/>
      <w:marRight w:val="0"/>
      <w:marTop w:val="0"/>
      <w:marBottom w:val="0"/>
      <w:divBdr>
        <w:top w:val="none" w:sz="0" w:space="0" w:color="auto"/>
        <w:left w:val="none" w:sz="0" w:space="0" w:color="auto"/>
        <w:bottom w:val="none" w:sz="0" w:space="0" w:color="auto"/>
        <w:right w:val="none" w:sz="0" w:space="0" w:color="auto"/>
      </w:divBdr>
    </w:div>
    <w:div w:id="1876885881">
      <w:bodyDiv w:val="1"/>
      <w:marLeft w:val="0"/>
      <w:marRight w:val="0"/>
      <w:marTop w:val="0"/>
      <w:marBottom w:val="0"/>
      <w:divBdr>
        <w:top w:val="none" w:sz="0" w:space="0" w:color="auto"/>
        <w:left w:val="none" w:sz="0" w:space="0" w:color="auto"/>
        <w:bottom w:val="none" w:sz="0" w:space="0" w:color="auto"/>
        <w:right w:val="none" w:sz="0" w:space="0" w:color="auto"/>
      </w:divBdr>
      <w:divsChild>
        <w:div w:id="1270745055">
          <w:marLeft w:val="0"/>
          <w:marRight w:val="0"/>
          <w:marTop w:val="0"/>
          <w:marBottom w:val="0"/>
          <w:divBdr>
            <w:top w:val="none" w:sz="0" w:space="0" w:color="auto"/>
            <w:left w:val="none" w:sz="0" w:space="0" w:color="auto"/>
            <w:bottom w:val="none" w:sz="0" w:space="0" w:color="auto"/>
            <w:right w:val="none" w:sz="0" w:space="0" w:color="auto"/>
          </w:divBdr>
        </w:div>
        <w:div w:id="16538759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shankar</dc:creator>
  <cp:keywords/>
  <cp:lastModifiedBy>KUPPAN CHETTY RM</cp:lastModifiedBy>
  <cp:revision>3</cp:revision>
  <cp:lastPrinted>2021-11-18T04:51:00Z</cp:lastPrinted>
  <dcterms:created xsi:type="dcterms:W3CDTF">2021-11-19T02:44:00Z</dcterms:created>
  <dcterms:modified xsi:type="dcterms:W3CDTF">2021-11-19T02:44:00Z</dcterms:modified>
</cp:coreProperties>
</file>